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ED9D1B" w14:textId="48D877DC" w:rsidR="00FC7396" w:rsidRPr="00A66C0D" w:rsidRDefault="008E3BFF" w:rsidP="7DB28269">
      <w:pPr>
        <w:bidi w:val="0"/>
        <w:spacing w:line="276" w:lineRule="auto"/>
        <w:rPr>
          <w:rFonts w:asciiTheme="majorBidi" w:hAnsiTheme="majorBidi" w:cstheme="majorBidi"/>
          <w:color w:val="0070C0"/>
        </w:rPr>
      </w:pPr>
      <w:r>
        <w:rPr>
          <w:rFonts w:asciiTheme="majorBidi" w:hAnsiTheme="majorBidi" w:cstheme="majorBidi"/>
          <w:color w:val="0070C0"/>
        </w:rPr>
        <w:t>0</w:t>
      </w:r>
      <w:r w:rsidR="00104FF9">
        <w:rPr>
          <w:rFonts w:asciiTheme="majorBidi" w:hAnsiTheme="majorBidi" w:cstheme="majorBidi"/>
          <w:color w:val="0070C0"/>
        </w:rPr>
        <w:t>1</w:t>
      </w:r>
      <w:r>
        <w:rPr>
          <w:rFonts w:asciiTheme="majorBidi" w:hAnsiTheme="majorBidi" w:cstheme="majorBidi"/>
          <w:color w:val="0070C0"/>
        </w:rPr>
        <w:t>/202</w:t>
      </w:r>
      <w:r w:rsidR="00104FF9">
        <w:rPr>
          <w:rFonts w:asciiTheme="majorBidi" w:hAnsiTheme="majorBidi" w:cstheme="majorBidi"/>
          <w:color w:val="0070C0"/>
        </w:rPr>
        <w:t>1</w:t>
      </w:r>
    </w:p>
    <w:p w14:paraId="78B0E700" w14:textId="77777777" w:rsidR="00DE19C2" w:rsidRPr="00C25F6F" w:rsidRDefault="7DB28269" w:rsidP="00C25F6F">
      <w:pPr>
        <w:bidi w:val="0"/>
        <w:spacing w:line="276" w:lineRule="auto"/>
        <w:jc w:val="center"/>
        <w:rPr>
          <w:rFonts w:asciiTheme="majorBidi" w:hAnsiTheme="majorBidi" w:cstheme="majorBidi"/>
          <w:color w:val="0070C0"/>
          <w:sz w:val="40"/>
          <w:szCs w:val="40"/>
        </w:rPr>
      </w:pPr>
      <w:r w:rsidRPr="00C25F6F">
        <w:rPr>
          <w:rFonts w:asciiTheme="majorBidi" w:hAnsiTheme="majorBidi" w:cstheme="majorBidi"/>
          <w:color w:val="0070C0"/>
          <w:sz w:val="40"/>
          <w:szCs w:val="40"/>
        </w:rPr>
        <w:t xml:space="preserve">Hagai Y. </w:t>
      </w:r>
      <w:proofErr w:type="spellStart"/>
      <w:r w:rsidRPr="00C25F6F">
        <w:rPr>
          <w:rFonts w:asciiTheme="majorBidi" w:hAnsiTheme="majorBidi" w:cstheme="majorBidi"/>
          <w:color w:val="0070C0"/>
          <w:sz w:val="40"/>
          <w:szCs w:val="40"/>
        </w:rPr>
        <w:t>Shpigler</w:t>
      </w:r>
      <w:proofErr w:type="spellEnd"/>
      <w:r w:rsidRPr="00C25F6F">
        <w:rPr>
          <w:rFonts w:asciiTheme="majorBidi" w:hAnsiTheme="majorBidi" w:cstheme="majorBidi"/>
          <w:color w:val="0070C0"/>
          <w:sz w:val="40"/>
          <w:szCs w:val="40"/>
        </w:rPr>
        <w:t xml:space="preserve">, </w:t>
      </w:r>
      <w:proofErr w:type="spellStart"/>
      <w:proofErr w:type="gramStart"/>
      <w:r w:rsidRPr="00C25F6F">
        <w:rPr>
          <w:rFonts w:asciiTheme="majorBidi" w:hAnsiTheme="majorBidi" w:cstheme="majorBidi"/>
          <w:color w:val="0070C0"/>
          <w:sz w:val="40"/>
          <w:szCs w:val="40"/>
        </w:rPr>
        <w:t>Ph.D</w:t>
      </w:r>
      <w:proofErr w:type="spellEnd"/>
      <w:proofErr w:type="gramEnd"/>
      <w:r w:rsidRPr="00C25F6F">
        <w:rPr>
          <w:rFonts w:asciiTheme="majorBidi" w:hAnsiTheme="majorBidi" w:cstheme="majorBidi"/>
          <w:color w:val="0070C0"/>
          <w:sz w:val="40"/>
          <w:szCs w:val="40"/>
        </w:rPr>
        <w:t xml:space="preserve"> – Curriculum vitae</w:t>
      </w:r>
    </w:p>
    <w:p w14:paraId="0A80243B" w14:textId="158557A9" w:rsidR="00021B12" w:rsidRDefault="00021B12" w:rsidP="00DE19C2">
      <w:pPr>
        <w:shd w:val="clear" w:color="auto" w:fill="FFFFFF"/>
        <w:bidi w:val="0"/>
        <w:spacing w:line="276" w:lineRule="auto"/>
        <w:rPr>
          <w:rFonts w:asciiTheme="majorBidi" w:hAnsiTheme="majorBidi" w:cstheme="majorBidi"/>
          <w:b/>
          <w:bCs/>
          <w:u w:val="single"/>
        </w:rPr>
      </w:pPr>
    </w:p>
    <w:p w14:paraId="3780B5A7" w14:textId="749609F2" w:rsidR="00CD1B4F" w:rsidRDefault="00CD1B4F" w:rsidP="00CD1B4F">
      <w:pPr>
        <w:shd w:val="clear" w:color="auto" w:fill="FFFFFF"/>
        <w:bidi w:val="0"/>
        <w:spacing w:line="276" w:lineRule="auto"/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u w:val="single"/>
        </w:rPr>
        <w:t>Current position</w:t>
      </w:r>
    </w:p>
    <w:p w14:paraId="7029E85A" w14:textId="14118474" w:rsidR="00CB007C" w:rsidRPr="00CB007C" w:rsidRDefault="00CB007C" w:rsidP="00CB007C">
      <w:pPr>
        <w:bidi w:val="0"/>
        <w:rPr>
          <w:rFonts w:asciiTheme="majorBidi" w:hAnsiTheme="majorBidi" w:cstheme="majorBidi"/>
        </w:rPr>
      </w:pPr>
      <w:r w:rsidRPr="00CB007C">
        <w:t xml:space="preserve">Agricultural Research Organization </w:t>
      </w:r>
      <w:proofErr w:type="gramStart"/>
      <w:r w:rsidRPr="00CB007C">
        <w:t>ARO,  Department</w:t>
      </w:r>
      <w:proofErr w:type="gramEnd"/>
      <w:r w:rsidRPr="00CB007C">
        <w:t xml:space="preserve"> of Entomology, Nematology and Chemistry</w:t>
      </w:r>
      <w:r w:rsidRPr="00CB007C">
        <w:rPr>
          <w:rFonts w:asciiTheme="majorBidi" w:hAnsiTheme="majorBidi" w:cstheme="majorBidi"/>
        </w:rPr>
        <w:t xml:space="preserve"> – Principal investigator</w:t>
      </w:r>
    </w:p>
    <w:p w14:paraId="79DBAF17" w14:textId="77777777" w:rsidR="00CB007C" w:rsidRDefault="00CB007C" w:rsidP="00CB007C">
      <w:pPr>
        <w:bidi w:val="0"/>
        <w:rPr>
          <w:rFonts w:asciiTheme="majorBidi" w:hAnsiTheme="majorBidi" w:cstheme="majorBidi"/>
          <w:b/>
          <w:bCs/>
          <w:u w:val="single"/>
        </w:rPr>
      </w:pPr>
    </w:p>
    <w:p w14:paraId="08BF2693" w14:textId="12C3BAA3" w:rsidR="00CB007C" w:rsidRPr="00CB007C" w:rsidRDefault="00CB007C" w:rsidP="003D7DF3">
      <w:pPr>
        <w:bidi w:val="0"/>
        <w:spacing w:after="240"/>
        <w:rPr>
          <w:rFonts w:asciiTheme="majorBidi" w:hAnsiTheme="majorBidi" w:cstheme="majorBidi"/>
          <w:b/>
          <w:bCs/>
          <w:u w:val="single"/>
        </w:rPr>
      </w:pPr>
      <w:r w:rsidRPr="00CB007C">
        <w:rPr>
          <w:rFonts w:asciiTheme="majorBidi" w:hAnsiTheme="majorBidi" w:cstheme="majorBidi"/>
          <w:b/>
          <w:bCs/>
          <w:u w:val="single"/>
        </w:rPr>
        <w:t>Former positions</w:t>
      </w:r>
    </w:p>
    <w:p w14:paraId="65CC791F" w14:textId="3DEC0B2F" w:rsidR="00CB007C" w:rsidRPr="00CB007C" w:rsidRDefault="00CB007C" w:rsidP="00B10C37">
      <w:pPr>
        <w:pStyle w:val="PlainText"/>
        <w:numPr>
          <w:ilvl w:val="3"/>
          <w:numId w:val="21"/>
        </w:numPr>
        <w:spacing w:line="276" w:lineRule="auto"/>
        <w:ind w:left="426"/>
        <w:rPr>
          <w:rFonts w:asciiTheme="majorBidi" w:hAnsiTheme="majorBidi" w:cstheme="majorBidi"/>
          <w:sz w:val="24"/>
          <w:szCs w:val="24"/>
        </w:rPr>
      </w:pPr>
      <w:r w:rsidRPr="00CB007C">
        <w:rPr>
          <w:rFonts w:asciiTheme="majorBidi" w:hAnsiTheme="majorBidi" w:cstheme="majorBidi"/>
          <w:sz w:val="24"/>
          <w:szCs w:val="24"/>
        </w:rPr>
        <w:t xml:space="preserve">2021 - </w:t>
      </w:r>
      <w:proofErr w:type="spellStart"/>
      <w:r w:rsidRPr="00CB007C">
        <w:rPr>
          <w:rFonts w:asciiTheme="majorBidi" w:hAnsiTheme="majorBidi" w:cstheme="majorBidi"/>
          <w:sz w:val="24"/>
          <w:szCs w:val="24"/>
        </w:rPr>
        <w:t>FreezeM</w:t>
      </w:r>
      <w:proofErr w:type="spellEnd"/>
      <w:r w:rsidRPr="00CB007C">
        <w:rPr>
          <w:rFonts w:asciiTheme="majorBidi" w:hAnsiTheme="majorBidi" w:cstheme="majorBidi"/>
          <w:sz w:val="24"/>
          <w:szCs w:val="24"/>
        </w:rPr>
        <w:t xml:space="preserve"> Cryogenics – Lead entomologist</w:t>
      </w:r>
      <w:r w:rsidR="003D7DF3">
        <w:rPr>
          <w:rFonts w:asciiTheme="majorBidi" w:hAnsiTheme="majorBidi" w:cstheme="majorBidi"/>
          <w:sz w:val="24"/>
          <w:szCs w:val="24"/>
        </w:rPr>
        <w:t>.</w:t>
      </w:r>
    </w:p>
    <w:p w14:paraId="36CBAD12" w14:textId="5026ED09" w:rsidR="00B10C37" w:rsidRPr="00B10C37" w:rsidRDefault="00B10C37" w:rsidP="00B10C37">
      <w:pPr>
        <w:pStyle w:val="PlainText"/>
        <w:numPr>
          <w:ilvl w:val="3"/>
          <w:numId w:val="21"/>
        </w:numPr>
        <w:spacing w:line="276" w:lineRule="auto"/>
        <w:ind w:left="426"/>
        <w:rPr>
          <w:rFonts w:asciiTheme="majorBidi" w:hAnsiTheme="majorBidi" w:cstheme="majorBidi"/>
          <w:sz w:val="24"/>
          <w:szCs w:val="24"/>
        </w:rPr>
      </w:pPr>
      <w:r w:rsidRPr="00B10C37">
        <w:rPr>
          <w:rFonts w:asciiTheme="majorBidi" w:hAnsiTheme="majorBidi" w:cstheme="majorBidi"/>
          <w:sz w:val="24"/>
          <w:szCs w:val="24"/>
        </w:rPr>
        <w:t xml:space="preserve">2020 </w:t>
      </w:r>
      <w:r w:rsidR="00CB007C">
        <w:rPr>
          <w:rFonts w:asciiTheme="majorBidi" w:hAnsiTheme="majorBidi" w:cstheme="majorBidi"/>
          <w:sz w:val="24"/>
          <w:szCs w:val="24"/>
        </w:rPr>
        <w:t>–</w:t>
      </w:r>
      <w:r w:rsidRPr="00B10C37">
        <w:rPr>
          <w:rFonts w:asciiTheme="majorBidi" w:hAnsiTheme="majorBidi" w:cstheme="majorBidi"/>
          <w:sz w:val="24"/>
          <w:szCs w:val="24"/>
        </w:rPr>
        <w:t xml:space="preserve"> </w:t>
      </w:r>
      <w:r w:rsidR="00CB007C">
        <w:rPr>
          <w:rFonts w:asciiTheme="majorBidi" w:hAnsiTheme="majorBidi" w:cstheme="majorBidi"/>
          <w:sz w:val="24"/>
          <w:szCs w:val="24"/>
        </w:rPr>
        <w:t>Research associate</w:t>
      </w:r>
      <w:r>
        <w:rPr>
          <w:rFonts w:asciiTheme="majorBidi" w:hAnsiTheme="majorBidi" w:cstheme="majorBidi"/>
          <w:sz w:val="24"/>
          <w:szCs w:val="24"/>
        </w:rPr>
        <w:t>, Tel Aviv University.</w:t>
      </w:r>
    </w:p>
    <w:p w14:paraId="1449B2FC" w14:textId="3C3E6225" w:rsidR="00344885" w:rsidRDefault="00F664CB" w:rsidP="00E347B8">
      <w:pPr>
        <w:pStyle w:val="PlainText"/>
        <w:numPr>
          <w:ilvl w:val="3"/>
          <w:numId w:val="21"/>
        </w:numPr>
        <w:spacing w:line="276" w:lineRule="auto"/>
        <w:ind w:left="426"/>
        <w:rPr>
          <w:rFonts w:asciiTheme="majorBidi" w:hAnsiTheme="majorBidi" w:cstheme="majorBidi"/>
          <w:sz w:val="24"/>
          <w:szCs w:val="24"/>
        </w:rPr>
      </w:pPr>
      <w:r w:rsidRPr="00A66C0D">
        <w:rPr>
          <w:rFonts w:asciiTheme="majorBidi" w:hAnsiTheme="majorBidi" w:cstheme="majorBidi"/>
          <w:color w:val="1A1A1A"/>
          <w:sz w:val="24"/>
          <w:szCs w:val="24"/>
        </w:rPr>
        <w:t>201</w:t>
      </w:r>
      <w:r w:rsidR="00B10C37">
        <w:rPr>
          <w:rFonts w:asciiTheme="majorBidi" w:hAnsiTheme="majorBidi" w:cstheme="majorBidi"/>
          <w:color w:val="1A1A1A"/>
          <w:sz w:val="24"/>
          <w:szCs w:val="24"/>
        </w:rPr>
        <w:t>8</w:t>
      </w:r>
      <w:r w:rsidRPr="00A66C0D">
        <w:rPr>
          <w:rFonts w:asciiTheme="majorBidi" w:hAnsiTheme="majorBidi" w:cstheme="majorBidi"/>
          <w:color w:val="1A1A1A"/>
          <w:sz w:val="24"/>
          <w:szCs w:val="24"/>
        </w:rPr>
        <w:t xml:space="preserve"> – </w:t>
      </w:r>
      <w:r w:rsidR="00B10C37">
        <w:rPr>
          <w:rFonts w:asciiTheme="majorBidi" w:hAnsiTheme="majorBidi" w:cstheme="majorBidi"/>
          <w:color w:val="1A1A1A"/>
          <w:sz w:val="24"/>
          <w:szCs w:val="24"/>
        </w:rPr>
        <w:t>2019</w:t>
      </w:r>
      <w:r w:rsidRPr="00A66C0D">
        <w:rPr>
          <w:rFonts w:asciiTheme="majorBidi" w:hAnsiTheme="majorBidi" w:cstheme="majorBidi"/>
          <w:color w:val="1A1A1A"/>
          <w:sz w:val="24"/>
          <w:szCs w:val="24"/>
        </w:rPr>
        <w:t xml:space="preserve">: </w:t>
      </w:r>
      <w:r w:rsidR="00F1025D">
        <w:rPr>
          <w:rFonts w:asciiTheme="majorBidi" w:hAnsiTheme="majorBidi" w:cstheme="majorBidi"/>
          <w:color w:val="1A1A1A"/>
          <w:sz w:val="24"/>
          <w:szCs w:val="24"/>
        </w:rPr>
        <w:t xml:space="preserve">The </w:t>
      </w:r>
      <w:r w:rsidR="00344885" w:rsidRPr="00A66C0D">
        <w:rPr>
          <w:rFonts w:asciiTheme="majorBidi" w:hAnsiTheme="majorBidi" w:cstheme="majorBidi"/>
          <w:color w:val="1A1A1A"/>
          <w:sz w:val="24"/>
          <w:szCs w:val="24"/>
        </w:rPr>
        <w:t>Y</w:t>
      </w:r>
      <w:r w:rsidR="00344885" w:rsidRPr="00A66C0D">
        <w:rPr>
          <w:rFonts w:asciiTheme="majorBidi" w:hAnsiTheme="majorBidi" w:cstheme="majorBidi"/>
          <w:color w:val="1A1A1A"/>
          <w:sz w:val="24"/>
          <w:szCs w:val="24"/>
          <w:lang w:bidi="he-IL"/>
        </w:rPr>
        <w:t xml:space="preserve">itzhak Shamir </w:t>
      </w:r>
      <w:r w:rsidR="00F1025D">
        <w:rPr>
          <w:rFonts w:asciiTheme="majorBidi" w:hAnsiTheme="majorBidi" w:cstheme="majorBidi"/>
          <w:color w:val="1A1A1A"/>
          <w:sz w:val="24"/>
          <w:szCs w:val="24"/>
          <w:lang w:bidi="he-IL"/>
        </w:rPr>
        <w:t>program</w:t>
      </w:r>
      <w:r w:rsidR="00344885" w:rsidRPr="00A66C0D">
        <w:rPr>
          <w:rFonts w:asciiTheme="majorBidi" w:hAnsiTheme="majorBidi" w:cstheme="majorBidi"/>
          <w:color w:val="1A1A1A"/>
          <w:sz w:val="24"/>
          <w:szCs w:val="24"/>
          <w:lang w:bidi="he-IL"/>
        </w:rPr>
        <w:t xml:space="preserve"> fellow, </w:t>
      </w:r>
      <w:r w:rsidR="00F1025D">
        <w:rPr>
          <w:rFonts w:asciiTheme="majorBidi" w:hAnsiTheme="majorBidi" w:cstheme="majorBidi"/>
          <w:color w:val="1A1A1A"/>
          <w:sz w:val="24"/>
          <w:szCs w:val="24"/>
          <w:lang w:bidi="he-IL"/>
        </w:rPr>
        <w:t>T</w:t>
      </w:r>
      <w:r w:rsidR="00344885" w:rsidRPr="00A66C0D">
        <w:rPr>
          <w:rFonts w:asciiTheme="majorBidi" w:hAnsiTheme="majorBidi" w:cstheme="majorBidi"/>
          <w:color w:val="1A1A1A"/>
          <w:sz w:val="24"/>
          <w:szCs w:val="24"/>
          <w:lang w:bidi="he-IL"/>
        </w:rPr>
        <w:t>he Hebrew University of Jerusalem, Prof</w:t>
      </w:r>
      <w:r w:rsidR="00344885" w:rsidRPr="00A66C0D">
        <w:rPr>
          <w:rFonts w:asciiTheme="majorBidi" w:hAnsiTheme="majorBidi" w:cstheme="majorBidi"/>
          <w:sz w:val="24"/>
          <w:szCs w:val="24"/>
        </w:rPr>
        <w:t>. Guy Bloch</w:t>
      </w:r>
      <w:r w:rsidRPr="00A66C0D">
        <w:rPr>
          <w:rFonts w:asciiTheme="majorBidi" w:hAnsiTheme="majorBidi" w:cstheme="majorBidi"/>
          <w:sz w:val="24"/>
          <w:szCs w:val="24"/>
        </w:rPr>
        <w:t xml:space="preserve"> lab</w:t>
      </w:r>
      <w:r w:rsidR="00344885" w:rsidRPr="00A66C0D">
        <w:rPr>
          <w:rFonts w:asciiTheme="majorBidi" w:hAnsiTheme="majorBidi" w:cstheme="majorBidi"/>
          <w:sz w:val="24"/>
          <w:szCs w:val="24"/>
        </w:rPr>
        <w:t>.</w:t>
      </w:r>
    </w:p>
    <w:p w14:paraId="4EE2A633" w14:textId="77777777" w:rsidR="00C91A52" w:rsidRDefault="00B10C37" w:rsidP="00CB007C">
      <w:pPr>
        <w:pStyle w:val="PlainText"/>
        <w:numPr>
          <w:ilvl w:val="3"/>
          <w:numId w:val="21"/>
        </w:numPr>
        <w:spacing w:after="240" w:line="276" w:lineRule="auto"/>
        <w:ind w:left="426"/>
        <w:rPr>
          <w:rFonts w:asciiTheme="majorBidi" w:hAnsiTheme="majorBidi" w:cstheme="majorBidi"/>
          <w:sz w:val="24"/>
          <w:szCs w:val="24"/>
        </w:rPr>
      </w:pPr>
      <w:r w:rsidRPr="00A66C0D">
        <w:rPr>
          <w:rFonts w:asciiTheme="majorBidi" w:hAnsiTheme="majorBidi" w:cstheme="majorBidi"/>
          <w:color w:val="1A1A1A"/>
          <w:sz w:val="24"/>
          <w:szCs w:val="24"/>
        </w:rPr>
        <w:t xml:space="preserve">2013 – </w:t>
      </w:r>
      <w:r>
        <w:rPr>
          <w:rFonts w:asciiTheme="majorBidi" w:hAnsiTheme="majorBidi" w:cstheme="majorBidi"/>
          <w:color w:val="1A1A1A"/>
          <w:sz w:val="24"/>
          <w:szCs w:val="24"/>
        </w:rPr>
        <w:t>2018</w:t>
      </w:r>
      <w:r w:rsidRPr="00A66C0D">
        <w:rPr>
          <w:rFonts w:asciiTheme="majorBidi" w:hAnsiTheme="majorBidi" w:cstheme="majorBidi"/>
          <w:color w:val="1A1A1A"/>
          <w:sz w:val="24"/>
          <w:szCs w:val="24"/>
        </w:rPr>
        <w:t>: Carl R. Woese Institute for Genomic Biology, University of Illinois Urbana-Champaign</w:t>
      </w:r>
      <w:r w:rsidRPr="00A66C0D">
        <w:rPr>
          <w:rFonts w:asciiTheme="majorBidi" w:hAnsiTheme="majorBidi" w:cstheme="majorBidi"/>
          <w:sz w:val="24"/>
          <w:szCs w:val="24"/>
        </w:rPr>
        <w:t xml:space="preserve">. Postdoctoral research, Prof. Gene Robinson lab. </w:t>
      </w:r>
    </w:p>
    <w:p w14:paraId="24A28105" w14:textId="680EDF3F" w:rsidR="00C91A52" w:rsidRPr="00CB007C" w:rsidRDefault="00C91A52" w:rsidP="003D7DF3">
      <w:pPr>
        <w:pStyle w:val="PlainText"/>
        <w:spacing w:line="276" w:lineRule="auto"/>
        <w:rPr>
          <w:rFonts w:asciiTheme="majorBidi" w:hAnsiTheme="majorBidi" w:cstheme="majorBidi"/>
          <w:sz w:val="32"/>
          <w:szCs w:val="32"/>
        </w:rPr>
      </w:pPr>
      <w:r w:rsidRPr="00CB007C">
        <w:rPr>
          <w:rFonts w:asciiTheme="majorBidi" w:hAnsiTheme="majorBidi" w:cstheme="majorBidi"/>
          <w:b/>
          <w:bCs/>
          <w:sz w:val="24"/>
          <w:szCs w:val="24"/>
          <w:u w:val="single"/>
        </w:rPr>
        <w:t>Education</w:t>
      </w:r>
    </w:p>
    <w:p w14:paraId="17AD69DA" w14:textId="77777777" w:rsidR="00B10C37" w:rsidRPr="00A66C0D" w:rsidRDefault="00B10C37" w:rsidP="00B10C37">
      <w:pPr>
        <w:pStyle w:val="PlainText"/>
        <w:spacing w:line="276" w:lineRule="auto"/>
        <w:ind w:left="426"/>
        <w:rPr>
          <w:rFonts w:asciiTheme="majorBidi" w:hAnsiTheme="majorBidi" w:cstheme="majorBidi"/>
          <w:sz w:val="24"/>
          <w:szCs w:val="24"/>
        </w:rPr>
      </w:pPr>
    </w:p>
    <w:p w14:paraId="50E6D6FB" w14:textId="77777777" w:rsidR="00BD3B9A" w:rsidRPr="00A66C0D" w:rsidRDefault="7DB28269" w:rsidP="7DB28269">
      <w:pPr>
        <w:pStyle w:val="PlainText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A66C0D">
        <w:rPr>
          <w:rFonts w:asciiTheme="majorBidi" w:hAnsiTheme="majorBidi" w:cstheme="majorBidi"/>
          <w:b/>
          <w:bCs/>
          <w:sz w:val="24"/>
          <w:szCs w:val="24"/>
        </w:rPr>
        <w:t>Ph.D. (2007-2013)</w:t>
      </w:r>
    </w:p>
    <w:p w14:paraId="42D2358C" w14:textId="77777777" w:rsidR="00BD3B9A" w:rsidRPr="00A66C0D" w:rsidRDefault="7DB28269" w:rsidP="7DB28269">
      <w:pPr>
        <w:pStyle w:val="PlainText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A66C0D">
        <w:rPr>
          <w:rFonts w:asciiTheme="majorBidi" w:hAnsiTheme="majorBidi" w:cstheme="majorBidi"/>
          <w:sz w:val="24"/>
          <w:szCs w:val="24"/>
        </w:rPr>
        <w:t>The Hebrew University of Jerusalem, Department of Ecology Evolution and Behavior.</w:t>
      </w:r>
    </w:p>
    <w:p w14:paraId="155D17F3" w14:textId="77777777" w:rsidR="00BD3B9A" w:rsidRPr="00A66C0D" w:rsidRDefault="7DB28269" w:rsidP="7DB28269">
      <w:pPr>
        <w:pStyle w:val="PlainText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A66C0D">
        <w:rPr>
          <w:rFonts w:asciiTheme="majorBidi" w:hAnsiTheme="majorBidi" w:cstheme="majorBidi"/>
          <w:sz w:val="24"/>
          <w:szCs w:val="24"/>
        </w:rPr>
        <w:t>Advisor: Prof. Guy Bloch</w:t>
      </w:r>
    </w:p>
    <w:p w14:paraId="2F6C81D2" w14:textId="77777777" w:rsidR="00544F22" w:rsidRPr="00A66C0D" w:rsidRDefault="7DB28269" w:rsidP="008B6CA3">
      <w:pPr>
        <w:bidi w:val="0"/>
        <w:spacing w:after="240" w:line="276" w:lineRule="auto"/>
        <w:rPr>
          <w:rFonts w:asciiTheme="majorBidi" w:hAnsiTheme="majorBidi" w:cstheme="majorBidi"/>
        </w:rPr>
      </w:pPr>
      <w:r w:rsidRPr="00A66C0D">
        <w:rPr>
          <w:rFonts w:asciiTheme="majorBidi" w:hAnsiTheme="majorBidi" w:cstheme="majorBidi"/>
        </w:rPr>
        <w:t xml:space="preserve">Topic: </w:t>
      </w:r>
      <w:r w:rsidR="008B6CA3">
        <w:rPr>
          <w:rFonts w:asciiTheme="majorBidi" w:hAnsiTheme="majorBidi" w:cstheme="majorBidi"/>
        </w:rPr>
        <w:t>T</w:t>
      </w:r>
      <w:r w:rsidRPr="00A66C0D">
        <w:rPr>
          <w:rFonts w:asciiTheme="majorBidi" w:hAnsiTheme="majorBidi" w:cstheme="majorBidi"/>
        </w:rPr>
        <w:t xml:space="preserve">he influence of social factors and Juvenile Hormone on reproduction and division of labor </w:t>
      </w:r>
      <w:r w:rsidR="008B6CA3">
        <w:rPr>
          <w:rFonts w:asciiTheme="majorBidi" w:hAnsiTheme="majorBidi" w:cstheme="majorBidi"/>
        </w:rPr>
        <w:t>in the</w:t>
      </w:r>
      <w:r w:rsidR="008B6CA3" w:rsidRPr="00A66C0D">
        <w:rPr>
          <w:rFonts w:asciiTheme="majorBidi" w:hAnsiTheme="majorBidi" w:cstheme="majorBidi"/>
        </w:rPr>
        <w:t xml:space="preserve"> </w:t>
      </w:r>
      <w:r w:rsidRPr="00A66C0D">
        <w:rPr>
          <w:rFonts w:asciiTheme="majorBidi" w:hAnsiTheme="majorBidi" w:cstheme="majorBidi"/>
        </w:rPr>
        <w:t xml:space="preserve">bumble bee </w:t>
      </w:r>
      <w:r w:rsidRPr="00A66C0D">
        <w:rPr>
          <w:rFonts w:asciiTheme="majorBidi" w:hAnsiTheme="majorBidi" w:cstheme="majorBidi"/>
          <w:i/>
          <w:iCs/>
        </w:rPr>
        <w:t>Bombus terrestris</w:t>
      </w:r>
      <w:r w:rsidRPr="00A66C0D">
        <w:rPr>
          <w:rFonts w:asciiTheme="majorBidi" w:hAnsiTheme="majorBidi" w:cstheme="majorBidi"/>
        </w:rPr>
        <w:t>.</w:t>
      </w:r>
    </w:p>
    <w:p w14:paraId="70BD2622" w14:textId="77777777" w:rsidR="00BD3B9A" w:rsidRPr="00A66C0D" w:rsidRDefault="7DB28269" w:rsidP="7DB28269">
      <w:pPr>
        <w:pStyle w:val="PlainText"/>
        <w:spacing w:line="276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66C0D">
        <w:rPr>
          <w:rFonts w:asciiTheme="majorBidi" w:hAnsiTheme="majorBidi" w:cstheme="majorBidi"/>
          <w:b/>
          <w:bCs/>
          <w:sz w:val="24"/>
          <w:szCs w:val="24"/>
        </w:rPr>
        <w:t>M.Sc. (2005-2007)</w:t>
      </w:r>
    </w:p>
    <w:p w14:paraId="236CE62E" w14:textId="77777777" w:rsidR="00BD3B9A" w:rsidRPr="00A66C0D" w:rsidRDefault="7DB28269" w:rsidP="7DB28269">
      <w:pPr>
        <w:pStyle w:val="PlainText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A66C0D">
        <w:rPr>
          <w:rFonts w:asciiTheme="majorBidi" w:hAnsiTheme="majorBidi" w:cstheme="majorBidi"/>
          <w:sz w:val="24"/>
          <w:szCs w:val="24"/>
        </w:rPr>
        <w:t>The Hebrew University of Jerusalem, Department of Genetics.</w:t>
      </w:r>
    </w:p>
    <w:p w14:paraId="23C7480E" w14:textId="77777777" w:rsidR="00BD3B9A" w:rsidRPr="00A66C0D" w:rsidRDefault="7DB28269" w:rsidP="7DB28269">
      <w:pPr>
        <w:pStyle w:val="PlainText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A66C0D">
        <w:rPr>
          <w:rFonts w:asciiTheme="majorBidi" w:hAnsiTheme="majorBidi" w:cstheme="majorBidi"/>
          <w:sz w:val="24"/>
          <w:szCs w:val="24"/>
        </w:rPr>
        <w:t xml:space="preserve">Advisor: Prof. Ariel </w:t>
      </w:r>
      <w:proofErr w:type="spellStart"/>
      <w:r w:rsidRPr="00A66C0D">
        <w:rPr>
          <w:rFonts w:asciiTheme="majorBidi" w:hAnsiTheme="majorBidi" w:cstheme="majorBidi"/>
          <w:sz w:val="24"/>
          <w:szCs w:val="24"/>
        </w:rPr>
        <w:t>Darvasi</w:t>
      </w:r>
      <w:proofErr w:type="spellEnd"/>
    </w:p>
    <w:p w14:paraId="2F2416A8" w14:textId="77777777" w:rsidR="00620C13" w:rsidRPr="00A66C0D" w:rsidRDefault="7DB28269" w:rsidP="0062287F">
      <w:pPr>
        <w:bidi w:val="0"/>
        <w:spacing w:after="240" w:line="276" w:lineRule="auto"/>
        <w:ind w:left="720" w:hanging="720"/>
        <w:rPr>
          <w:rFonts w:asciiTheme="majorBidi" w:hAnsiTheme="majorBidi" w:cstheme="majorBidi"/>
        </w:rPr>
      </w:pPr>
      <w:r w:rsidRPr="00A66C0D">
        <w:rPr>
          <w:rFonts w:asciiTheme="majorBidi" w:hAnsiTheme="majorBidi" w:cstheme="majorBidi"/>
        </w:rPr>
        <w:t xml:space="preserve">Topic: Fine Mapping of </w:t>
      </w:r>
      <w:r w:rsidRPr="00A66C0D">
        <w:rPr>
          <w:rFonts w:asciiTheme="majorBidi" w:hAnsiTheme="majorBidi" w:cstheme="majorBidi"/>
          <w:i/>
          <w:iCs/>
        </w:rPr>
        <w:t>pain1</w:t>
      </w:r>
      <w:r w:rsidRPr="00A66C0D">
        <w:rPr>
          <w:rFonts w:asciiTheme="majorBidi" w:hAnsiTheme="majorBidi" w:cstheme="majorBidi"/>
        </w:rPr>
        <w:t>, a QTL associated with sensitivity to neuropathic pain in mice.</w:t>
      </w:r>
    </w:p>
    <w:p w14:paraId="1685EF25" w14:textId="77777777" w:rsidR="00BD3B9A" w:rsidRPr="00A66C0D" w:rsidRDefault="7DB28269" w:rsidP="7DB28269">
      <w:pPr>
        <w:pStyle w:val="PlainText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A66C0D">
        <w:rPr>
          <w:rFonts w:asciiTheme="majorBidi" w:hAnsiTheme="majorBidi" w:cstheme="majorBidi"/>
          <w:b/>
          <w:bCs/>
          <w:sz w:val="24"/>
          <w:szCs w:val="24"/>
        </w:rPr>
        <w:t>B.Sc. (2002-2004)</w:t>
      </w:r>
    </w:p>
    <w:p w14:paraId="2B341631" w14:textId="77777777" w:rsidR="00BD3B9A" w:rsidRPr="00A66C0D" w:rsidRDefault="7DB28269" w:rsidP="7DB28269">
      <w:pPr>
        <w:pStyle w:val="PlainText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A66C0D">
        <w:rPr>
          <w:rFonts w:asciiTheme="majorBidi" w:hAnsiTheme="majorBidi" w:cstheme="majorBidi"/>
          <w:sz w:val="24"/>
          <w:szCs w:val="24"/>
        </w:rPr>
        <w:t>The Hebrew University of Jerusalem</w:t>
      </w:r>
    </w:p>
    <w:p w14:paraId="35F3B127" w14:textId="141526CE" w:rsidR="00A66C0D" w:rsidRDefault="7DB28269" w:rsidP="00B10C37">
      <w:pPr>
        <w:pStyle w:val="PlainText"/>
        <w:spacing w:line="276" w:lineRule="auto"/>
        <w:rPr>
          <w:rFonts w:asciiTheme="majorBidi" w:hAnsiTheme="majorBidi" w:cstheme="majorBidi"/>
          <w:b/>
          <w:bCs/>
          <w:u w:val="single"/>
        </w:rPr>
      </w:pPr>
      <w:r w:rsidRPr="00A66C0D">
        <w:rPr>
          <w:rFonts w:asciiTheme="majorBidi" w:hAnsiTheme="majorBidi" w:cstheme="majorBidi"/>
          <w:sz w:val="24"/>
          <w:szCs w:val="24"/>
        </w:rPr>
        <w:t xml:space="preserve">Life Sciences – </w:t>
      </w:r>
      <w:r w:rsidRPr="00A66C0D">
        <w:rPr>
          <w:rFonts w:asciiTheme="majorBidi" w:hAnsiTheme="majorBidi" w:cstheme="majorBidi"/>
          <w:i/>
          <w:iCs/>
          <w:sz w:val="24"/>
          <w:szCs w:val="24"/>
        </w:rPr>
        <w:t>Cum laude</w:t>
      </w:r>
      <w:r w:rsidR="00A66C0D">
        <w:rPr>
          <w:rFonts w:asciiTheme="majorBidi" w:hAnsiTheme="majorBidi" w:cstheme="majorBidi"/>
          <w:b/>
          <w:bCs/>
          <w:u w:val="single"/>
        </w:rPr>
        <w:br w:type="page"/>
      </w:r>
    </w:p>
    <w:p w14:paraId="60E008BF" w14:textId="77777777" w:rsidR="004A0666" w:rsidRPr="00A66C0D" w:rsidRDefault="7DB28269" w:rsidP="7DB28269">
      <w:pPr>
        <w:pStyle w:val="PlainText"/>
        <w:spacing w:after="240" w:line="276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A66C0D"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Publications</w:t>
      </w:r>
    </w:p>
    <w:p w14:paraId="0DBC7097" w14:textId="449ED0B9" w:rsidR="004A0666" w:rsidRPr="00A66C0D" w:rsidRDefault="7DB28269" w:rsidP="00CB007C">
      <w:pPr>
        <w:pStyle w:val="nova-legacy-e-listitem"/>
        <w:shd w:val="clear" w:color="auto" w:fill="FFFFFF"/>
        <w:spacing w:after="120" w:afterAutospacing="0"/>
        <w:rPr>
          <w:rFonts w:asciiTheme="majorBidi" w:hAnsiTheme="majorBidi" w:cstheme="majorBidi"/>
          <w:i/>
          <w:iCs/>
        </w:rPr>
      </w:pPr>
      <w:r w:rsidRPr="00A66C0D">
        <w:rPr>
          <w:rFonts w:asciiTheme="majorBidi" w:hAnsiTheme="majorBidi" w:cstheme="majorBidi"/>
          <w:i/>
          <w:iCs/>
        </w:rPr>
        <w:t>Research papers</w:t>
      </w:r>
      <w:r w:rsidR="00CB007C">
        <w:rPr>
          <w:rFonts w:asciiTheme="majorBidi" w:hAnsiTheme="majorBidi" w:cstheme="majorBidi"/>
          <w:i/>
          <w:iCs/>
        </w:rPr>
        <w:t xml:space="preserve"> </w:t>
      </w:r>
    </w:p>
    <w:p w14:paraId="7A8ACEB2" w14:textId="7FCBA36C" w:rsidR="00CB007C" w:rsidRDefault="00CB007C" w:rsidP="00CB007C">
      <w:pPr>
        <w:pStyle w:val="ListParagraph"/>
        <w:numPr>
          <w:ilvl w:val="0"/>
          <w:numId w:val="31"/>
        </w:numPr>
        <w:bidi w:val="0"/>
        <w:spacing w:after="240"/>
        <w:jc w:val="both"/>
        <w:rPr>
          <w:rFonts w:asciiTheme="majorBidi" w:hAnsiTheme="majorBidi" w:cstheme="majorBidi"/>
        </w:rPr>
      </w:pPr>
      <w:proofErr w:type="spellStart"/>
      <w:r w:rsidRPr="00612965">
        <w:rPr>
          <w:rFonts w:asciiTheme="majorBidi" w:hAnsiTheme="majorBidi" w:cstheme="majorBidi"/>
          <w:b/>
          <w:bCs/>
        </w:rPr>
        <w:t>Shpigler</w:t>
      </w:r>
      <w:proofErr w:type="spellEnd"/>
      <w:r>
        <w:rPr>
          <w:rFonts w:asciiTheme="majorBidi" w:hAnsiTheme="majorBidi" w:cstheme="majorBidi"/>
          <w:b/>
          <w:bCs/>
        </w:rPr>
        <w:t>,</w:t>
      </w:r>
      <w:r w:rsidRPr="00612965">
        <w:rPr>
          <w:rFonts w:asciiTheme="majorBidi" w:hAnsiTheme="majorBidi" w:cstheme="majorBidi"/>
          <w:b/>
          <w:bCs/>
        </w:rPr>
        <w:t xml:space="preserve"> HY</w:t>
      </w:r>
      <w:r w:rsidRPr="00612965">
        <w:rPr>
          <w:rFonts w:asciiTheme="majorBidi" w:hAnsiTheme="majorBidi" w:cstheme="majorBidi"/>
        </w:rPr>
        <w:t>, Ben-</w:t>
      </w:r>
      <w:proofErr w:type="spellStart"/>
      <w:r w:rsidRPr="00612965">
        <w:rPr>
          <w:rFonts w:asciiTheme="majorBidi" w:hAnsiTheme="majorBidi" w:cstheme="majorBidi"/>
        </w:rPr>
        <w:t>Shimol</w:t>
      </w:r>
      <w:proofErr w:type="spellEnd"/>
      <w:r>
        <w:rPr>
          <w:rFonts w:asciiTheme="majorBidi" w:hAnsiTheme="majorBidi" w:cstheme="majorBidi"/>
        </w:rPr>
        <w:t>,</w:t>
      </w:r>
      <w:r w:rsidRPr="00612965">
        <w:rPr>
          <w:rFonts w:asciiTheme="majorBidi" w:hAnsiTheme="majorBidi" w:cstheme="majorBidi"/>
        </w:rPr>
        <w:t xml:space="preserve"> E</w:t>
      </w:r>
      <w:r>
        <w:rPr>
          <w:rFonts w:asciiTheme="majorBidi" w:hAnsiTheme="majorBidi" w:cstheme="majorBidi"/>
        </w:rPr>
        <w:t>.</w:t>
      </w:r>
      <w:r w:rsidRPr="00612965">
        <w:rPr>
          <w:rFonts w:asciiTheme="majorBidi" w:hAnsiTheme="majorBidi" w:cstheme="majorBidi"/>
        </w:rPr>
        <w:t xml:space="preserve"> Ben-</w:t>
      </w:r>
      <w:proofErr w:type="spellStart"/>
      <w:r w:rsidRPr="00612965">
        <w:rPr>
          <w:rFonts w:asciiTheme="majorBidi" w:hAnsiTheme="majorBidi" w:cstheme="majorBidi"/>
        </w:rPr>
        <w:t>Betzalel</w:t>
      </w:r>
      <w:proofErr w:type="spellEnd"/>
      <w:r>
        <w:rPr>
          <w:rFonts w:asciiTheme="majorBidi" w:hAnsiTheme="majorBidi" w:cstheme="majorBidi"/>
        </w:rPr>
        <w:t>,</w:t>
      </w:r>
      <w:r w:rsidRPr="00612965">
        <w:rPr>
          <w:rFonts w:asciiTheme="majorBidi" w:hAnsiTheme="majorBidi" w:cstheme="majorBidi"/>
        </w:rPr>
        <w:t xml:space="preserve"> R</w:t>
      </w:r>
      <w:r>
        <w:rPr>
          <w:rFonts w:asciiTheme="majorBidi" w:hAnsiTheme="majorBidi" w:cstheme="majorBidi"/>
        </w:rPr>
        <w:t>.</w:t>
      </w:r>
      <w:r w:rsidRPr="00612965">
        <w:rPr>
          <w:rFonts w:asciiTheme="majorBidi" w:hAnsiTheme="majorBidi" w:cstheme="majorBidi"/>
        </w:rPr>
        <w:t xml:space="preserve"> </w:t>
      </w:r>
      <w:proofErr w:type="spellStart"/>
      <w:r w:rsidRPr="00612965">
        <w:rPr>
          <w:rFonts w:asciiTheme="majorBidi" w:hAnsiTheme="majorBidi" w:cstheme="majorBidi"/>
        </w:rPr>
        <w:t>Magory</w:t>
      </w:r>
      <w:proofErr w:type="spellEnd"/>
      <w:r w:rsidRPr="00612965">
        <w:rPr>
          <w:rFonts w:asciiTheme="majorBidi" w:hAnsiTheme="majorBidi" w:cstheme="majorBidi"/>
        </w:rPr>
        <w:t>-Cohen</w:t>
      </w:r>
      <w:r>
        <w:rPr>
          <w:rFonts w:asciiTheme="majorBidi" w:hAnsiTheme="majorBidi" w:cstheme="majorBidi"/>
        </w:rPr>
        <w:t>,</w:t>
      </w:r>
      <w:r w:rsidRPr="00612965">
        <w:rPr>
          <w:rFonts w:asciiTheme="majorBidi" w:hAnsiTheme="majorBidi" w:cstheme="majorBidi"/>
        </w:rPr>
        <w:t xml:space="preserve"> T</w:t>
      </w:r>
      <w:r>
        <w:rPr>
          <w:rFonts w:asciiTheme="majorBidi" w:hAnsiTheme="majorBidi" w:cstheme="majorBidi"/>
        </w:rPr>
        <w:t>.</w:t>
      </w:r>
      <w:r w:rsidRPr="00612965">
        <w:rPr>
          <w:rFonts w:asciiTheme="majorBidi" w:hAnsiTheme="majorBidi" w:cstheme="majorBidi"/>
        </w:rPr>
        <w:t xml:space="preserve"> and Levin</w:t>
      </w:r>
      <w:r>
        <w:rPr>
          <w:rFonts w:asciiTheme="majorBidi" w:hAnsiTheme="majorBidi" w:cstheme="majorBidi"/>
        </w:rPr>
        <w:t>,</w:t>
      </w:r>
      <w:r w:rsidRPr="00612965">
        <w:rPr>
          <w:rFonts w:asciiTheme="majorBidi" w:hAnsiTheme="majorBidi" w:cstheme="majorBidi"/>
        </w:rPr>
        <w:t xml:space="preserve"> E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  <w:vertAlign w:val="superscript"/>
        </w:rPr>
        <w:t xml:space="preserve"> </w:t>
      </w:r>
      <w:r>
        <w:rPr>
          <w:rFonts w:asciiTheme="majorBidi" w:hAnsiTheme="majorBidi" w:cstheme="majorBidi"/>
        </w:rPr>
        <w:t xml:space="preserve">(2021) </w:t>
      </w:r>
      <w:r w:rsidRPr="00612965">
        <w:rPr>
          <w:rFonts w:asciiTheme="majorBidi" w:hAnsiTheme="majorBidi" w:cstheme="majorBidi"/>
        </w:rPr>
        <w:t>Juvenile hormone increases metabolic rate and protein turnover in bumble bees</w:t>
      </w:r>
      <w:r>
        <w:rPr>
          <w:rFonts w:asciiTheme="majorBidi" w:hAnsiTheme="majorBidi" w:cstheme="majorBidi"/>
        </w:rPr>
        <w:t xml:space="preserve"> </w:t>
      </w:r>
      <w:r w:rsidRPr="00612965">
        <w:rPr>
          <w:rFonts w:asciiTheme="majorBidi" w:hAnsiTheme="majorBidi" w:cstheme="majorBidi"/>
        </w:rPr>
        <w:t>(</w:t>
      </w:r>
      <w:r w:rsidRPr="00612965">
        <w:rPr>
          <w:rFonts w:asciiTheme="majorBidi" w:hAnsiTheme="majorBidi" w:cstheme="majorBidi"/>
          <w:i/>
          <w:iCs/>
        </w:rPr>
        <w:t xml:space="preserve">Bombus </w:t>
      </w:r>
      <w:proofErr w:type="spellStart"/>
      <w:r w:rsidRPr="00612965">
        <w:rPr>
          <w:rFonts w:asciiTheme="majorBidi" w:hAnsiTheme="majorBidi" w:cstheme="majorBidi"/>
          <w:i/>
          <w:iCs/>
        </w:rPr>
        <w:t>terrestris</w:t>
      </w:r>
      <w:proofErr w:type="spellEnd"/>
      <w:r w:rsidRPr="00612965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 xml:space="preserve">. </w:t>
      </w:r>
      <w:r w:rsidRPr="00AE0D22">
        <w:rPr>
          <w:i/>
          <w:iCs/>
          <w:color w:val="222222"/>
          <w:spacing w:val="-1"/>
        </w:rPr>
        <w:t>Hormones and Behavior</w:t>
      </w:r>
      <w:r>
        <w:rPr>
          <w:i/>
          <w:iCs/>
          <w:color w:val="222222"/>
          <w:spacing w:val="-1"/>
        </w:rPr>
        <w:t xml:space="preserve"> </w:t>
      </w:r>
      <w:r>
        <w:rPr>
          <w:color w:val="222222"/>
          <w:spacing w:val="-1"/>
        </w:rPr>
        <w:t>136:105073</w:t>
      </w:r>
      <w:r w:rsidRPr="00AE0D22">
        <w:rPr>
          <w:i/>
          <w:iCs/>
          <w:color w:val="222222"/>
          <w:spacing w:val="-1"/>
        </w:rPr>
        <w:t>.</w:t>
      </w:r>
    </w:p>
    <w:p w14:paraId="0C96689E" w14:textId="5B6CA8EB" w:rsidR="00AE0D22" w:rsidRDefault="00150B3F" w:rsidP="00AE0D22">
      <w:pPr>
        <w:pStyle w:val="Heading1"/>
        <w:numPr>
          <w:ilvl w:val="0"/>
          <w:numId w:val="31"/>
        </w:numPr>
        <w:shd w:val="clear" w:color="auto" w:fill="FFFFFF"/>
        <w:spacing w:before="120" w:beforeAutospacing="0" w:after="120" w:afterAutospacing="0"/>
        <w:rPr>
          <w:b w:val="0"/>
          <w:bCs w:val="0"/>
          <w:color w:val="222222"/>
          <w:spacing w:val="-1"/>
          <w:sz w:val="24"/>
          <w:szCs w:val="24"/>
        </w:rPr>
      </w:pPr>
      <w:proofErr w:type="spellStart"/>
      <w:r w:rsidRPr="00AE0D22">
        <w:rPr>
          <w:rFonts w:asciiTheme="majorBidi" w:hAnsiTheme="majorBidi" w:cstheme="majorBidi"/>
          <w:sz w:val="24"/>
          <w:szCs w:val="24"/>
        </w:rPr>
        <w:t>Shpigler</w:t>
      </w:r>
      <w:proofErr w:type="spellEnd"/>
      <w:r w:rsidRPr="00AE0D22">
        <w:rPr>
          <w:rFonts w:asciiTheme="majorBidi" w:hAnsiTheme="majorBidi" w:cstheme="majorBidi"/>
          <w:sz w:val="24"/>
          <w:szCs w:val="24"/>
        </w:rPr>
        <w:t xml:space="preserve"> HY</w:t>
      </w:r>
      <w:r w:rsidRPr="00AE0D22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, Herb B, </w:t>
      </w:r>
      <w:proofErr w:type="spellStart"/>
      <w:r w:rsidRPr="00AE0D22">
        <w:rPr>
          <w:rFonts w:asciiTheme="majorBidi" w:hAnsiTheme="majorBidi" w:cstheme="majorBidi"/>
          <w:b w:val="0"/>
          <w:bCs w:val="0"/>
          <w:sz w:val="24"/>
          <w:szCs w:val="24"/>
        </w:rPr>
        <w:t>Drnevich</w:t>
      </w:r>
      <w:proofErr w:type="spellEnd"/>
      <w:r w:rsidRPr="00AE0D22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J, Band M, Robinson GE and Bloch G (2020)</w:t>
      </w:r>
      <w:r w:rsidR="00AE0D22" w:rsidRPr="00AE0D22">
        <w:rPr>
          <w:b w:val="0"/>
          <w:bCs w:val="0"/>
          <w:color w:val="222222"/>
          <w:spacing w:val="-1"/>
          <w:sz w:val="24"/>
          <w:szCs w:val="24"/>
        </w:rPr>
        <w:t xml:space="preserve"> Juvenile hormone regulates brain-reproduction tradeoff in bumble bees but not in honey bees</w:t>
      </w:r>
      <w:r w:rsidR="00AE0D22">
        <w:rPr>
          <w:b w:val="0"/>
          <w:bCs w:val="0"/>
          <w:color w:val="222222"/>
          <w:spacing w:val="-1"/>
          <w:sz w:val="24"/>
          <w:szCs w:val="24"/>
        </w:rPr>
        <w:t xml:space="preserve"> – </w:t>
      </w:r>
      <w:r w:rsidR="00AE0D22" w:rsidRPr="00AE0D22">
        <w:rPr>
          <w:b w:val="0"/>
          <w:bCs w:val="0"/>
          <w:i/>
          <w:iCs/>
          <w:color w:val="222222"/>
          <w:spacing w:val="-1"/>
          <w:sz w:val="24"/>
          <w:szCs w:val="24"/>
        </w:rPr>
        <w:t xml:space="preserve">Hormones and </w:t>
      </w:r>
      <w:r w:rsidR="00B20C63" w:rsidRPr="00AE0D22">
        <w:rPr>
          <w:b w:val="0"/>
          <w:bCs w:val="0"/>
          <w:i/>
          <w:iCs/>
          <w:color w:val="222222"/>
          <w:spacing w:val="-1"/>
          <w:sz w:val="24"/>
          <w:szCs w:val="24"/>
        </w:rPr>
        <w:t>Behavior</w:t>
      </w:r>
      <w:r w:rsidR="00B20C63">
        <w:rPr>
          <w:b w:val="0"/>
          <w:bCs w:val="0"/>
          <w:i/>
          <w:iCs/>
          <w:color w:val="222222"/>
          <w:spacing w:val="-1"/>
          <w:sz w:val="24"/>
          <w:szCs w:val="24"/>
        </w:rPr>
        <w:t xml:space="preserve"> </w:t>
      </w:r>
      <w:r w:rsidR="00B20C63">
        <w:rPr>
          <w:b w:val="0"/>
          <w:bCs w:val="0"/>
          <w:color w:val="222222"/>
          <w:spacing w:val="-1"/>
          <w:sz w:val="24"/>
          <w:szCs w:val="24"/>
        </w:rPr>
        <w:t>126:104844</w:t>
      </w:r>
      <w:r w:rsidR="00B20C63" w:rsidRPr="00AE0D22">
        <w:rPr>
          <w:b w:val="0"/>
          <w:bCs w:val="0"/>
          <w:i/>
          <w:iCs/>
          <w:color w:val="222222"/>
          <w:spacing w:val="-1"/>
          <w:sz w:val="24"/>
          <w:szCs w:val="24"/>
        </w:rPr>
        <w:t>.</w:t>
      </w:r>
      <w:r w:rsidR="00AE0D22">
        <w:rPr>
          <w:b w:val="0"/>
          <w:bCs w:val="0"/>
          <w:color w:val="222222"/>
          <w:spacing w:val="-1"/>
          <w:sz w:val="24"/>
          <w:szCs w:val="24"/>
        </w:rPr>
        <w:t xml:space="preserve"> </w:t>
      </w:r>
    </w:p>
    <w:p w14:paraId="72AA80BF" w14:textId="55750A32" w:rsidR="00FD1078" w:rsidRPr="00AE0D22" w:rsidRDefault="00AC2F00" w:rsidP="00AE0D22">
      <w:pPr>
        <w:pStyle w:val="Heading1"/>
        <w:numPr>
          <w:ilvl w:val="0"/>
          <w:numId w:val="31"/>
        </w:numPr>
        <w:shd w:val="clear" w:color="auto" w:fill="FFFFFF"/>
        <w:spacing w:before="120" w:beforeAutospacing="0" w:after="120" w:afterAutospacing="0"/>
        <w:rPr>
          <w:b w:val="0"/>
          <w:bCs w:val="0"/>
          <w:color w:val="222222"/>
          <w:spacing w:val="-1"/>
          <w:sz w:val="24"/>
          <w:szCs w:val="24"/>
        </w:rPr>
      </w:pPr>
      <w:r w:rsidRPr="00AE0D22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Porath HT, </w:t>
      </w:r>
      <w:proofErr w:type="spellStart"/>
      <w:r w:rsidRPr="00AE0D22">
        <w:rPr>
          <w:rFonts w:asciiTheme="majorBidi" w:hAnsiTheme="majorBidi" w:cstheme="majorBidi"/>
          <w:b w:val="0"/>
          <w:bCs w:val="0"/>
          <w:sz w:val="24"/>
          <w:szCs w:val="24"/>
        </w:rPr>
        <w:t>Hazan</w:t>
      </w:r>
      <w:proofErr w:type="spellEnd"/>
      <w:r w:rsidRPr="00AE0D22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E, </w:t>
      </w:r>
      <w:proofErr w:type="spellStart"/>
      <w:r w:rsidR="00793A3D" w:rsidRPr="00AE0D22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shd w:val="clear" w:color="auto" w:fill="FFFFFF"/>
        </w:rPr>
        <w:t>Shpigler</w:t>
      </w:r>
      <w:proofErr w:type="spellEnd"/>
      <w:r w:rsidR="00793A3D" w:rsidRPr="00AE0D22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shd w:val="clear" w:color="auto" w:fill="FFFFFF"/>
        </w:rPr>
        <w:t xml:space="preserve"> HY</w:t>
      </w:r>
      <w:r w:rsidR="00793A3D" w:rsidRPr="00AE0D22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, </w:t>
      </w:r>
      <w:r w:rsidRPr="00AE0D22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Cohen M, Band M, Ben </w:t>
      </w:r>
      <w:proofErr w:type="spellStart"/>
      <w:r w:rsidRPr="00AE0D22">
        <w:rPr>
          <w:rFonts w:asciiTheme="majorBidi" w:hAnsiTheme="majorBidi" w:cstheme="majorBidi"/>
          <w:b w:val="0"/>
          <w:bCs w:val="0"/>
          <w:sz w:val="24"/>
          <w:szCs w:val="24"/>
        </w:rPr>
        <w:t>Shahr</w:t>
      </w:r>
      <w:proofErr w:type="spellEnd"/>
      <w:r w:rsidRPr="00AE0D22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Y, </w:t>
      </w:r>
      <w:proofErr w:type="spellStart"/>
      <w:r w:rsidRPr="00AE0D22">
        <w:rPr>
          <w:rFonts w:asciiTheme="majorBidi" w:hAnsiTheme="majorBidi" w:cstheme="majorBidi"/>
          <w:b w:val="0"/>
          <w:bCs w:val="0"/>
          <w:sz w:val="24"/>
          <w:szCs w:val="24"/>
        </w:rPr>
        <w:t>Levanon</w:t>
      </w:r>
      <w:proofErr w:type="spellEnd"/>
      <w:r w:rsidRPr="00AE0D22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EY, Eisenberg E, Bloch G (</w:t>
      </w:r>
      <w:r w:rsidR="00991C23" w:rsidRPr="00AE0D22">
        <w:rPr>
          <w:rFonts w:asciiTheme="majorBidi" w:hAnsiTheme="majorBidi" w:cstheme="majorBidi"/>
          <w:b w:val="0"/>
          <w:bCs w:val="0"/>
          <w:sz w:val="24"/>
          <w:szCs w:val="24"/>
        </w:rPr>
        <w:t>2019</w:t>
      </w:r>
      <w:r w:rsidRPr="00AE0D22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) RNA editing is abundant in the social bumblebee and correlates with task performance – </w:t>
      </w:r>
      <w:r w:rsidRPr="00AE0D22">
        <w:rPr>
          <w:rFonts w:asciiTheme="majorBidi" w:hAnsiTheme="majorBidi" w:cstheme="majorBidi"/>
          <w:b w:val="0"/>
          <w:bCs w:val="0"/>
          <w:i/>
          <w:iCs/>
          <w:sz w:val="24"/>
          <w:szCs w:val="24"/>
        </w:rPr>
        <w:t>Nature communication</w:t>
      </w:r>
      <w:r w:rsidR="006C7CD1" w:rsidRPr="00AE0D22">
        <w:rPr>
          <w:rFonts w:asciiTheme="majorBidi" w:hAnsiTheme="majorBidi" w:cstheme="majorBidi"/>
          <w:b w:val="0"/>
          <w:bCs w:val="0"/>
          <w:i/>
          <w:iCs/>
          <w:sz w:val="24"/>
          <w:szCs w:val="24"/>
        </w:rPr>
        <w:t>,</w:t>
      </w:r>
      <w:r w:rsidR="002C4B3F" w:rsidRPr="00AE0D22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10:1-14</w:t>
      </w:r>
      <w:r w:rsidR="00B20C63">
        <w:rPr>
          <w:rFonts w:asciiTheme="majorBidi" w:hAnsiTheme="majorBidi" w:cstheme="majorBidi"/>
          <w:b w:val="0"/>
          <w:bCs w:val="0"/>
          <w:sz w:val="24"/>
          <w:szCs w:val="24"/>
        </w:rPr>
        <w:t>.</w:t>
      </w:r>
    </w:p>
    <w:p w14:paraId="1138053C" w14:textId="1C20167B" w:rsidR="00C12163" w:rsidRPr="00FD1078" w:rsidRDefault="009A7B64" w:rsidP="00CB007C">
      <w:pPr>
        <w:pStyle w:val="ListParagraph"/>
        <w:numPr>
          <w:ilvl w:val="0"/>
          <w:numId w:val="31"/>
        </w:numPr>
        <w:autoSpaceDE w:val="0"/>
        <w:autoSpaceDN w:val="0"/>
        <w:bidi w:val="0"/>
        <w:adjustRightInd w:val="0"/>
        <w:spacing w:line="320" w:lineRule="exact"/>
        <w:contextualSpacing w:val="0"/>
        <w:rPr>
          <w:rFonts w:asciiTheme="majorBidi" w:hAnsiTheme="majorBidi" w:cstheme="majorBidi"/>
        </w:rPr>
      </w:pPr>
      <w:r w:rsidRPr="00FD1078">
        <w:rPr>
          <w:rFonts w:asciiTheme="majorBidi" w:hAnsiTheme="majorBidi" w:cstheme="majorBidi"/>
        </w:rPr>
        <w:t>Fine JD</w:t>
      </w:r>
      <w:r w:rsidRPr="00FD1078">
        <w:rPr>
          <w:rFonts w:asciiTheme="majorBidi" w:hAnsiTheme="majorBidi" w:cstheme="majorBidi"/>
          <w:vertAlign w:val="superscript"/>
        </w:rPr>
        <w:t>*</w:t>
      </w:r>
      <w:r w:rsidRPr="00FD1078">
        <w:rPr>
          <w:rFonts w:asciiTheme="majorBidi" w:hAnsiTheme="majorBidi" w:cstheme="majorBidi"/>
        </w:rPr>
        <w:t xml:space="preserve">, </w:t>
      </w:r>
      <w:proofErr w:type="spellStart"/>
      <w:r w:rsidRPr="00FD1078">
        <w:rPr>
          <w:rFonts w:asciiTheme="majorBidi" w:hAnsiTheme="majorBidi" w:cstheme="majorBidi"/>
          <w:b/>
          <w:bCs/>
        </w:rPr>
        <w:t>Shpigler</w:t>
      </w:r>
      <w:proofErr w:type="spellEnd"/>
      <w:r w:rsidRPr="00FD1078">
        <w:rPr>
          <w:rFonts w:asciiTheme="majorBidi" w:hAnsiTheme="majorBidi" w:cstheme="majorBidi"/>
          <w:b/>
          <w:bCs/>
        </w:rPr>
        <w:t xml:space="preserve"> HY</w:t>
      </w:r>
      <w:r w:rsidRPr="00FD1078">
        <w:rPr>
          <w:rFonts w:asciiTheme="majorBidi" w:hAnsiTheme="majorBidi" w:cstheme="majorBidi"/>
          <w:vertAlign w:val="superscript"/>
        </w:rPr>
        <w:t>*</w:t>
      </w:r>
      <w:r w:rsidRPr="00FD1078">
        <w:rPr>
          <w:rFonts w:asciiTheme="majorBidi" w:hAnsiTheme="majorBidi" w:cstheme="majorBidi"/>
        </w:rPr>
        <w:t xml:space="preserve">, Ray AM, Beach NJ, Sankey AL, Cash-Ahmed AC, Huang ZY, </w:t>
      </w:r>
      <w:proofErr w:type="spellStart"/>
      <w:r w:rsidRPr="00FD1078">
        <w:rPr>
          <w:rFonts w:asciiTheme="majorBidi" w:hAnsiTheme="majorBidi" w:cstheme="majorBidi"/>
        </w:rPr>
        <w:t>Astrauskaite</w:t>
      </w:r>
      <w:proofErr w:type="spellEnd"/>
      <w:r w:rsidRPr="00FD1078">
        <w:rPr>
          <w:rFonts w:asciiTheme="majorBidi" w:hAnsiTheme="majorBidi" w:cstheme="majorBidi"/>
        </w:rPr>
        <w:t xml:space="preserve"> I, Chao R, Zhao H and Robinson GE (2018) </w:t>
      </w:r>
      <w:r w:rsidR="00C12163" w:rsidRPr="00FD1078">
        <w:rPr>
          <w:rFonts w:asciiTheme="majorBidi" w:hAnsiTheme="majorBidi" w:cstheme="majorBidi"/>
        </w:rPr>
        <w:t xml:space="preserve">Quantifying the </w:t>
      </w:r>
      <w:r w:rsidR="00983A64" w:rsidRPr="00FD1078">
        <w:rPr>
          <w:rFonts w:asciiTheme="majorBidi" w:hAnsiTheme="majorBidi" w:cstheme="majorBidi"/>
        </w:rPr>
        <w:t>e</w:t>
      </w:r>
      <w:r w:rsidR="00C12163" w:rsidRPr="00FD1078">
        <w:rPr>
          <w:rFonts w:asciiTheme="majorBidi" w:hAnsiTheme="majorBidi" w:cstheme="majorBidi"/>
        </w:rPr>
        <w:t xml:space="preserve">ffects of </w:t>
      </w:r>
      <w:r w:rsidR="00983A64" w:rsidRPr="00FD1078">
        <w:rPr>
          <w:rFonts w:asciiTheme="majorBidi" w:hAnsiTheme="majorBidi" w:cstheme="majorBidi"/>
        </w:rPr>
        <w:t>p</w:t>
      </w:r>
      <w:r w:rsidR="00C12163" w:rsidRPr="00FD1078">
        <w:rPr>
          <w:rFonts w:asciiTheme="majorBidi" w:hAnsiTheme="majorBidi" w:cstheme="majorBidi"/>
        </w:rPr>
        <w:t xml:space="preserve">ollen </w:t>
      </w:r>
      <w:r w:rsidR="00983A64" w:rsidRPr="00FD1078">
        <w:rPr>
          <w:rFonts w:asciiTheme="majorBidi" w:hAnsiTheme="majorBidi" w:cstheme="majorBidi"/>
        </w:rPr>
        <w:t>n</w:t>
      </w:r>
      <w:r w:rsidR="00C12163" w:rsidRPr="00FD1078">
        <w:rPr>
          <w:rFonts w:asciiTheme="majorBidi" w:hAnsiTheme="majorBidi" w:cstheme="majorBidi"/>
        </w:rPr>
        <w:t xml:space="preserve">utrition on </w:t>
      </w:r>
      <w:r w:rsidR="00983A64" w:rsidRPr="00FD1078">
        <w:rPr>
          <w:rFonts w:asciiTheme="majorBidi" w:hAnsiTheme="majorBidi" w:cstheme="majorBidi"/>
        </w:rPr>
        <w:t>h</w:t>
      </w:r>
      <w:r w:rsidR="00C12163" w:rsidRPr="00FD1078">
        <w:rPr>
          <w:rFonts w:asciiTheme="majorBidi" w:hAnsiTheme="majorBidi" w:cstheme="majorBidi"/>
        </w:rPr>
        <w:t>oney</w:t>
      </w:r>
      <w:r w:rsidR="00983A64" w:rsidRPr="00FD1078">
        <w:rPr>
          <w:rFonts w:asciiTheme="majorBidi" w:hAnsiTheme="majorBidi" w:cstheme="majorBidi"/>
        </w:rPr>
        <w:t>b</w:t>
      </w:r>
      <w:r w:rsidR="00C12163" w:rsidRPr="00FD1078">
        <w:rPr>
          <w:rFonts w:asciiTheme="majorBidi" w:hAnsiTheme="majorBidi" w:cstheme="majorBidi"/>
        </w:rPr>
        <w:t xml:space="preserve">ee </w:t>
      </w:r>
      <w:r w:rsidR="00983A64" w:rsidRPr="00FD1078">
        <w:rPr>
          <w:rFonts w:asciiTheme="majorBidi" w:hAnsiTheme="majorBidi" w:cstheme="majorBidi"/>
        </w:rPr>
        <w:t>q</w:t>
      </w:r>
      <w:r w:rsidR="00C12163" w:rsidRPr="00FD1078">
        <w:rPr>
          <w:rFonts w:asciiTheme="majorBidi" w:hAnsiTheme="majorBidi" w:cstheme="majorBidi"/>
        </w:rPr>
        <w:t xml:space="preserve">ueen </w:t>
      </w:r>
      <w:r w:rsidR="00983A64" w:rsidRPr="00FD1078">
        <w:rPr>
          <w:rFonts w:asciiTheme="majorBidi" w:hAnsiTheme="majorBidi" w:cstheme="majorBidi"/>
        </w:rPr>
        <w:t>e</w:t>
      </w:r>
      <w:r w:rsidR="00C12163" w:rsidRPr="00FD1078">
        <w:rPr>
          <w:rFonts w:asciiTheme="majorBidi" w:hAnsiTheme="majorBidi" w:cstheme="majorBidi"/>
        </w:rPr>
        <w:t xml:space="preserve">gg </w:t>
      </w:r>
      <w:r w:rsidR="00983A64" w:rsidRPr="00FD1078">
        <w:rPr>
          <w:rFonts w:asciiTheme="majorBidi" w:hAnsiTheme="majorBidi" w:cstheme="majorBidi"/>
        </w:rPr>
        <w:t>l</w:t>
      </w:r>
      <w:r w:rsidR="00C12163" w:rsidRPr="00FD1078">
        <w:rPr>
          <w:rFonts w:asciiTheme="majorBidi" w:hAnsiTheme="majorBidi" w:cstheme="majorBidi"/>
        </w:rPr>
        <w:t xml:space="preserve">aying with a </w:t>
      </w:r>
      <w:r w:rsidR="00983A64" w:rsidRPr="00FD1078">
        <w:rPr>
          <w:rFonts w:asciiTheme="majorBidi" w:hAnsiTheme="majorBidi" w:cstheme="majorBidi"/>
        </w:rPr>
        <w:t>n</w:t>
      </w:r>
      <w:r w:rsidR="00C12163" w:rsidRPr="00FD1078">
        <w:rPr>
          <w:rFonts w:asciiTheme="majorBidi" w:hAnsiTheme="majorBidi" w:cstheme="majorBidi"/>
        </w:rPr>
        <w:t xml:space="preserve">ew </w:t>
      </w:r>
      <w:r w:rsidR="00983A64" w:rsidRPr="00FD1078">
        <w:rPr>
          <w:rFonts w:asciiTheme="majorBidi" w:hAnsiTheme="majorBidi" w:cstheme="majorBidi"/>
        </w:rPr>
        <w:t>l</w:t>
      </w:r>
      <w:r w:rsidR="00C12163" w:rsidRPr="00FD1078">
        <w:rPr>
          <w:rFonts w:asciiTheme="majorBidi" w:hAnsiTheme="majorBidi" w:cstheme="majorBidi"/>
        </w:rPr>
        <w:t xml:space="preserve">aboratory </w:t>
      </w:r>
      <w:r w:rsidR="00983A64" w:rsidRPr="00FD1078">
        <w:rPr>
          <w:rFonts w:asciiTheme="majorBidi" w:hAnsiTheme="majorBidi" w:cstheme="majorBidi"/>
        </w:rPr>
        <w:t>s</w:t>
      </w:r>
      <w:r w:rsidR="00C12163" w:rsidRPr="00FD1078">
        <w:rPr>
          <w:rFonts w:asciiTheme="majorBidi" w:hAnsiTheme="majorBidi" w:cstheme="majorBidi"/>
        </w:rPr>
        <w:t>ystem</w:t>
      </w:r>
      <w:r w:rsidR="00B776A5" w:rsidRPr="00FD1078">
        <w:rPr>
          <w:rFonts w:asciiTheme="majorBidi" w:hAnsiTheme="majorBidi" w:cstheme="majorBidi"/>
        </w:rPr>
        <w:t xml:space="preserve">, </w:t>
      </w:r>
      <w:r w:rsidR="00F22E1A" w:rsidRPr="00FD1078">
        <w:rPr>
          <w:rFonts w:asciiTheme="majorBidi" w:hAnsiTheme="majorBidi" w:cstheme="majorBidi"/>
        </w:rPr>
        <w:t>*equal contribution</w:t>
      </w:r>
      <w:r w:rsidR="00B776A5" w:rsidRPr="00FD1078">
        <w:rPr>
          <w:rFonts w:asciiTheme="majorBidi" w:hAnsiTheme="majorBidi" w:cstheme="majorBidi"/>
        </w:rPr>
        <w:t xml:space="preserve"> -</w:t>
      </w:r>
      <w:r w:rsidR="00F22E1A" w:rsidRPr="00FD1078">
        <w:rPr>
          <w:rFonts w:asciiTheme="majorBidi" w:hAnsiTheme="majorBidi" w:cstheme="majorBidi"/>
        </w:rPr>
        <w:t xml:space="preserve"> </w:t>
      </w:r>
      <w:proofErr w:type="spellStart"/>
      <w:r w:rsidR="00B776A5" w:rsidRPr="00FD1078">
        <w:rPr>
          <w:rFonts w:asciiTheme="majorBidi" w:hAnsiTheme="majorBidi" w:cstheme="majorBidi"/>
          <w:i/>
          <w:iCs/>
        </w:rPr>
        <w:t>PLoS</w:t>
      </w:r>
      <w:proofErr w:type="spellEnd"/>
      <w:r w:rsidR="00B776A5" w:rsidRPr="00FD1078">
        <w:rPr>
          <w:rFonts w:asciiTheme="majorBidi" w:hAnsiTheme="majorBidi" w:cstheme="majorBidi"/>
          <w:i/>
          <w:iCs/>
        </w:rPr>
        <w:t xml:space="preserve"> O</w:t>
      </w:r>
      <w:r w:rsidR="006C7CD1">
        <w:rPr>
          <w:rFonts w:asciiTheme="majorBidi" w:hAnsiTheme="majorBidi" w:cstheme="majorBidi"/>
          <w:i/>
          <w:iCs/>
        </w:rPr>
        <w:t>ne,</w:t>
      </w:r>
      <w:r w:rsidR="00B776A5" w:rsidRPr="00FD1078">
        <w:rPr>
          <w:rFonts w:asciiTheme="majorBidi" w:hAnsiTheme="majorBidi" w:cstheme="majorBidi"/>
        </w:rPr>
        <w:t xml:space="preserve"> 13(9): e0203444</w:t>
      </w:r>
    </w:p>
    <w:p w14:paraId="2D2D8100" w14:textId="69BC8572" w:rsidR="003827F5" w:rsidRPr="00A66C0D" w:rsidRDefault="003827F5" w:rsidP="00CB007C">
      <w:pPr>
        <w:pStyle w:val="nova-e-listitem"/>
        <w:numPr>
          <w:ilvl w:val="0"/>
          <w:numId w:val="31"/>
        </w:numPr>
        <w:shd w:val="clear" w:color="auto" w:fill="FFFFFF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  <w:proofErr w:type="spellStart"/>
      <w:r w:rsidRPr="00A66C0D">
        <w:rPr>
          <w:rFonts w:asciiTheme="majorBidi" w:hAnsiTheme="majorBidi" w:cstheme="majorBidi"/>
          <w:b/>
          <w:bCs/>
          <w:color w:val="222222"/>
          <w:shd w:val="clear" w:color="auto" w:fill="FFFFFF"/>
        </w:rPr>
        <w:t>Shpigler</w:t>
      </w:r>
      <w:proofErr w:type="spellEnd"/>
      <w:r w:rsidRPr="00A66C0D">
        <w:rPr>
          <w:rFonts w:asciiTheme="majorBidi" w:hAnsiTheme="majorBidi" w:cstheme="majorBidi"/>
          <w:b/>
          <w:bCs/>
          <w:color w:val="222222"/>
          <w:shd w:val="clear" w:color="auto" w:fill="FFFFFF"/>
        </w:rPr>
        <w:t xml:space="preserve"> HY</w:t>
      </w:r>
      <w:r w:rsidR="00C12163" w:rsidRPr="00A66C0D">
        <w:rPr>
          <w:rFonts w:asciiTheme="majorBidi" w:hAnsiTheme="majorBidi" w:cstheme="majorBidi"/>
          <w:color w:val="222222"/>
          <w:shd w:val="clear" w:color="auto" w:fill="FFFFFF"/>
        </w:rPr>
        <w:t>,</w:t>
      </w:r>
      <w:r w:rsidRPr="00A66C0D">
        <w:rPr>
          <w:rFonts w:asciiTheme="majorBidi" w:hAnsiTheme="majorBidi" w:cstheme="majorBidi"/>
          <w:color w:val="222222"/>
          <w:shd w:val="clear" w:color="auto" w:fill="FFFFFF"/>
        </w:rPr>
        <w:t xml:space="preserve"> Saul MC, Murdoch </w:t>
      </w:r>
      <w:r w:rsidR="00C12163" w:rsidRPr="00A66C0D">
        <w:rPr>
          <w:rFonts w:asciiTheme="majorBidi" w:hAnsiTheme="majorBidi" w:cstheme="majorBidi"/>
          <w:color w:val="222222"/>
          <w:shd w:val="clear" w:color="auto" w:fill="FFFFFF"/>
        </w:rPr>
        <w:t>EE,</w:t>
      </w:r>
      <w:r w:rsidRPr="00A66C0D">
        <w:rPr>
          <w:rFonts w:asciiTheme="majorBidi" w:hAnsiTheme="majorBidi" w:cstheme="majorBidi"/>
          <w:color w:val="222222"/>
          <w:shd w:val="clear" w:color="auto" w:fill="FFFFFF"/>
        </w:rPr>
        <w:t xml:space="preserve"> Corona</w:t>
      </w:r>
      <w:r w:rsidR="00C12163" w:rsidRPr="00A66C0D">
        <w:rPr>
          <w:rFonts w:asciiTheme="majorBidi" w:hAnsiTheme="majorBidi" w:cstheme="majorBidi"/>
          <w:color w:val="222222"/>
          <w:shd w:val="clear" w:color="auto" w:fill="FFFFFF"/>
        </w:rPr>
        <w:t xml:space="preserve"> F,</w:t>
      </w:r>
      <w:r w:rsidRPr="00A66C0D">
        <w:rPr>
          <w:rFonts w:asciiTheme="majorBidi" w:hAnsiTheme="majorBidi" w:cstheme="majorBidi"/>
          <w:color w:val="222222"/>
          <w:shd w:val="clear" w:color="auto" w:fill="FFFFFF"/>
        </w:rPr>
        <w:t xml:space="preserve"> Cash-Ahmed A</w:t>
      </w:r>
      <w:r w:rsidR="00C12163" w:rsidRPr="00A66C0D">
        <w:rPr>
          <w:rFonts w:asciiTheme="majorBidi" w:hAnsiTheme="majorBidi" w:cstheme="majorBidi"/>
          <w:color w:val="222222"/>
          <w:shd w:val="clear" w:color="auto" w:fill="FFFFFF"/>
        </w:rPr>
        <w:t>C</w:t>
      </w:r>
      <w:r w:rsidRPr="00A66C0D">
        <w:rPr>
          <w:rFonts w:asciiTheme="majorBidi" w:hAnsiTheme="majorBidi" w:cstheme="majorBidi"/>
          <w:color w:val="222222"/>
          <w:shd w:val="clear" w:color="auto" w:fill="FFFFFF"/>
        </w:rPr>
        <w:t>; Seward C</w:t>
      </w:r>
      <w:r w:rsidR="00C12163" w:rsidRPr="00A66C0D">
        <w:rPr>
          <w:rFonts w:asciiTheme="majorBidi" w:hAnsiTheme="majorBidi" w:cstheme="majorBidi"/>
          <w:color w:val="222222"/>
          <w:shd w:val="clear" w:color="auto" w:fill="FFFFFF"/>
        </w:rPr>
        <w:t>H,</w:t>
      </w:r>
      <w:r w:rsidRPr="00A66C0D">
        <w:rPr>
          <w:rFonts w:asciiTheme="majorBidi" w:hAnsiTheme="majorBidi" w:cstheme="majorBidi"/>
          <w:color w:val="222222"/>
          <w:shd w:val="clear" w:color="auto" w:fill="FFFFFF"/>
        </w:rPr>
        <w:t xml:space="preserve"> Chandrasekaran S</w:t>
      </w:r>
      <w:r w:rsidR="00C12163" w:rsidRPr="00A66C0D">
        <w:rPr>
          <w:rFonts w:asciiTheme="majorBidi" w:hAnsiTheme="majorBidi" w:cstheme="majorBidi"/>
          <w:color w:val="222222"/>
          <w:shd w:val="clear" w:color="auto" w:fill="FFFFFF"/>
        </w:rPr>
        <w:t>,</w:t>
      </w:r>
      <w:r w:rsidRPr="00A66C0D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r w:rsidR="00C12163" w:rsidRPr="00A66C0D">
        <w:rPr>
          <w:rFonts w:asciiTheme="majorBidi" w:hAnsiTheme="majorBidi" w:cstheme="majorBidi"/>
        </w:rPr>
        <w:t xml:space="preserve">Stubbs LJ and Robinson GE (2018) </w:t>
      </w:r>
      <w:r w:rsidRPr="00A66C0D">
        <w:rPr>
          <w:rFonts w:asciiTheme="majorBidi" w:hAnsiTheme="majorBidi" w:cstheme="majorBidi"/>
          <w:color w:val="222222"/>
          <w:shd w:val="clear" w:color="auto" w:fill="FFFFFF"/>
        </w:rPr>
        <w:t>Honey bee neurogenomic responses to affiliative and agonistic social interactions</w:t>
      </w:r>
      <w:r w:rsidR="00C12163" w:rsidRPr="00A66C0D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r w:rsidR="00C12163" w:rsidRPr="00A66C0D">
        <w:rPr>
          <w:rFonts w:asciiTheme="majorBidi" w:hAnsiTheme="majorBidi" w:cstheme="majorBidi"/>
          <w:i/>
          <w:iCs/>
          <w:color w:val="222222"/>
          <w:shd w:val="clear" w:color="auto" w:fill="FFFFFF"/>
        </w:rPr>
        <w:t xml:space="preserve">- </w:t>
      </w:r>
      <w:r w:rsidR="00C12163" w:rsidRPr="00A66C0D">
        <w:rPr>
          <w:rFonts w:asciiTheme="majorBidi" w:hAnsiTheme="majorBidi" w:cstheme="majorBidi"/>
          <w:i/>
          <w:iCs/>
        </w:rPr>
        <w:t>Genes Brain and Behavior</w:t>
      </w:r>
      <w:r w:rsidR="00C12163" w:rsidRPr="00A66C0D">
        <w:rPr>
          <w:rFonts w:asciiTheme="majorBidi" w:hAnsiTheme="majorBidi" w:cstheme="majorBidi"/>
        </w:rPr>
        <w:t xml:space="preserve">, </w:t>
      </w:r>
      <w:proofErr w:type="gramStart"/>
      <w:r w:rsidR="00FD1078">
        <w:rPr>
          <w:rFonts w:asciiTheme="majorBidi" w:hAnsiTheme="majorBidi" w:cstheme="majorBidi"/>
        </w:rPr>
        <w:t>18:e</w:t>
      </w:r>
      <w:proofErr w:type="gramEnd"/>
      <w:r w:rsidR="00C65726" w:rsidRPr="00A66C0D">
        <w:rPr>
          <w:rFonts w:asciiTheme="majorBidi" w:hAnsiTheme="majorBidi" w:cstheme="majorBidi"/>
        </w:rPr>
        <w:t>12509</w:t>
      </w:r>
    </w:p>
    <w:p w14:paraId="45BAAB4D" w14:textId="628473D4" w:rsidR="003827F5" w:rsidRPr="00A66C0D" w:rsidRDefault="00EC3BD3" w:rsidP="00CB007C">
      <w:pPr>
        <w:pStyle w:val="nova-e-listitem"/>
        <w:numPr>
          <w:ilvl w:val="0"/>
          <w:numId w:val="31"/>
        </w:numPr>
        <w:shd w:val="clear" w:color="auto" w:fill="FFFFFF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  <w:hyperlink r:id="rId7" w:history="1">
        <w:r w:rsidR="003827F5" w:rsidRPr="00A66C0D">
          <w:rPr>
            <w:rStyle w:val="Hyperlink"/>
            <w:rFonts w:asciiTheme="majorBidi" w:hAnsiTheme="majorBidi" w:cstheme="majorBidi"/>
            <w:color w:val="auto"/>
            <w:u w:val="none"/>
            <w:shd w:val="clear" w:color="auto" w:fill="FFFFFF"/>
          </w:rPr>
          <w:t>Saul MC</w:t>
        </w:r>
      </w:hyperlink>
      <w:r w:rsidR="003827F5" w:rsidRPr="00A66C0D">
        <w:rPr>
          <w:rFonts w:asciiTheme="majorBidi" w:hAnsiTheme="majorBidi" w:cstheme="majorBidi"/>
          <w:shd w:val="clear" w:color="auto" w:fill="FFFFFF"/>
        </w:rPr>
        <w:t>, </w:t>
      </w:r>
      <w:proofErr w:type="spellStart"/>
      <w:r w:rsidR="00BE160C">
        <w:fldChar w:fldCharType="begin"/>
      </w:r>
      <w:r w:rsidR="00BE160C">
        <w:instrText xml:space="preserve"> HYPERLINK "https://www.ncbi.nlm.nih.gov/pubmed/?term=Blatti%20C%5BAuthor%5D&amp;cauthor=true&amp;cauthor_uid=29968347" </w:instrText>
      </w:r>
      <w:r w:rsidR="00BE160C">
        <w:fldChar w:fldCharType="separate"/>
      </w:r>
      <w:r w:rsidR="003827F5" w:rsidRPr="00A66C0D">
        <w:rPr>
          <w:rStyle w:val="Hyperlink"/>
          <w:rFonts w:asciiTheme="majorBidi" w:hAnsiTheme="majorBidi" w:cstheme="majorBidi"/>
          <w:color w:val="auto"/>
          <w:u w:val="none"/>
          <w:shd w:val="clear" w:color="auto" w:fill="FFFFFF"/>
        </w:rPr>
        <w:t>Blatti</w:t>
      </w:r>
      <w:proofErr w:type="spellEnd"/>
      <w:r w:rsidR="003827F5" w:rsidRPr="00A66C0D">
        <w:rPr>
          <w:rStyle w:val="Hyperlink"/>
          <w:rFonts w:asciiTheme="majorBidi" w:hAnsiTheme="majorBidi" w:cstheme="majorBidi"/>
          <w:color w:val="auto"/>
          <w:u w:val="none"/>
          <w:shd w:val="clear" w:color="auto" w:fill="FFFFFF"/>
        </w:rPr>
        <w:t xml:space="preserve"> C</w:t>
      </w:r>
      <w:r w:rsidR="00BE160C">
        <w:rPr>
          <w:rStyle w:val="Hyperlink"/>
          <w:rFonts w:asciiTheme="majorBidi" w:hAnsiTheme="majorBidi" w:cstheme="majorBidi"/>
          <w:color w:val="auto"/>
          <w:u w:val="none"/>
          <w:shd w:val="clear" w:color="auto" w:fill="FFFFFF"/>
        </w:rPr>
        <w:fldChar w:fldCharType="end"/>
      </w:r>
      <w:r w:rsidR="003827F5" w:rsidRPr="00A66C0D">
        <w:rPr>
          <w:rFonts w:asciiTheme="majorBidi" w:hAnsiTheme="majorBidi" w:cstheme="majorBidi"/>
          <w:shd w:val="clear" w:color="auto" w:fill="FFFFFF"/>
        </w:rPr>
        <w:t>, </w:t>
      </w:r>
      <w:hyperlink r:id="rId8" w:history="1">
        <w:r w:rsidR="003827F5" w:rsidRPr="00A66C0D">
          <w:rPr>
            <w:rStyle w:val="Hyperlink"/>
            <w:rFonts w:asciiTheme="majorBidi" w:hAnsiTheme="majorBidi" w:cstheme="majorBidi"/>
            <w:color w:val="auto"/>
            <w:u w:val="none"/>
            <w:shd w:val="clear" w:color="auto" w:fill="FFFFFF"/>
          </w:rPr>
          <w:t>Yang W</w:t>
        </w:r>
      </w:hyperlink>
      <w:r w:rsidR="003827F5" w:rsidRPr="00A66C0D">
        <w:rPr>
          <w:rFonts w:asciiTheme="majorBidi" w:hAnsiTheme="majorBidi" w:cstheme="majorBidi"/>
          <w:shd w:val="clear" w:color="auto" w:fill="FFFFFF"/>
        </w:rPr>
        <w:t>, </w:t>
      </w:r>
      <w:hyperlink r:id="rId9" w:history="1">
        <w:r w:rsidR="003827F5" w:rsidRPr="00A66C0D">
          <w:rPr>
            <w:rStyle w:val="Hyperlink"/>
            <w:rFonts w:asciiTheme="majorBidi" w:hAnsiTheme="majorBidi" w:cstheme="majorBidi"/>
            <w:color w:val="auto"/>
            <w:u w:val="none"/>
            <w:shd w:val="clear" w:color="auto" w:fill="FFFFFF"/>
          </w:rPr>
          <w:t>Bukhari SA</w:t>
        </w:r>
      </w:hyperlink>
      <w:r w:rsidR="003827F5" w:rsidRPr="00A66C0D">
        <w:rPr>
          <w:rFonts w:asciiTheme="majorBidi" w:hAnsiTheme="majorBidi" w:cstheme="majorBidi"/>
          <w:shd w:val="clear" w:color="auto" w:fill="FFFFFF"/>
        </w:rPr>
        <w:t>, </w:t>
      </w:r>
      <w:hyperlink r:id="rId10" w:history="1">
        <w:r w:rsidR="003827F5" w:rsidRPr="00A66C0D">
          <w:rPr>
            <w:rStyle w:val="Hyperlink"/>
            <w:rFonts w:asciiTheme="majorBidi" w:hAnsiTheme="majorBidi" w:cstheme="majorBidi"/>
            <w:b/>
            <w:bCs/>
            <w:color w:val="auto"/>
            <w:u w:val="none"/>
            <w:shd w:val="clear" w:color="auto" w:fill="FFFFFF"/>
          </w:rPr>
          <w:t>Shpigler HY</w:t>
        </w:r>
      </w:hyperlink>
      <w:r w:rsidR="003827F5" w:rsidRPr="00A66C0D">
        <w:rPr>
          <w:rFonts w:asciiTheme="majorBidi" w:hAnsiTheme="majorBidi" w:cstheme="majorBidi"/>
          <w:shd w:val="clear" w:color="auto" w:fill="FFFFFF"/>
        </w:rPr>
        <w:t>, </w:t>
      </w:r>
      <w:hyperlink r:id="rId11" w:history="1">
        <w:r w:rsidR="003827F5" w:rsidRPr="00A66C0D">
          <w:rPr>
            <w:rStyle w:val="Hyperlink"/>
            <w:rFonts w:asciiTheme="majorBidi" w:hAnsiTheme="majorBidi" w:cstheme="majorBidi"/>
            <w:color w:val="auto"/>
            <w:u w:val="none"/>
            <w:shd w:val="clear" w:color="auto" w:fill="FFFFFF"/>
          </w:rPr>
          <w:t>Troy JM</w:t>
        </w:r>
      </w:hyperlink>
      <w:r w:rsidR="003827F5" w:rsidRPr="00A66C0D">
        <w:rPr>
          <w:rFonts w:asciiTheme="majorBidi" w:hAnsiTheme="majorBidi" w:cstheme="majorBidi"/>
          <w:shd w:val="clear" w:color="auto" w:fill="FFFFFF"/>
        </w:rPr>
        <w:t>, </w:t>
      </w:r>
      <w:hyperlink r:id="rId12" w:history="1">
        <w:r w:rsidR="003827F5" w:rsidRPr="00A66C0D">
          <w:rPr>
            <w:rStyle w:val="Hyperlink"/>
            <w:rFonts w:asciiTheme="majorBidi" w:hAnsiTheme="majorBidi" w:cstheme="majorBidi"/>
            <w:color w:val="auto"/>
            <w:u w:val="none"/>
            <w:shd w:val="clear" w:color="auto" w:fill="FFFFFF"/>
          </w:rPr>
          <w:t>Seward CH</w:t>
        </w:r>
      </w:hyperlink>
      <w:r w:rsidR="003827F5" w:rsidRPr="00A66C0D">
        <w:rPr>
          <w:rFonts w:asciiTheme="majorBidi" w:hAnsiTheme="majorBidi" w:cstheme="majorBidi"/>
          <w:shd w:val="clear" w:color="auto" w:fill="FFFFFF"/>
        </w:rPr>
        <w:t>, </w:t>
      </w:r>
      <w:proofErr w:type="spellStart"/>
      <w:r w:rsidR="00BE160C">
        <w:fldChar w:fldCharType="begin"/>
      </w:r>
      <w:r w:rsidR="00BE160C">
        <w:instrText xml:space="preserve"> HYPERLINK "https://www.ncbi.nlm.nih.gov/pubmed/?term=Sloofman%20L%5BAuthor%5D&amp;cauthor=true&amp;cauthor_uid=29968347" </w:instrText>
      </w:r>
      <w:r w:rsidR="00BE160C">
        <w:fldChar w:fldCharType="separate"/>
      </w:r>
      <w:r w:rsidR="003827F5" w:rsidRPr="00A66C0D">
        <w:rPr>
          <w:rStyle w:val="Hyperlink"/>
          <w:rFonts w:asciiTheme="majorBidi" w:hAnsiTheme="majorBidi" w:cstheme="majorBidi"/>
          <w:color w:val="auto"/>
          <w:u w:val="none"/>
          <w:shd w:val="clear" w:color="auto" w:fill="FFFFFF"/>
        </w:rPr>
        <w:t>Sloofman</w:t>
      </w:r>
      <w:proofErr w:type="spellEnd"/>
      <w:r w:rsidR="003827F5" w:rsidRPr="00A66C0D">
        <w:rPr>
          <w:rStyle w:val="Hyperlink"/>
          <w:rFonts w:asciiTheme="majorBidi" w:hAnsiTheme="majorBidi" w:cstheme="majorBidi"/>
          <w:color w:val="auto"/>
          <w:u w:val="none"/>
          <w:shd w:val="clear" w:color="auto" w:fill="FFFFFF"/>
        </w:rPr>
        <w:t xml:space="preserve"> L</w:t>
      </w:r>
      <w:r w:rsidR="00BE160C">
        <w:rPr>
          <w:rStyle w:val="Hyperlink"/>
          <w:rFonts w:asciiTheme="majorBidi" w:hAnsiTheme="majorBidi" w:cstheme="majorBidi"/>
          <w:color w:val="auto"/>
          <w:u w:val="none"/>
          <w:shd w:val="clear" w:color="auto" w:fill="FFFFFF"/>
        </w:rPr>
        <w:fldChar w:fldCharType="end"/>
      </w:r>
      <w:r w:rsidR="003827F5" w:rsidRPr="00A66C0D">
        <w:rPr>
          <w:rFonts w:asciiTheme="majorBidi" w:hAnsiTheme="majorBidi" w:cstheme="majorBidi"/>
          <w:shd w:val="clear" w:color="auto" w:fill="FFFFFF"/>
        </w:rPr>
        <w:t>, </w:t>
      </w:r>
      <w:hyperlink r:id="rId13" w:history="1">
        <w:r w:rsidR="003827F5" w:rsidRPr="00A66C0D">
          <w:rPr>
            <w:rStyle w:val="Hyperlink"/>
            <w:rFonts w:asciiTheme="majorBidi" w:hAnsiTheme="majorBidi" w:cstheme="majorBidi"/>
            <w:color w:val="auto"/>
            <w:u w:val="none"/>
            <w:shd w:val="clear" w:color="auto" w:fill="FFFFFF"/>
          </w:rPr>
          <w:t>Chandrasekaran S</w:t>
        </w:r>
      </w:hyperlink>
      <w:r w:rsidR="003827F5" w:rsidRPr="00A66C0D">
        <w:rPr>
          <w:rFonts w:asciiTheme="majorBidi" w:hAnsiTheme="majorBidi" w:cstheme="majorBidi"/>
          <w:shd w:val="clear" w:color="auto" w:fill="FFFFFF"/>
        </w:rPr>
        <w:t>, </w:t>
      </w:r>
      <w:hyperlink r:id="rId14" w:history="1">
        <w:r w:rsidR="003827F5" w:rsidRPr="00A66C0D">
          <w:rPr>
            <w:rStyle w:val="Hyperlink"/>
            <w:rFonts w:asciiTheme="majorBidi" w:hAnsiTheme="majorBidi" w:cstheme="majorBidi"/>
            <w:color w:val="auto"/>
            <w:u w:val="none"/>
            <w:shd w:val="clear" w:color="auto" w:fill="FFFFFF"/>
          </w:rPr>
          <w:t>Bell AM</w:t>
        </w:r>
      </w:hyperlink>
      <w:r w:rsidR="003827F5" w:rsidRPr="00A66C0D">
        <w:rPr>
          <w:rFonts w:asciiTheme="majorBidi" w:hAnsiTheme="majorBidi" w:cstheme="majorBidi"/>
          <w:shd w:val="clear" w:color="auto" w:fill="FFFFFF"/>
        </w:rPr>
        <w:t>, </w:t>
      </w:r>
      <w:hyperlink r:id="rId15" w:history="1">
        <w:r w:rsidR="003827F5" w:rsidRPr="00A66C0D">
          <w:rPr>
            <w:rStyle w:val="Hyperlink"/>
            <w:rFonts w:asciiTheme="majorBidi" w:hAnsiTheme="majorBidi" w:cstheme="majorBidi"/>
            <w:color w:val="auto"/>
            <w:u w:val="none"/>
            <w:shd w:val="clear" w:color="auto" w:fill="FFFFFF"/>
          </w:rPr>
          <w:t>Stubbs L</w:t>
        </w:r>
      </w:hyperlink>
      <w:r w:rsidR="003827F5" w:rsidRPr="00A66C0D">
        <w:rPr>
          <w:rFonts w:asciiTheme="majorBidi" w:hAnsiTheme="majorBidi" w:cstheme="majorBidi"/>
          <w:shd w:val="clear" w:color="auto" w:fill="FFFFFF"/>
        </w:rPr>
        <w:t>, </w:t>
      </w:r>
      <w:hyperlink r:id="rId16" w:history="1">
        <w:r w:rsidR="003827F5" w:rsidRPr="00A66C0D">
          <w:rPr>
            <w:rStyle w:val="Hyperlink"/>
            <w:rFonts w:asciiTheme="majorBidi" w:hAnsiTheme="majorBidi" w:cstheme="majorBidi"/>
            <w:color w:val="auto"/>
            <w:u w:val="none"/>
            <w:shd w:val="clear" w:color="auto" w:fill="FFFFFF"/>
          </w:rPr>
          <w:t>Robinson GE</w:t>
        </w:r>
      </w:hyperlink>
      <w:r w:rsidR="003827F5" w:rsidRPr="00A66C0D">
        <w:rPr>
          <w:rFonts w:asciiTheme="majorBidi" w:hAnsiTheme="majorBidi" w:cstheme="majorBidi"/>
          <w:shd w:val="clear" w:color="auto" w:fill="FFFFFF"/>
        </w:rPr>
        <w:t>, </w:t>
      </w:r>
      <w:hyperlink r:id="rId17" w:history="1">
        <w:r w:rsidR="003827F5" w:rsidRPr="00A66C0D">
          <w:rPr>
            <w:rStyle w:val="Hyperlink"/>
            <w:rFonts w:asciiTheme="majorBidi" w:hAnsiTheme="majorBidi" w:cstheme="majorBidi"/>
            <w:color w:val="auto"/>
            <w:u w:val="none"/>
            <w:shd w:val="clear" w:color="auto" w:fill="FFFFFF"/>
          </w:rPr>
          <w:t>Zhao SD</w:t>
        </w:r>
      </w:hyperlink>
      <w:r w:rsidR="003827F5" w:rsidRPr="00A66C0D">
        <w:rPr>
          <w:rFonts w:asciiTheme="majorBidi" w:hAnsiTheme="majorBidi" w:cstheme="majorBidi"/>
        </w:rPr>
        <w:t xml:space="preserve"> and</w:t>
      </w:r>
      <w:r w:rsidR="003827F5" w:rsidRPr="00A66C0D">
        <w:rPr>
          <w:rFonts w:asciiTheme="majorBidi" w:hAnsiTheme="majorBidi" w:cstheme="majorBidi"/>
          <w:shd w:val="clear" w:color="auto" w:fill="FFFFFF"/>
        </w:rPr>
        <w:t> </w:t>
      </w:r>
      <w:hyperlink r:id="rId18" w:history="1">
        <w:r w:rsidR="003827F5" w:rsidRPr="00A66C0D">
          <w:rPr>
            <w:rStyle w:val="Hyperlink"/>
            <w:rFonts w:asciiTheme="majorBidi" w:hAnsiTheme="majorBidi" w:cstheme="majorBidi"/>
            <w:color w:val="auto"/>
            <w:u w:val="none"/>
            <w:shd w:val="clear" w:color="auto" w:fill="FFFFFF"/>
          </w:rPr>
          <w:t>Sinha S</w:t>
        </w:r>
      </w:hyperlink>
      <w:r w:rsidR="003827F5" w:rsidRPr="00A66C0D">
        <w:rPr>
          <w:rFonts w:asciiTheme="majorBidi" w:hAnsiTheme="majorBidi" w:cstheme="majorBidi"/>
          <w:shd w:val="clear" w:color="auto" w:fill="FFFFFF"/>
        </w:rPr>
        <w:t xml:space="preserve"> (2018) </w:t>
      </w:r>
      <w:r w:rsidR="003827F5" w:rsidRPr="00A66C0D">
        <w:rPr>
          <w:rFonts w:asciiTheme="majorBidi" w:hAnsiTheme="majorBidi" w:cstheme="majorBidi"/>
          <w:color w:val="111111"/>
          <w:shd w:val="clear" w:color="auto" w:fill="FFFFFF"/>
        </w:rPr>
        <w:t>Cross‐species systems analysis of evolutionary toolkits of neurogenomic response to social challenge</w:t>
      </w:r>
      <w:r w:rsidR="003827F5" w:rsidRPr="00A66C0D">
        <w:rPr>
          <w:rFonts w:asciiTheme="majorBidi" w:hAnsiTheme="majorBidi" w:cstheme="majorBidi"/>
          <w:b/>
          <w:bCs/>
          <w:color w:val="111111"/>
          <w:shd w:val="clear" w:color="auto" w:fill="FFFFFF"/>
        </w:rPr>
        <w:t xml:space="preserve"> - </w:t>
      </w:r>
      <w:r w:rsidR="003827F5" w:rsidRPr="00A66C0D">
        <w:rPr>
          <w:rFonts w:asciiTheme="majorBidi" w:hAnsiTheme="majorBidi" w:cstheme="majorBidi"/>
          <w:i/>
          <w:iCs/>
        </w:rPr>
        <w:t>Genes Brain and Behavior</w:t>
      </w:r>
      <w:r w:rsidR="006C7CD1">
        <w:rPr>
          <w:rFonts w:asciiTheme="majorBidi" w:hAnsiTheme="majorBidi" w:cstheme="majorBidi"/>
          <w:i/>
          <w:iCs/>
        </w:rPr>
        <w:t>,</w:t>
      </w:r>
      <w:r w:rsidR="003827F5" w:rsidRPr="00A66C0D">
        <w:rPr>
          <w:rFonts w:asciiTheme="majorBidi" w:hAnsiTheme="majorBidi" w:cstheme="majorBidi"/>
        </w:rPr>
        <w:t xml:space="preserve"> </w:t>
      </w:r>
      <w:r w:rsidR="002C4B3F">
        <w:rPr>
          <w:rFonts w:asciiTheme="majorBidi" w:hAnsiTheme="majorBidi" w:cstheme="majorBidi"/>
        </w:rPr>
        <w:t>18:e</w:t>
      </w:r>
      <w:r w:rsidR="003827F5" w:rsidRPr="00A66C0D">
        <w:rPr>
          <w:rFonts w:asciiTheme="majorBidi" w:hAnsiTheme="majorBidi" w:cstheme="majorBidi"/>
        </w:rPr>
        <w:t>12502</w:t>
      </w:r>
      <w:r w:rsidR="00FD1078">
        <w:rPr>
          <w:rFonts w:asciiTheme="majorBidi" w:hAnsiTheme="majorBidi" w:cstheme="majorBidi"/>
        </w:rPr>
        <w:t xml:space="preserve"> (Cover story)</w:t>
      </w:r>
    </w:p>
    <w:p w14:paraId="210982BC" w14:textId="0E5C7571" w:rsidR="00730465" w:rsidRDefault="7DB28269" w:rsidP="00CB007C">
      <w:pPr>
        <w:pStyle w:val="Heading1"/>
        <w:numPr>
          <w:ilvl w:val="0"/>
          <w:numId w:val="31"/>
        </w:numPr>
        <w:shd w:val="clear" w:color="auto" w:fill="FFFFFF"/>
        <w:spacing w:before="0" w:beforeAutospacing="0" w:after="0" w:afterAutospacing="0"/>
        <w:textAlignment w:val="baseline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r w:rsidRPr="00A66C0D">
        <w:rPr>
          <w:rFonts w:asciiTheme="majorBidi" w:hAnsiTheme="majorBidi" w:cstheme="majorBidi"/>
          <w:sz w:val="24"/>
          <w:szCs w:val="24"/>
        </w:rPr>
        <w:t>Shpigler HY</w:t>
      </w:r>
      <w:r w:rsidRPr="00A66C0D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, Saul MC, Block L, </w:t>
      </w:r>
      <w:r w:rsidR="00C12163" w:rsidRPr="00A66C0D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Corona F, </w:t>
      </w:r>
      <w:r w:rsidRPr="00A66C0D">
        <w:rPr>
          <w:rFonts w:asciiTheme="majorBidi" w:hAnsiTheme="majorBidi" w:cstheme="majorBidi"/>
          <w:b w:val="0"/>
          <w:bCs w:val="0"/>
          <w:sz w:val="24"/>
          <w:szCs w:val="24"/>
        </w:rPr>
        <w:t>Cash-Ahmed AC and Robinson GE</w:t>
      </w:r>
      <w:r w:rsidR="00B95321" w:rsidRPr="00A66C0D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(2017)</w:t>
      </w:r>
      <w:r w:rsidRPr="00A66C0D">
        <w:rPr>
          <w:rFonts w:asciiTheme="majorBidi" w:hAnsiTheme="majorBidi" w:cstheme="majorBidi"/>
          <w:b w:val="0"/>
          <w:bCs w:val="0"/>
          <w:sz w:val="24"/>
          <w:szCs w:val="24"/>
        </w:rPr>
        <w:t>.</w:t>
      </w:r>
      <w:r w:rsidR="00844CC5" w:rsidRPr="00A66C0D">
        <w:rPr>
          <w:rFonts w:asciiTheme="majorBidi" w:hAnsiTheme="majorBidi" w:cstheme="majorBidi"/>
          <w:b w:val="0"/>
          <w:bCs w:val="0"/>
          <w:color w:val="202020"/>
          <w:sz w:val="24"/>
          <w:szCs w:val="24"/>
        </w:rPr>
        <w:t xml:space="preserve"> Deep evolutionary conservation of autism-related genes </w:t>
      </w:r>
      <w:r w:rsidR="00327395" w:rsidRPr="00A66C0D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– </w:t>
      </w:r>
      <w:r w:rsidR="00BC6B3E" w:rsidRPr="00A66C0D">
        <w:rPr>
          <w:rFonts w:asciiTheme="majorBidi" w:hAnsiTheme="majorBidi" w:cstheme="majorBidi"/>
          <w:b w:val="0"/>
          <w:bCs w:val="0"/>
          <w:i/>
          <w:iCs/>
          <w:sz w:val="24"/>
          <w:szCs w:val="24"/>
        </w:rPr>
        <w:t>Proceeding of the National Academy of S</w:t>
      </w:r>
      <w:r w:rsidR="00C93F83" w:rsidRPr="00A66C0D">
        <w:rPr>
          <w:rFonts w:asciiTheme="majorBidi" w:hAnsiTheme="majorBidi" w:cstheme="majorBidi"/>
          <w:b w:val="0"/>
          <w:bCs w:val="0"/>
          <w:i/>
          <w:iCs/>
          <w:sz w:val="24"/>
          <w:szCs w:val="24"/>
        </w:rPr>
        <w:t xml:space="preserve">cience </w:t>
      </w:r>
      <w:r w:rsidR="00C93F83" w:rsidRPr="00A66C0D">
        <w:rPr>
          <w:rFonts w:asciiTheme="majorBidi" w:hAnsiTheme="majorBidi" w:cstheme="majorBidi"/>
          <w:b w:val="0"/>
          <w:bCs w:val="0"/>
          <w:sz w:val="24"/>
          <w:szCs w:val="24"/>
        </w:rPr>
        <w:t>(PNAS)</w:t>
      </w:r>
      <w:r w:rsidR="006C7CD1">
        <w:rPr>
          <w:rFonts w:asciiTheme="majorBidi" w:hAnsiTheme="majorBidi" w:cstheme="majorBidi"/>
          <w:b w:val="0"/>
          <w:bCs w:val="0"/>
          <w:sz w:val="24"/>
          <w:szCs w:val="24"/>
        </w:rPr>
        <w:t>,</w:t>
      </w:r>
      <w:r w:rsidR="00B95321" w:rsidRPr="00A66C0D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</w:t>
      </w:r>
      <w:r w:rsidR="002C4B3F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114:9653-9658</w:t>
      </w:r>
      <w:r w:rsidR="00327395" w:rsidRPr="00A66C0D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(Reported in</w:t>
      </w:r>
      <w:r w:rsidR="00B95321" w:rsidRPr="00A66C0D">
        <w:rPr>
          <w:rFonts w:asciiTheme="majorBidi" w:hAnsiTheme="majorBidi" w:cstheme="majorBidi"/>
          <w:b w:val="0"/>
          <w:bCs w:val="0"/>
          <w:sz w:val="24"/>
          <w:szCs w:val="24"/>
        </w:rPr>
        <w:t>:</w:t>
      </w:r>
      <w:r w:rsidR="00327395" w:rsidRPr="00A66C0D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Science,</w:t>
      </w:r>
      <w:r w:rsidR="001946E1" w:rsidRPr="00A66C0D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</w:t>
      </w:r>
      <w:r w:rsidR="00327395" w:rsidRPr="00A66C0D">
        <w:rPr>
          <w:rFonts w:asciiTheme="majorBidi" w:hAnsiTheme="majorBidi" w:cstheme="majorBidi"/>
          <w:b w:val="0"/>
          <w:bCs w:val="0"/>
          <w:sz w:val="24"/>
          <w:szCs w:val="24"/>
        </w:rPr>
        <w:t>The Times, BBC world</w:t>
      </w:r>
      <w:r w:rsidR="000E0481" w:rsidRPr="00A66C0D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- radio interview</w:t>
      </w:r>
      <w:r w:rsidR="00327395" w:rsidRPr="00A66C0D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, Daily mail, NY post, </w:t>
      </w:r>
      <w:r w:rsidR="00327395" w:rsidRPr="00A66C0D">
        <w:rPr>
          <w:rFonts w:asciiTheme="majorBidi" w:hAnsiTheme="majorBidi" w:cstheme="majorBidi"/>
          <w:b w:val="0"/>
          <w:bCs w:val="0"/>
          <w:color w:val="222222"/>
          <w:sz w:val="24"/>
          <w:szCs w:val="24"/>
          <w:shd w:val="clear" w:color="auto" w:fill="FFFFFF"/>
        </w:rPr>
        <w:t xml:space="preserve">Sunday </w:t>
      </w:r>
      <w:r w:rsidR="000E0481" w:rsidRPr="00A66C0D">
        <w:rPr>
          <w:rFonts w:asciiTheme="majorBidi" w:hAnsiTheme="majorBidi" w:cstheme="majorBidi"/>
          <w:b w:val="0"/>
          <w:bCs w:val="0"/>
          <w:color w:val="222222"/>
          <w:sz w:val="24"/>
          <w:szCs w:val="24"/>
          <w:shd w:val="clear" w:color="auto" w:fill="FFFFFF"/>
        </w:rPr>
        <w:t>Heralds</w:t>
      </w:r>
      <w:r w:rsidR="000E0481" w:rsidRPr="00A66C0D">
        <w:rPr>
          <w:rFonts w:asciiTheme="majorBidi" w:hAnsiTheme="majorBidi" w:cstheme="majorBidi"/>
          <w:b w:val="0"/>
          <w:bCs w:val="0"/>
          <w:sz w:val="24"/>
          <w:szCs w:val="24"/>
        </w:rPr>
        <w:t>, </w:t>
      </w:r>
      <w:proofErr w:type="spellStart"/>
      <w:r w:rsidR="000E0481" w:rsidRPr="00A66C0D">
        <w:rPr>
          <w:rFonts w:asciiTheme="majorBidi" w:hAnsiTheme="majorBidi" w:cstheme="majorBidi"/>
          <w:b w:val="0"/>
          <w:bCs w:val="0"/>
          <w:sz w:val="24"/>
          <w:szCs w:val="24"/>
        </w:rPr>
        <w:t>PressReader</w:t>
      </w:r>
      <w:proofErr w:type="spellEnd"/>
      <w:r w:rsidR="00327395" w:rsidRPr="00A66C0D">
        <w:rPr>
          <w:rFonts w:asciiTheme="majorBidi" w:hAnsiTheme="majorBidi" w:cstheme="majorBidi"/>
          <w:b w:val="0"/>
          <w:bCs w:val="0"/>
          <w:sz w:val="24"/>
          <w:szCs w:val="24"/>
        </w:rPr>
        <w:t>, IFLS on Facebook, Haaretz, Israel Channel-10</w:t>
      </w:r>
      <w:r w:rsidR="000E0481" w:rsidRPr="00A66C0D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– live</w:t>
      </w:r>
      <w:r w:rsidR="000B770A" w:rsidRPr="00A66C0D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T.V</w:t>
      </w:r>
      <w:r w:rsidR="000E0481" w:rsidRPr="00A66C0D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interview</w:t>
      </w:r>
      <w:r w:rsidR="00327395" w:rsidRPr="00A66C0D">
        <w:rPr>
          <w:rFonts w:asciiTheme="majorBidi" w:hAnsiTheme="majorBidi" w:cstheme="majorBidi"/>
          <w:b w:val="0"/>
          <w:bCs w:val="0"/>
          <w:sz w:val="24"/>
          <w:szCs w:val="24"/>
        </w:rPr>
        <w:t>)</w:t>
      </w:r>
    </w:p>
    <w:p w14:paraId="35782385" w14:textId="33107B0E" w:rsidR="0000000A" w:rsidRPr="00730465" w:rsidRDefault="0000000A" w:rsidP="00CB007C">
      <w:pPr>
        <w:pStyle w:val="Heading1"/>
        <w:numPr>
          <w:ilvl w:val="0"/>
          <w:numId w:val="31"/>
        </w:numPr>
        <w:shd w:val="clear" w:color="auto" w:fill="FFFFFF"/>
        <w:spacing w:before="0" w:beforeAutospacing="0" w:after="0" w:afterAutospacing="0"/>
        <w:textAlignment w:val="baseline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r w:rsidRPr="00730465">
        <w:rPr>
          <w:rFonts w:asciiTheme="majorBidi" w:hAnsiTheme="majorBidi" w:cstheme="majorBidi"/>
          <w:sz w:val="24"/>
          <w:szCs w:val="24"/>
        </w:rPr>
        <w:t>Shpigler HY</w:t>
      </w:r>
      <w:r w:rsidRPr="00730465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, Saul MC, </w:t>
      </w:r>
      <w:bookmarkStart w:id="0" w:name="__DdeLink__2092_249397088"/>
      <w:r w:rsidRPr="00730465">
        <w:rPr>
          <w:rFonts w:asciiTheme="majorBidi" w:hAnsiTheme="majorBidi" w:cstheme="majorBidi"/>
          <w:b w:val="0"/>
          <w:bCs w:val="0"/>
          <w:sz w:val="24"/>
          <w:szCs w:val="24"/>
        </w:rPr>
        <w:t>Murdoch</w:t>
      </w:r>
      <w:bookmarkEnd w:id="0"/>
      <w:r w:rsidRPr="00730465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EE, Cash-Ahmed AC, Seward CH, </w:t>
      </w:r>
      <w:proofErr w:type="spellStart"/>
      <w:r w:rsidRPr="00730465">
        <w:rPr>
          <w:rFonts w:asciiTheme="majorBidi" w:hAnsiTheme="majorBidi" w:cstheme="majorBidi"/>
          <w:b w:val="0"/>
          <w:bCs w:val="0"/>
          <w:sz w:val="24"/>
          <w:szCs w:val="24"/>
        </w:rPr>
        <w:t>Sloofman</w:t>
      </w:r>
      <w:proofErr w:type="spellEnd"/>
      <w:r w:rsidRPr="00730465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L, </w:t>
      </w:r>
      <w:r w:rsidRPr="00730465">
        <w:rPr>
          <w:rFonts w:asciiTheme="majorBidi" w:hAnsiTheme="majorBidi" w:cstheme="majorBidi"/>
          <w:b w:val="0"/>
          <w:bCs w:val="0"/>
          <w:sz w:val="24"/>
          <w:szCs w:val="24"/>
          <w:shd w:val="clear" w:color="auto" w:fill="FFFFFF"/>
        </w:rPr>
        <w:t>Chandrasekaran S</w:t>
      </w:r>
      <w:r w:rsidRPr="00730465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, </w:t>
      </w:r>
      <w:r w:rsidRPr="00730465">
        <w:rPr>
          <w:rFonts w:asciiTheme="majorBidi" w:hAnsiTheme="majorBidi" w:cstheme="majorBidi"/>
          <w:b w:val="0"/>
          <w:bCs w:val="0"/>
          <w:sz w:val="24"/>
          <w:szCs w:val="24"/>
          <w:shd w:val="clear" w:color="auto" w:fill="FFFFFF"/>
        </w:rPr>
        <w:t>Sinha S</w:t>
      </w:r>
      <w:r w:rsidRPr="00730465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, Stubbs LJ and Robinson GE (2017) </w:t>
      </w:r>
      <w:r w:rsidR="00730465" w:rsidRPr="00730465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ehavioral, transcriptomic and epigenetic responses to social challenge in honey bees</w:t>
      </w:r>
      <w:r w:rsidRPr="00730465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– </w:t>
      </w:r>
      <w:r w:rsidRPr="00730465">
        <w:rPr>
          <w:rFonts w:asciiTheme="majorBidi" w:hAnsiTheme="majorBidi" w:cstheme="majorBidi"/>
          <w:b w:val="0"/>
          <w:bCs w:val="0"/>
          <w:i/>
          <w:iCs/>
          <w:sz w:val="24"/>
          <w:szCs w:val="24"/>
        </w:rPr>
        <w:t>Genes Brain and Behavior</w:t>
      </w:r>
      <w:r w:rsidR="006C7CD1">
        <w:rPr>
          <w:rFonts w:asciiTheme="majorBidi" w:hAnsiTheme="majorBidi" w:cstheme="majorBidi"/>
          <w:b w:val="0"/>
          <w:bCs w:val="0"/>
          <w:i/>
          <w:iCs/>
          <w:sz w:val="24"/>
          <w:szCs w:val="24"/>
        </w:rPr>
        <w:t>,</w:t>
      </w:r>
      <w:r w:rsidR="00730465">
        <w:rPr>
          <w:rFonts w:asciiTheme="majorBidi" w:hAnsiTheme="majorBidi" w:cstheme="majorBidi"/>
          <w:b w:val="0"/>
          <w:bCs w:val="0"/>
          <w:color w:val="333333"/>
          <w:sz w:val="24"/>
          <w:szCs w:val="24"/>
          <w:shd w:val="clear" w:color="auto" w:fill="FFFFFF"/>
        </w:rPr>
        <w:t xml:space="preserve"> 16:579-591</w:t>
      </w:r>
      <w:r w:rsidR="00F77C5D" w:rsidRPr="00730465">
        <w:rPr>
          <w:rFonts w:asciiTheme="majorBidi" w:hAnsiTheme="majorBidi" w:cstheme="majorBidi"/>
          <w:b w:val="0"/>
          <w:bCs w:val="0"/>
          <w:color w:val="333333"/>
          <w:sz w:val="24"/>
          <w:szCs w:val="24"/>
          <w:shd w:val="clear" w:color="auto" w:fill="FFFFFF"/>
        </w:rPr>
        <w:t xml:space="preserve"> (O</w:t>
      </w:r>
      <w:r w:rsidR="00F77C5D" w:rsidRPr="00730465">
        <w:rPr>
          <w:rFonts w:asciiTheme="majorBidi" w:hAnsiTheme="majorBidi" w:cstheme="majorBidi"/>
          <w:b w:val="0"/>
          <w:bCs w:val="0"/>
          <w:color w:val="222222"/>
          <w:sz w:val="24"/>
          <w:szCs w:val="24"/>
          <w:shd w:val="clear" w:color="auto" w:fill="FFFFFF"/>
        </w:rPr>
        <w:t>ne of the journal’s top 20 most downloaded recent papers, 1007 downloads in first 12 month)</w:t>
      </w:r>
    </w:p>
    <w:p w14:paraId="5CF78692" w14:textId="322E3E15" w:rsidR="0063669C" w:rsidRPr="00A66C0D" w:rsidRDefault="0063669C" w:rsidP="00CB007C">
      <w:pPr>
        <w:numPr>
          <w:ilvl w:val="0"/>
          <w:numId w:val="31"/>
        </w:numPr>
        <w:bidi w:val="0"/>
        <w:spacing w:line="276" w:lineRule="auto"/>
        <w:rPr>
          <w:rFonts w:asciiTheme="majorBidi" w:hAnsiTheme="majorBidi" w:cstheme="majorBidi"/>
          <w:i/>
          <w:iCs/>
        </w:rPr>
      </w:pPr>
      <w:r w:rsidRPr="00A66C0D">
        <w:rPr>
          <w:rFonts w:asciiTheme="majorBidi" w:hAnsiTheme="majorBidi" w:cstheme="majorBidi"/>
          <w:b/>
          <w:bCs/>
        </w:rPr>
        <w:t>Shpigler HY</w:t>
      </w:r>
      <w:r w:rsidRPr="00A66C0D">
        <w:rPr>
          <w:rFonts w:asciiTheme="majorBidi" w:hAnsiTheme="majorBidi" w:cstheme="majorBidi"/>
        </w:rPr>
        <w:t>, Siegel AJ, Huang ZY, and Bloch G (2016) No effect of juvenile hormone on task performance in a bumblebee (</w:t>
      </w:r>
      <w:r w:rsidRPr="00A66C0D">
        <w:rPr>
          <w:rFonts w:asciiTheme="majorBidi" w:hAnsiTheme="majorBidi" w:cstheme="majorBidi"/>
          <w:i/>
          <w:iCs/>
        </w:rPr>
        <w:t>Bombus terrestris</w:t>
      </w:r>
      <w:r w:rsidRPr="00A66C0D">
        <w:rPr>
          <w:rFonts w:asciiTheme="majorBidi" w:hAnsiTheme="majorBidi" w:cstheme="majorBidi"/>
        </w:rPr>
        <w:t xml:space="preserve">) supports an evolutionary link between endocrine signaling and social complexity. </w:t>
      </w:r>
      <w:r w:rsidR="00EB3320" w:rsidRPr="00A66C0D">
        <w:rPr>
          <w:rFonts w:asciiTheme="majorBidi" w:hAnsiTheme="majorBidi" w:cstheme="majorBidi"/>
          <w:i/>
          <w:iCs/>
        </w:rPr>
        <w:t>Hormones and Behavior</w:t>
      </w:r>
      <w:r w:rsidR="006C7CD1">
        <w:rPr>
          <w:rFonts w:asciiTheme="majorBidi" w:hAnsiTheme="majorBidi" w:cstheme="majorBidi"/>
          <w:i/>
          <w:iCs/>
        </w:rPr>
        <w:t>,</w:t>
      </w:r>
      <w:r w:rsidR="00EB3320" w:rsidRPr="00A66C0D">
        <w:rPr>
          <w:rFonts w:asciiTheme="majorBidi" w:hAnsiTheme="majorBidi" w:cstheme="majorBidi"/>
          <w:i/>
          <w:iCs/>
        </w:rPr>
        <w:t xml:space="preserve"> </w:t>
      </w:r>
      <w:r w:rsidR="00EB3320" w:rsidRPr="00A66C0D">
        <w:rPr>
          <w:rFonts w:asciiTheme="majorBidi" w:hAnsiTheme="majorBidi" w:cstheme="majorBidi"/>
          <w:color w:val="000000"/>
          <w:shd w:val="clear" w:color="auto" w:fill="FFFFFF"/>
        </w:rPr>
        <w:t>85:67-75</w:t>
      </w:r>
      <w:r w:rsidR="00EA4AE7" w:rsidRPr="00A66C0D">
        <w:rPr>
          <w:rFonts w:asciiTheme="majorBidi" w:hAnsiTheme="majorBidi" w:cstheme="majorBidi"/>
          <w:color w:val="000000"/>
          <w:shd w:val="clear" w:color="auto" w:fill="FFFFFF"/>
        </w:rPr>
        <w:t xml:space="preserve"> (Cover Story)</w:t>
      </w:r>
    </w:p>
    <w:p w14:paraId="1EF28667" w14:textId="1A4D903F" w:rsidR="0063669C" w:rsidRPr="00A66C0D" w:rsidRDefault="7DB28269" w:rsidP="00CB007C">
      <w:pPr>
        <w:pStyle w:val="EndNoteBibliography"/>
        <w:numPr>
          <w:ilvl w:val="0"/>
          <w:numId w:val="31"/>
        </w:numPr>
        <w:suppressAutoHyphens w:val="0"/>
        <w:spacing w:after="0"/>
        <w:rPr>
          <w:rFonts w:asciiTheme="majorBidi" w:hAnsiTheme="majorBidi" w:cstheme="majorBidi"/>
          <w:sz w:val="24"/>
          <w:szCs w:val="24"/>
        </w:rPr>
      </w:pPr>
      <w:r w:rsidRPr="00A66C0D">
        <w:rPr>
          <w:rFonts w:asciiTheme="majorBidi" w:hAnsiTheme="majorBidi" w:cstheme="majorBidi"/>
          <w:b/>
          <w:bCs/>
          <w:noProof/>
          <w:sz w:val="24"/>
          <w:szCs w:val="24"/>
        </w:rPr>
        <w:t>Shpigler HY</w:t>
      </w:r>
      <w:r w:rsidRPr="00A66C0D">
        <w:rPr>
          <w:rFonts w:asciiTheme="majorBidi" w:hAnsiTheme="majorBidi" w:cstheme="majorBidi"/>
          <w:noProof/>
          <w:sz w:val="24"/>
          <w:szCs w:val="24"/>
        </w:rPr>
        <w:t xml:space="preserve">, Robinson GE (2015) Laboratory </w:t>
      </w:r>
      <w:r w:rsidR="005E271A" w:rsidRPr="00A66C0D">
        <w:rPr>
          <w:rFonts w:asciiTheme="majorBidi" w:hAnsiTheme="majorBidi" w:cstheme="majorBidi"/>
          <w:noProof/>
          <w:sz w:val="24"/>
          <w:szCs w:val="24"/>
        </w:rPr>
        <w:t>assay of brood care for quantitative analyses of individual differences in honey bee (</w:t>
      </w:r>
      <w:r w:rsidR="005E271A" w:rsidRPr="00A66C0D">
        <w:rPr>
          <w:rFonts w:asciiTheme="majorBidi" w:hAnsiTheme="majorBidi" w:cstheme="majorBidi"/>
          <w:i/>
          <w:iCs/>
          <w:noProof/>
          <w:sz w:val="24"/>
          <w:szCs w:val="24"/>
        </w:rPr>
        <w:t>Apis mellifera</w:t>
      </w:r>
      <w:r w:rsidR="005E271A" w:rsidRPr="00A66C0D">
        <w:rPr>
          <w:rFonts w:asciiTheme="majorBidi" w:hAnsiTheme="majorBidi" w:cstheme="majorBidi"/>
          <w:noProof/>
          <w:sz w:val="24"/>
          <w:szCs w:val="24"/>
        </w:rPr>
        <w:t>) affiliative behavio</w:t>
      </w:r>
      <w:r w:rsidR="005E271A" w:rsidRPr="00A66C0D">
        <w:rPr>
          <w:rFonts w:asciiTheme="majorBidi" w:hAnsiTheme="majorBidi" w:cstheme="majorBidi"/>
          <w:sz w:val="24"/>
          <w:szCs w:val="24"/>
        </w:rPr>
        <w:t>r</w:t>
      </w:r>
      <w:r w:rsidRPr="00A66C0D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A66C0D">
        <w:rPr>
          <w:rFonts w:asciiTheme="majorBidi" w:hAnsiTheme="majorBidi" w:cstheme="majorBidi"/>
          <w:i/>
          <w:iCs/>
          <w:sz w:val="24"/>
          <w:szCs w:val="24"/>
        </w:rPr>
        <w:t>PLoS</w:t>
      </w:r>
      <w:proofErr w:type="spellEnd"/>
      <w:r w:rsidRPr="00A66C0D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2C4B3F">
        <w:rPr>
          <w:rFonts w:asciiTheme="majorBidi" w:hAnsiTheme="majorBidi" w:cstheme="majorBidi"/>
          <w:i/>
          <w:iCs/>
          <w:sz w:val="24"/>
          <w:szCs w:val="24"/>
        </w:rPr>
        <w:t>O</w:t>
      </w:r>
      <w:r w:rsidRPr="00A66C0D">
        <w:rPr>
          <w:rFonts w:asciiTheme="majorBidi" w:hAnsiTheme="majorBidi" w:cstheme="majorBidi"/>
          <w:i/>
          <w:iCs/>
          <w:sz w:val="24"/>
          <w:szCs w:val="24"/>
        </w:rPr>
        <w:t>ne</w:t>
      </w:r>
      <w:r w:rsidR="006C7CD1">
        <w:rPr>
          <w:rFonts w:asciiTheme="majorBidi" w:hAnsiTheme="majorBidi" w:cstheme="majorBidi"/>
          <w:i/>
          <w:iCs/>
          <w:sz w:val="24"/>
          <w:szCs w:val="24"/>
        </w:rPr>
        <w:t>,</w:t>
      </w:r>
      <w:r w:rsidRPr="00A66C0D">
        <w:rPr>
          <w:rFonts w:asciiTheme="majorBidi" w:hAnsiTheme="majorBidi" w:cstheme="majorBidi"/>
          <w:sz w:val="24"/>
          <w:szCs w:val="24"/>
        </w:rPr>
        <w:t xml:space="preserve"> 10:e0143183</w:t>
      </w:r>
    </w:p>
    <w:p w14:paraId="591ADE74" w14:textId="2CA3714B" w:rsidR="0063669C" w:rsidRPr="00A66C0D" w:rsidRDefault="7DB28269" w:rsidP="00CB007C">
      <w:pPr>
        <w:pStyle w:val="EndNoteBibliography"/>
        <w:numPr>
          <w:ilvl w:val="0"/>
          <w:numId w:val="31"/>
        </w:numPr>
        <w:suppressAutoHyphens w:val="0"/>
        <w:spacing w:after="0"/>
        <w:rPr>
          <w:rFonts w:asciiTheme="majorBidi" w:hAnsiTheme="majorBidi" w:cstheme="majorBidi"/>
          <w:sz w:val="24"/>
          <w:szCs w:val="24"/>
        </w:rPr>
      </w:pPr>
      <w:r w:rsidRPr="00A66C0D">
        <w:rPr>
          <w:rFonts w:asciiTheme="majorBidi" w:hAnsiTheme="majorBidi" w:cstheme="majorBidi"/>
          <w:b/>
          <w:bCs/>
          <w:noProof/>
          <w:sz w:val="24"/>
          <w:szCs w:val="24"/>
        </w:rPr>
        <w:t>Shpigler H</w:t>
      </w:r>
      <w:r w:rsidRPr="00A66C0D">
        <w:rPr>
          <w:rFonts w:asciiTheme="majorBidi" w:hAnsiTheme="majorBidi" w:cstheme="majorBidi"/>
          <w:noProof/>
          <w:sz w:val="24"/>
          <w:szCs w:val="24"/>
        </w:rPr>
        <w:t xml:space="preserve">, Amsalem E, Huang ZY, Cohen M, Siegel AJ, Hefetz A, Bloch G (2014) </w:t>
      </w:r>
      <w:r w:rsidR="005E271A" w:rsidRPr="00A66C0D">
        <w:rPr>
          <w:rFonts w:asciiTheme="majorBidi" w:hAnsiTheme="majorBidi" w:cstheme="majorBidi"/>
          <w:noProof/>
          <w:sz w:val="24"/>
          <w:szCs w:val="24"/>
        </w:rPr>
        <w:t>gonadotropic and physiological functions of juvenile hormone in bumblebee (</w:t>
      </w:r>
      <w:r w:rsidR="005E271A" w:rsidRPr="00A66C0D">
        <w:rPr>
          <w:rFonts w:asciiTheme="majorBidi" w:hAnsiTheme="majorBidi" w:cstheme="majorBidi"/>
          <w:i/>
          <w:iCs/>
          <w:noProof/>
          <w:sz w:val="24"/>
          <w:szCs w:val="24"/>
        </w:rPr>
        <w:t>Bombus</w:t>
      </w:r>
      <w:r w:rsidR="005E271A" w:rsidRPr="00A66C0D">
        <w:rPr>
          <w:rFonts w:asciiTheme="majorBidi" w:hAnsiTheme="majorBidi" w:cstheme="majorBidi"/>
          <w:i/>
          <w:iCs/>
          <w:sz w:val="24"/>
          <w:szCs w:val="24"/>
        </w:rPr>
        <w:t xml:space="preserve"> terrestris</w:t>
      </w:r>
      <w:r w:rsidR="005E271A" w:rsidRPr="00A66C0D">
        <w:rPr>
          <w:rFonts w:asciiTheme="majorBidi" w:hAnsiTheme="majorBidi" w:cstheme="majorBidi"/>
          <w:sz w:val="24"/>
          <w:szCs w:val="24"/>
        </w:rPr>
        <w:t>) workers</w:t>
      </w:r>
      <w:r w:rsidRPr="00A66C0D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A66C0D">
        <w:rPr>
          <w:rFonts w:asciiTheme="majorBidi" w:hAnsiTheme="majorBidi" w:cstheme="majorBidi"/>
          <w:i/>
          <w:iCs/>
          <w:sz w:val="24"/>
          <w:szCs w:val="24"/>
        </w:rPr>
        <w:t>PLoS</w:t>
      </w:r>
      <w:proofErr w:type="spellEnd"/>
      <w:r w:rsidRPr="00A66C0D">
        <w:rPr>
          <w:rFonts w:asciiTheme="majorBidi" w:hAnsiTheme="majorBidi" w:cstheme="majorBidi"/>
          <w:i/>
          <w:iCs/>
          <w:sz w:val="24"/>
          <w:szCs w:val="24"/>
        </w:rPr>
        <w:t xml:space="preserve"> One</w:t>
      </w:r>
      <w:r w:rsidR="006C7CD1">
        <w:rPr>
          <w:rFonts w:asciiTheme="majorBidi" w:hAnsiTheme="majorBidi" w:cstheme="majorBidi"/>
          <w:i/>
          <w:iCs/>
          <w:sz w:val="24"/>
          <w:szCs w:val="24"/>
        </w:rPr>
        <w:t>,</w:t>
      </w:r>
      <w:r w:rsidRPr="00A66C0D">
        <w:rPr>
          <w:rFonts w:asciiTheme="majorBidi" w:hAnsiTheme="majorBidi" w:cstheme="majorBidi"/>
          <w:sz w:val="24"/>
          <w:szCs w:val="24"/>
        </w:rPr>
        <w:t xml:space="preserve"> 9</w:t>
      </w:r>
      <w:r w:rsidR="002C4B3F">
        <w:rPr>
          <w:rFonts w:asciiTheme="majorBidi" w:hAnsiTheme="majorBidi" w:cstheme="majorBidi"/>
          <w:sz w:val="24"/>
          <w:szCs w:val="24"/>
        </w:rPr>
        <w:t>:</w:t>
      </w:r>
      <w:r w:rsidRPr="00A66C0D">
        <w:rPr>
          <w:rFonts w:asciiTheme="majorBidi" w:hAnsiTheme="majorBidi" w:cstheme="majorBidi"/>
          <w:sz w:val="24"/>
          <w:szCs w:val="24"/>
        </w:rPr>
        <w:t>e100650</w:t>
      </w:r>
    </w:p>
    <w:p w14:paraId="76D4FB74" w14:textId="153E0AC3" w:rsidR="0063669C" w:rsidRPr="00A66C0D" w:rsidRDefault="0063669C" w:rsidP="00CB007C">
      <w:pPr>
        <w:pStyle w:val="EndNoteBibliography"/>
        <w:numPr>
          <w:ilvl w:val="0"/>
          <w:numId w:val="31"/>
        </w:numPr>
        <w:suppressAutoHyphens w:val="0"/>
        <w:spacing w:after="0"/>
        <w:rPr>
          <w:rFonts w:asciiTheme="majorBidi" w:hAnsiTheme="majorBidi" w:cstheme="majorBidi"/>
          <w:noProof/>
          <w:sz w:val="24"/>
          <w:szCs w:val="24"/>
        </w:rPr>
      </w:pPr>
      <w:r w:rsidRPr="00A66C0D"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t>Shpigler H</w:t>
      </w:r>
      <w:r w:rsidRPr="00A66C0D">
        <w:rPr>
          <w:rFonts w:asciiTheme="majorBidi" w:hAnsiTheme="majorBidi" w:cstheme="majorBidi"/>
          <w:noProof/>
          <w:sz w:val="24"/>
          <w:szCs w:val="24"/>
        </w:rPr>
        <w:t xml:space="preserve">, Tamarkin M, Gruber Y, Poleg M, Siegel AJ, Bloch G (2013) Social influences on body size and developmental time in the bumblebee </w:t>
      </w:r>
      <w:r w:rsidRPr="00A66C0D">
        <w:rPr>
          <w:rFonts w:asciiTheme="majorBidi" w:hAnsiTheme="majorBidi" w:cstheme="majorBidi"/>
          <w:i/>
          <w:noProof/>
          <w:sz w:val="24"/>
          <w:szCs w:val="24"/>
        </w:rPr>
        <w:t>Bombus terrestris</w:t>
      </w:r>
      <w:r w:rsidRPr="00A66C0D">
        <w:rPr>
          <w:rFonts w:asciiTheme="majorBidi" w:hAnsiTheme="majorBidi" w:cstheme="majorBidi"/>
          <w:noProof/>
          <w:sz w:val="24"/>
          <w:szCs w:val="24"/>
        </w:rPr>
        <w:t xml:space="preserve">. </w:t>
      </w:r>
      <w:r w:rsidRPr="00A66C0D">
        <w:rPr>
          <w:rFonts w:asciiTheme="majorBidi" w:hAnsiTheme="majorBidi" w:cstheme="majorBidi"/>
          <w:i/>
          <w:noProof/>
          <w:sz w:val="24"/>
          <w:szCs w:val="24"/>
        </w:rPr>
        <w:t>Behavioral Ecology and Sociobiology</w:t>
      </w:r>
      <w:r w:rsidR="006C7CD1">
        <w:rPr>
          <w:rFonts w:asciiTheme="majorBidi" w:hAnsiTheme="majorBidi" w:cstheme="majorBidi"/>
          <w:i/>
          <w:noProof/>
          <w:sz w:val="24"/>
          <w:szCs w:val="24"/>
        </w:rPr>
        <w:t>,</w:t>
      </w:r>
      <w:r w:rsidRPr="00A66C0D">
        <w:rPr>
          <w:rFonts w:asciiTheme="majorBidi" w:hAnsiTheme="majorBidi" w:cstheme="majorBidi"/>
          <w:noProof/>
          <w:sz w:val="24"/>
          <w:szCs w:val="24"/>
        </w:rPr>
        <w:t xml:space="preserve"> 67:1601-1612</w:t>
      </w:r>
    </w:p>
    <w:p w14:paraId="71766921" w14:textId="082F9D61" w:rsidR="00AC2F00" w:rsidRDefault="0063669C" w:rsidP="00CB007C">
      <w:pPr>
        <w:pStyle w:val="EndNoteBibliography"/>
        <w:numPr>
          <w:ilvl w:val="0"/>
          <w:numId w:val="31"/>
        </w:numPr>
        <w:suppressAutoHyphens w:val="0"/>
        <w:spacing w:after="0"/>
        <w:rPr>
          <w:rFonts w:asciiTheme="majorBidi" w:hAnsiTheme="majorBidi" w:cstheme="majorBidi"/>
          <w:noProof/>
          <w:sz w:val="24"/>
          <w:szCs w:val="24"/>
        </w:rPr>
      </w:pPr>
      <w:r w:rsidRPr="00AC2F00">
        <w:rPr>
          <w:rFonts w:asciiTheme="majorBidi" w:hAnsiTheme="majorBidi" w:cstheme="majorBidi"/>
          <w:noProof/>
          <w:sz w:val="24"/>
          <w:szCs w:val="24"/>
        </w:rPr>
        <w:t xml:space="preserve">Amsalem E, </w:t>
      </w:r>
      <w:r w:rsidRPr="00AC2F00">
        <w:rPr>
          <w:rFonts w:asciiTheme="majorBidi" w:hAnsiTheme="majorBidi" w:cstheme="majorBidi"/>
          <w:b/>
          <w:bCs/>
          <w:noProof/>
          <w:sz w:val="24"/>
          <w:szCs w:val="24"/>
        </w:rPr>
        <w:t>Shpigler H</w:t>
      </w:r>
      <w:r w:rsidRPr="00AC2F00">
        <w:rPr>
          <w:rFonts w:asciiTheme="majorBidi" w:hAnsiTheme="majorBidi" w:cstheme="majorBidi"/>
          <w:noProof/>
          <w:sz w:val="24"/>
          <w:szCs w:val="24"/>
        </w:rPr>
        <w:t xml:space="preserve">, Bloch G, Hefetz A (2013) Dufour's gland secretion, sterility and foraging behavior: Correlated behavior traits in bumblebee workers. </w:t>
      </w:r>
      <w:r w:rsidRPr="00AC2F00">
        <w:rPr>
          <w:rFonts w:asciiTheme="majorBidi" w:hAnsiTheme="majorBidi" w:cstheme="majorBidi"/>
          <w:i/>
          <w:noProof/>
          <w:sz w:val="24"/>
          <w:szCs w:val="24"/>
        </w:rPr>
        <w:t xml:space="preserve">Journal of </w:t>
      </w:r>
      <w:r w:rsidR="0095050F" w:rsidRPr="00AC2F00">
        <w:rPr>
          <w:rFonts w:asciiTheme="majorBidi" w:hAnsiTheme="majorBidi" w:cstheme="majorBidi"/>
          <w:i/>
          <w:noProof/>
          <w:sz w:val="24"/>
          <w:szCs w:val="24"/>
        </w:rPr>
        <w:t>I</w:t>
      </w:r>
      <w:r w:rsidRPr="00AC2F00">
        <w:rPr>
          <w:rFonts w:asciiTheme="majorBidi" w:hAnsiTheme="majorBidi" w:cstheme="majorBidi"/>
          <w:i/>
          <w:noProof/>
          <w:sz w:val="24"/>
          <w:szCs w:val="24"/>
        </w:rPr>
        <w:t xml:space="preserve">nsect </w:t>
      </w:r>
      <w:r w:rsidR="0095050F" w:rsidRPr="00AC2F00">
        <w:rPr>
          <w:rFonts w:asciiTheme="majorBidi" w:hAnsiTheme="majorBidi" w:cstheme="majorBidi"/>
          <w:i/>
          <w:noProof/>
          <w:sz w:val="24"/>
          <w:szCs w:val="24"/>
        </w:rPr>
        <w:t>P</w:t>
      </w:r>
      <w:r w:rsidRPr="00AC2F00">
        <w:rPr>
          <w:rFonts w:asciiTheme="majorBidi" w:hAnsiTheme="majorBidi" w:cstheme="majorBidi"/>
          <w:i/>
          <w:noProof/>
          <w:sz w:val="24"/>
          <w:szCs w:val="24"/>
        </w:rPr>
        <w:t>hysiology</w:t>
      </w:r>
      <w:r w:rsidR="006C7CD1">
        <w:rPr>
          <w:rFonts w:asciiTheme="majorBidi" w:hAnsiTheme="majorBidi" w:cstheme="majorBidi"/>
          <w:i/>
          <w:noProof/>
          <w:sz w:val="24"/>
          <w:szCs w:val="24"/>
        </w:rPr>
        <w:t>,</w:t>
      </w:r>
      <w:r w:rsidRPr="00AC2F00">
        <w:rPr>
          <w:rFonts w:asciiTheme="majorBidi" w:hAnsiTheme="majorBidi" w:cstheme="majorBidi"/>
          <w:noProof/>
          <w:sz w:val="24"/>
          <w:szCs w:val="24"/>
        </w:rPr>
        <w:t xml:space="preserve"> 59:1250-5</w:t>
      </w:r>
    </w:p>
    <w:p w14:paraId="4499ECEC" w14:textId="25B5511B" w:rsidR="0063669C" w:rsidRPr="00AC2F00" w:rsidRDefault="0063669C" w:rsidP="00CB007C">
      <w:pPr>
        <w:pStyle w:val="EndNoteBibliography"/>
        <w:numPr>
          <w:ilvl w:val="0"/>
          <w:numId w:val="31"/>
        </w:numPr>
        <w:suppressAutoHyphens w:val="0"/>
        <w:spacing w:after="0"/>
        <w:rPr>
          <w:rFonts w:asciiTheme="majorBidi" w:hAnsiTheme="majorBidi" w:cstheme="majorBidi"/>
          <w:noProof/>
          <w:sz w:val="24"/>
          <w:szCs w:val="24"/>
        </w:rPr>
      </w:pPr>
      <w:r w:rsidRPr="00AC2F00">
        <w:rPr>
          <w:rFonts w:asciiTheme="majorBidi" w:hAnsiTheme="majorBidi" w:cstheme="majorBidi"/>
          <w:noProof/>
          <w:sz w:val="24"/>
          <w:szCs w:val="24"/>
        </w:rPr>
        <w:t xml:space="preserve">Wolschin F, </w:t>
      </w:r>
      <w:r w:rsidRPr="00AC2F00">
        <w:rPr>
          <w:rFonts w:asciiTheme="majorBidi" w:hAnsiTheme="majorBidi" w:cstheme="majorBidi"/>
          <w:b/>
          <w:bCs/>
          <w:noProof/>
          <w:sz w:val="24"/>
          <w:szCs w:val="24"/>
        </w:rPr>
        <w:t>Shpigler H</w:t>
      </w:r>
      <w:r w:rsidRPr="00AC2F00">
        <w:rPr>
          <w:rFonts w:asciiTheme="majorBidi" w:hAnsiTheme="majorBidi" w:cstheme="majorBidi"/>
          <w:noProof/>
          <w:sz w:val="24"/>
          <w:szCs w:val="24"/>
        </w:rPr>
        <w:t xml:space="preserve">, Amdam GV, Bloch G (2012) Size-related variation in protein abundance in the brain and abdominal tissue of bumble bee workers. </w:t>
      </w:r>
      <w:r w:rsidRPr="00AC2F00">
        <w:rPr>
          <w:rFonts w:asciiTheme="majorBidi" w:hAnsiTheme="majorBidi" w:cstheme="majorBidi"/>
          <w:i/>
          <w:noProof/>
          <w:sz w:val="24"/>
          <w:szCs w:val="24"/>
        </w:rPr>
        <w:t>Insect Molecular Biology</w:t>
      </w:r>
      <w:r w:rsidR="006C7CD1">
        <w:rPr>
          <w:rFonts w:asciiTheme="majorBidi" w:hAnsiTheme="majorBidi" w:cstheme="majorBidi"/>
          <w:i/>
          <w:noProof/>
          <w:sz w:val="24"/>
          <w:szCs w:val="24"/>
        </w:rPr>
        <w:t>,</w:t>
      </w:r>
      <w:r w:rsidRPr="00AC2F00">
        <w:rPr>
          <w:rFonts w:asciiTheme="majorBidi" w:hAnsiTheme="majorBidi" w:cstheme="majorBidi"/>
          <w:noProof/>
          <w:sz w:val="24"/>
          <w:szCs w:val="24"/>
        </w:rPr>
        <w:t xml:space="preserve"> 21:319-325</w:t>
      </w:r>
    </w:p>
    <w:p w14:paraId="6023022F" w14:textId="37F53B7F" w:rsidR="005E271A" w:rsidRPr="00A66C0D" w:rsidRDefault="005E271A" w:rsidP="00CB007C">
      <w:pPr>
        <w:pStyle w:val="EndNoteBibliography"/>
        <w:numPr>
          <w:ilvl w:val="0"/>
          <w:numId w:val="31"/>
        </w:numPr>
        <w:suppressAutoHyphens w:val="0"/>
        <w:spacing w:after="0"/>
        <w:rPr>
          <w:rFonts w:asciiTheme="majorBidi" w:hAnsiTheme="majorBidi" w:cstheme="majorBidi"/>
          <w:noProof/>
          <w:sz w:val="24"/>
          <w:szCs w:val="24"/>
        </w:rPr>
      </w:pPr>
      <w:r w:rsidRPr="00A66C0D">
        <w:rPr>
          <w:rFonts w:asciiTheme="majorBidi" w:hAnsiTheme="majorBidi" w:cstheme="majorBidi"/>
          <w:b/>
          <w:bCs/>
          <w:noProof/>
          <w:sz w:val="24"/>
          <w:szCs w:val="24"/>
        </w:rPr>
        <w:t>Shpigler H</w:t>
      </w:r>
      <w:r w:rsidRPr="00A66C0D">
        <w:rPr>
          <w:rFonts w:asciiTheme="majorBidi" w:hAnsiTheme="majorBidi" w:cstheme="majorBidi"/>
          <w:noProof/>
          <w:sz w:val="24"/>
          <w:szCs w:val="24"/>
        </w:rPr>
        <w:t xml:space="preserve">, Patch HM, Cohen M, Fan YL, Grozinger CM, Bloch G (2010) The transcription factor </w:t>
      </w:r>
      <w:r w:rsidRPr="00A66C0D">
        <w:rPr>
          <w:rFonts w:asciiTheme="majorBidi" w:hAnsiTheme="majorBidi" w:cstheme="majorBidi"/>
          <w:i/>
          <w:iCs/>
          <w:noProof/>
          <w:sz w:val="24"/>
          <w:szCs w:val="24"/>
        </w:rPr>
        <w:t>Kruppel homolog 1</w:t>
      </w:r>
      <w:r w:rsidRPr="00A66C0D">
        <w:rPr>
          <w:rFonts w:asciiTheme="majorBidi" w:hAnsiTheme="majorBidi" w:cstheme="majorBidi"/>
          <w:noProof/>
          <w:sz w:val="24"/>
          <w:szCs w:val="24"/>
        </w:rPr>
        <w:t xml:space="preserve"> is linked to hormone mediated social organization in bees. </w:t>
      </w:r>
      <w:r w:rsidRPr="00A66C0D">
        <w:rPr>
          <w:rFonts w:asciiTheme="majorBidi" w:hAnsiTheme="majorBidi" w:cstheme="majorBidi"/>
          <w:i/>
          <w:noProof/>
          <w:sz w:val="24"/>
          <w:szCs w:val="24"/>
        </w:rPr>
        <w:t>BMC Evolutionary Biology</w:t>
      </w:r>
      <w:r w:rsidR="006C7CD1">
        <w:rPr>
          <w:rFonts w:asciiTheme="majorBidi" w:hAnsiTheme="majorBidi" w:cstheme="majorBidi"/>
          <w:i/>
          <w:noProof/>
          <w:sz w:val="24"/>
          <w:szCs w:val="24"/>
        </w:rPr>
        <w:t>,</w:t>
      </w:r>
      <w:r w:rsidRPr="00A66C0D">
        <w:rPr>
          <w:rFonts w:asciiTheme="majorBidi" w:hAnsiTheme="majorBidi" w:cstheme="majorBidi"/>
          <w:noProof/>
          <w:sz w:val="24"/>
          <w:szCs w:val="24"/>
        </w:rPr>
        <w:t xml:space="preserve"> 10:120-133</w:t>
      </w:r>
    </w:p>
    <w:p w14:paraId="3A17A6DB" w14:textId="55F843F0" w:rsidR="0063669C" w:rsidRPr="00A66C0D" w:rsidRDefault="0063669C" w:rsidP="00CB007C">
      <w:pPr>
        <w:pStyle w:val="EndNoteBibliography"/>
        <w:numPr>
          <w:ilvl w:val="0"/>
          <w:numId w:val="31"/>
        </w:numPr>
        <w:suppressAutoHyphens w:val="0"/>
        <w:spacing w:after="0"/>
        <w:rPr>
          <w:rFonts w:asciiTheme="majorBidi" w:hAnsiTheme="majorBidi" w:cstheme="majorBidi"/>
          <w:sz w:val="24"/>
          <w:szCs w:val="24"/>
        </w:rPr>
      </w:pPr>
      <w:r w:rsidRPr="00A66C0D">
        <w:rPr>
          <w:rFonts w:asciiTheme="majorBidi" w:hAnsiTheme="majorBidi" w:cstheme="majorBidi"/>
          <w:noProof/>
          <w:sz w:val="24"/>
          <w:szCs w:val="24"/>
        </w:rPr>
        <w:t xml:space="preserve">Nissenbaum J, Devor M, Seltzer Z, Gebauer M, Michaelis M, Tal M, Dorfman R, Abitbul-Yarkoni M, Lu Y, Elahipanah T, delCanho S, Minert A, Fried K, Persson AK, </w:t>
      </w:r>
      <w:r w:rsidRPr="00A66C0D">
        <w:rPr>
          <w:rFonts w:asciiTheme="majorBidi" w:hAnsiTheme="majorBidi" w:cstheme="majorBidi"/>
          <w:b/>
          <w:bCs/>
          <w:noProof/>
          <w:sz w:val="24"/>
          <w:szCs w:val="24"/>
        </w:rPr>
        <w:t>Shpigler H</w:t>
      </w:r>
      <w:r w:rsidRPr="00A66C0D">
        <w:rPr>
          <w:rFonts w:asciiTheme="majorBidi" w:hAnsiTheme="majorBidi" w:cstheme="majorBidi"/>
          <w:noProof/>
          <w:sz w:val="24"/>
          <w:szCs w:val="24"/>
        </w:rPr>
        <w:t xml:space="preserve">, Shabo E, Yakir B, Pisante A, Darvasi A (2010) Susceptibility to chronic pain following nerve injury is genetically affected by CACNG2. </w:t>
      </w:r>
      <w:r w:rsidRPr="00A66C0D">
        <w:rPr>
          <w:rFonts w:asciiTheme="majorBidi" w:hAnsiTheme="majorBidi" w:cstheme="majorBidi"/>
          <w:i/>
          <w:noProof/>
          <w:sz w:val="24"/>
          <w:szCs w:val="24"/>
        </w:rPr>
        <w:t>Genome Research</w:t>
      </w:r>
      <w:r w:rsidR="006C7CD1">
        <w:rPr>
          <w:rFonts w:asciiTheme="majorBidi" w:hAnsiTheme="majorBidi" w:cstheme="majorBidi"/>
          <w:i/>
          <w:noProof/>
          <w:sz w:val="24"/>
          <w:szCs w:val="24"/>
        </w:rPr>
        <w:t>,</w:t>
      </w:r>
      <w:r w:rsidRPr="00A66C0D">
        <w:rPr>
          <w:rFonts w:asciiTheme="majorBidi" w:hAnsiTheme="majorBidi" w:cstheme="majorBidi"/>
          <w:noProof/>
          <w:sz w:val="24"/>
          <w:szCs w:val="24"/>
        </w:rPr>
        <w:t xml:space="preserve"> 20:1180-1190</w:t>
      </w:r>
    </w:p>
    <w:p w14:paraId="3868FAF9" w14:textId="023EBA31" w:rsidR="0031066D" w:rsidRDefault="0063669C" w:rsidP="00CB007C">
      <w:pPr>
        <w:pStyle w:val="EndNoteBibliography"/>
        <w:numPr>
          <w:ilvl w:val="0"/>
          <w:numId w:val="31"/>
        </w:numPr>
        <w:suppressAutoHyphens w:val="0"/>
        <w:spacing w:after="0"/>
        <w:rPr>
          <w:rFonts w:asciiTheme="majorBidi" w:hAnsiTheme="majorBidi" w:cstheme="majorBidi"/>
          <w:noProof/>
          <w:sz w:val="24"/>
          <w:szCs w:val="24"/>
        </w:rPr>
      </w:pPr>
      <w:r w:rsidRPr="00A66C0D">
        <w:rPr>
          <w:rFonts w:asciiTheme="majorBidi" w:hAnsiTheme="majorBidi" w:cstheme="majorBidi"/>
          <w:noProof/>
          <w:sz w:val="24"/>
          <w:szCs w:val="24"/>
        </w:rPr>
        <w:t xml:space="preserve">Nissenbaum J, </w:t>
      </w:r>
      <w:r w:rsidRPr="00A66C0D">
        <w:rPr>
          <w:rFonts w:asciiTheme="majorBidi" w:hAnsiTheme="majorBidi" w:cstheme="majorBidi"/>
          <w:b/>
          <w:bCs/>
          <w:noProof/>
          <w:sz w:val="24"/>
          <w:szCs w:val="24"/>
        </w:rPr>
        <w:t>Shpigler H</w:t>
      </w:r>
      <w:r w:rsidRPr="00A66C0D">
        <w:rPr>
          <w:rFonts w:asciiTheme="majorBidi" w:hAnsiTheme="majorBidi" w:cstheme="majorBidi"/>
          <w:noProof/>
          <w:sz w:val="24"/>
          <w:szCs w:val="24"/>
        </w:rPr>
        <w:t xml:space="preserve">, Pisante A, delCanho S, Minert A, Seltzer Z, Devor M, Darvasi A (2008) pain2: A neuropathic pain QTL identified on rat chromosome 2. </w:t>
      </w:r>
      <w:r w:rsidRPr="00A66C0D">
        <w:rPr>
          <w:rFonts w:asciiTheme="majorBidi" w:hAnsiTheme="majorBidi" w:cstheme="majorBidi"/>
          <w:i/>
          <w:noProof/>
          <w:sz w:val="24"/>
          <w:szCs w:val="24"/>
        </w:rPr>
        <w:t>Pain</w:t>
      </w:r>
      <w:r w:rsidR="006C7CD1">
        <w:rPr>
          <w:rFonts w:asciiTheme="majorBidi" w:hAnsiTheme="majorBidi" w:cstheme="majorBidi"/>
          <w:i/>
          <w:noProof/>
          <w:sz w:val="24"/>
          <w:szCs w:val="24"/>
        </w:rPr>
        <w:t>,</w:t>
      </w:r>
      <w:r w:rsidRPr="00A66C0D">
        <w:rPr>
          <w:rFonts w:asciiTheme="majorBidi" w:hAnsiTheme="majorBidi" w:cstheme="majorBidi"/>
          <w:i/>
          <w:noProof/>
          <w:sz w:val="24"/>
          <w:szCs w:val="24"/>
        </w:rPr>
        <w:t xml:space="preserve"> </w:t>
      </w:r>
      <w:r w:rsidRPr="00A66C0D">
        <w:rPr>
          <w:rFonts w:asciiTheme="majorBidi" w:hAnsiTheme="majorBidi" w:cstheme="majorBidi"/>
          <w:noProof/>
          <w:sz w:val="24"/>
          <w:szCs w:val="24"/>
        </w:rPr>
        <w:t>135:92-97</w:t>
      </w:r>
    </w:p>
    <w:p w14:paraId="0A914D88" w14:textId="77777777" w:rsidR="00AC2F00" w:rsidRDefault="00AC2F00" w:rsidP="7DB28269">
      <w:pPr>
        <w:bidi w:val="0"/>
        <w:spacing w:line="276" w:lineRule="auto"/>
        <w:rPr>
          <w:rFonts w:asciiTheme="majorBidi" w:hAnsiTheme="majorBidi" w:cstheme="majorBidi"/>
          <w:i/>
          <w:iCs/>
        </w:rPr>
      </w:pPr>
    </w:p>
    <w:p w14:paraId="65519FB8" w14:textId="77777777" w:rsidR="004A0666" w:rsidRPr="00A66C0D" w:rsidRDefault="7DB28269" w:rsidP="002B028D">
      <w:pPr>
        <w:bidi w:val="0"/>
        <w:spacing w:line="276" w:lineRule="auto"/>
        <w:jc w:val="both"/>
        <w:rPr>
          <w:rFonts w:asciiTheme="majorBidi" w:hAnsiTheme="majorBidi" w:cstheme="majorBidi"/>
          <w:i/>
          <w:iCs/>
        </w:rPr>
      </w:pPr>
      <w:r w:rsidRPr="00A66C0D">
        <w:rPr>
          <w:rFonts w:asciiTheme="majorBidi" w:hAnsiTheme="majorBidi" w:cstheme="majorBidi"/>
          <w:i/>
          <w:iCs/>
        </w:rPr>
        <w:t>Review</w:t>
      </w:r>
    </w:p>
    <w:p w14:paraId="07693D79" w14:textId="77777777" w:rsidR="00811DE0" w:rsidRPr="00A66C0D" w:rsidRDefault="00811DE0" w:rsidP="00811DE0">
      <w:pPr>
        <w:pStyle w:val="EndNoteBibliography"/>
        <w:numPr>
          <w:ilvl w:val="0"/>
          <w:numId w:val="8"/>
        </w:numPr>
        <w:spacing w:after="120" w:line="276" w:lineRule="auto"/>
        <w:rPr>
          <w:rFonts w:asciiTheme="majorBidi" w:hAnsiTheme="majorBidi" w:cstheme="majorBidi"/>
          <w:i/>
          <w:iCs/>
          <w:noProof/>
          <w:sz w:val="24"/>
          <w:szCs w:val="24"/>
        </w:rPr>
      </w:pPr>
      <w:r w:rsidRPr="00A66C0D">
        <w:rPr>
          <w:rFonts w:asciiTheme="majorBidi" w:hAnsiTheme="majorBidi" w:cstheme="majorBidi"/>
          <w:noProof/>
          <w:sz w:val="24"/>
          <w:szCs w:val="24"/>
        </w:rPr>
        <w:t xml:space="preserve">Hamilton AR, </w:t>
      </w:r>
      <w:r w:rsidRPr="00A66C0D">
        <w:rPr>
          <w:rFonts w:asciiTheme="majorBidi" w:hAnsiTheme="majorBidi" w:cstheme="majorBidi"/>
          <w:b/>
          <w:bCs/>
          <w:noProof/>
          <w:sz w:val="24"/>
          <w:szCs w:val="24"/>
        </w:rPr>
        <w:t xml:space="preserve">Shpigler H, </w:t>
      </w:r>
      <w:r w:rsidRPr="00A66C0D">
        <w:rPr>
          <w:rFonts w:asciiTheme="majorBidi" w:hAnsiTheme="majorBidi" w:cstheme="majorBidi"/>
          <w:noProof/>
          <w:sz w:val="24"/>
          <w:szCs w:val="24"/>
        </w:rPr>
        <w:t xml:space="preserve">Bloch G, Wheeler DE, Robinson GE (2017) Endocrine Influences on the Organization of Insect Societies. In </w:t>
      </w:r>
      <w:r w:rsidRPr="00A66C0D">
        <w:rPr>
          <w:rFonts w:asciiTheme="majorBidi" w:hAnsiTheme="majorBidi" w:cstheme="majorBidi"/>
          <w:i/>
          <w:noProof/>
          <w:sz w:val="24"/>
          <w:szCs w:val="24"/>
        </w:rPr>
        <w:t>Hormones, Brain and Behavior.</w:t>
      </w:r>
      <w:r w:rsidRPr="00A66C0D">
        <w:rPr>
          <w:rFonts w:asciiTheme="majorBidi" w:hAnsiTheme="majorBidi" w:cstheme="majorBidi"/>
          <w:noProof/>
          <w:sz w:val="24"/>
          <w:szCs w:val="24"/>
        </w:rPr>
        <w:t xml:space="preserve"> Volume 2 - 19. 3rd edition. Edited by Pfaff DW, Arnold AP, Etgen AM, Fahrbach SE, Rubin RT. San Diego: Academic Press; 2017: 421-451.</w:t>
      </w:r>
    </w:p>
    <w:p w14:paraId="1868EFED" w14:textId="74EA0BA7" w:rsidR="00DD512C" w:rsidRDefault="00DD512C" w:rsidP="7DB28269">
      <w:pPr>
        <w:pStyle w:val="PlainText"/>
        <w:spacing w:line="276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Research grants:</w:t>
      </w:r>
    </w:p>
    <w:p w14:paraId="35EDE1A5" w14:textId="7B1F2DF2" w:rsidR="00A60B2F" w:rsidRPr="00CA0339" w:rsidRDefault="00DD512C" w:rsidP="00CA0339">
      <w:pPr>
        <w:pStyle w:val="PlainText"/>
        <w:spacing w:after="240" w:line="276" w:lineRule="auto"/>
        <w:rPr>
          <w:rFonts w:asciiTheme="majorBidi" w:hAnsiTheme="majorBidi" w:cstheme="majorBidi"/>
          <w:sz w:val="24"/>
          <w:szCs w:val="24"/>
        </w:rPr>
      </w:pPr>
      <w:r w:rsidRPr="00DD512C">
        <w:rPr>
          <w:rFonts w:asciiTheme="majorBidi" w:hAnsiTheme="majorBidi" w:cstheme="majorBidi"/>
          <w:sz w:val="24"/>
          <w:szCs w:val="24"/>
        </w:rPr>
        <w:t xml:space="preserve">2020 </w:t>
      </w:r>
      <w:r>
        <w:rPr>
          <w:rFonts w:asciiTheme="majorBidi" w:hAnsiTheme="majorBidi" w:cstheme="majorBidi"/>
          <w:sz w:val="24"/>
          <w:szCs w:val="24"/>
        </w:rPr>
        <w:t>–</w:t>
      </w:r>
      <w:r w:rsidRPr="00DD512C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MAFAT research grant </w:t>
      </w:r>
      <w:r w:rsidR="003D7DF3">
        <w:rPr>
          <w:rFonts w:asciiTheme="majorBidi" w:hAnsiTheme="majorBidi" w:cstheme="majorBidi"/>
          <w:sz w:val="24"/>
          <w:szCs w:val="24"/>
          <w:lang w:bidi="he-IL"/>
        </w:rPr>
        <w:t>$70K</w:t>
      </w:r>
      <w:r w:rsidR="005E5219">
        <w:rPr>
          <w:rFonts w:asciiTheme="majorBidi" w:hAnsiTheme="majorBidi" w:cstheme="majorBidi" w:hint="cs"/>
          <w:sz w:val="24"/>
          <w:szCs w:val="24"/>
          <w:rtl/>
          <w:lang w:bidi="he-IL"/>
        </w:rPr>
        <w:t xml:space="preserve"> </w:t>
      </w:r>
      <w:r w:rsidR="005E5219">
        <w:rPr>
          <w:rFonts w:asciiTheme="majorBidi" w:hAnsiTheme="majorBidi" w:cstheme="majorBidi"/>
          <w:sz w:val="24"/>
          <w:szCs w:val="24"/>
          <w:lang w:bidi="he-IL"/>
        </w:rPr>
        <w:t>(</w:t>
      </w:r>
      <w:r w:rsidR="00867070">
        <w:rPr>
          <w:rFonts w:asciiTheme="majorBidi" w:hAnsiTheme="majorBidi" w:cstheme="majorBidi"/>
          <w:sz w:val="24"/>
          <w:szCs w:val="24"/>
          <w:lang w:bidi="he-IL"/>
        </w:rPr>
        <w:t>2020</w:t>
      </w:r>
      <w:r w:rsidR="00547CE8">
        <w:rPr>
          <w:rFonts w:asciiTheme="majorBidi" w:hAnsiTheme="majorBidi" w:cstheme="majorBidi"/>
          <w:sz w:val="24"/>
          <w:szCs w:val="24"/>
          <w:lang w:bidi="he-IL"/>
        </w:rPr>
        <w:t>) “</w:t>
      </w:r>
      <w:r w:rsidR="005E5219">
        <w:rPr>
          <w:rFonts w:asciiTheme="majorBidi" w:hAnsiTheme="majorBidi" w:cstheme="majorBidi"/>
          <w:sz w:val="24"/>
          <w:szCs w:val="24"/>
          <w:lang w:bidi="he-IL"/>
        </w:rPr>
        <w:t xml:space="preserve">Nesting site </w:t>
      </w:r>
      <w:r w:rsidR="008E07EA">
        <w:rPr>
          <w:rFonts w:asciiTheme="majorBidi" w:hAnsiTheme="majorBidi" w:cstheme="majorBidi"/>
          <w:sz w:val="24"/>
          <w:szCs w:val="24"/>
          <w:lang w:bidi="he-IL"/>
        </w:rPr>
        <w:t>localization</w:t>
      </w:r>
      <w:r w:rsidR="005E5219">
        <w:rPr>
          <w:rFonts w:asciiTheme="majorBidi" w:hAnsiTheme="majorBidi" w:cstheme="majorBidi"/>
          <w:sz w:val="24"/>
          <w:szCs w:val="24"/>
          <w:lang w:bidi="he-IL"/>
        </w:rPr>
        <w:t xml:space="preserve"> by bumble bee queens</w:t>
      </w:r>
      <w:r w:rsidR="00547CE8">
        <w:rPr>
          <w:rFonts w:asciiTheme="majorBidi" w:hAnsiTheme="majorBidi" w:cstheme="majorBidi"/>
          <w:sz w:val="24"/>
          <w:szCs w:val="24"/>
          <w:lang w:bidi="he-IL"/>
        </w:rPr>
        <w:t>”</w:t>
      </w:r>
      <w:r w:rsidR="005E5219">
        <w:rPr>
          <w:rFonts w:asciiTheme="majorBidi" w:hAnsiTheme="majorBidi" w:cstheme="majorBidi"/>
          <w:sz w:val="24"/>
          <w:szCs w:val="24"/>
          <w:lang w:bidi="he-IL"/>
        </w:rPr>
        <w:t xml:space="preserve"> and “The biology of the </w:t>
      </w:r>
      <w:r w:rsidR="005E5219" w:rsidRPr="005E5219">
        <w:rPr>
          <w:rFonts w:asciiTheme="majorBidi" w:hAnsiTheme="majorBidi" w:cstheme="majorBidi"/>
          <w:i/>
          <w:iCs/>
          <w:sz w:val="24"/>
          <w:szCs w:val="24"/>
          <w:lang w:bidi="he-IL"/>
        </w:rPr>
        <w:t>Oriental Hornet</w:t>
      </w:r>
      <w:r w:rsidR="005E5219">
        <w:rPr>
          <w:rFonts w:asciiTheme="majorBidi" w:hAnsiTheme="majorBidi" w:cstheme="majorBidi"/>
          <w:sz w:val="24"/>
          <w:szCs w:val="24"/>
          <w:lang w:bidi="he-IL"/>
        </w:rPr>
        <w:t>”</w:t>
      </w:r>
      <w:r w:rsidR="00547CE8">
        <w:rPr>
          <w:rFonts w:asciiTheme="majorBidi" w:hAnsiTheme="majorBidi" w:cstheme="majorBidi" w:hint="cs"/>
          <w:sz w:val="24"/>
          <w:szCs w:val="24"/>
          <w:rtl/>
          <w:lang w:bidi="he-IL"/>
        </w:rPr>
        <w:t xml:space="preserve"> </w:t>
      </w:r>
    </w:p>
    <w:p w14:paraId="1C3A6459" w14:textId="77777777" w:rsidR="00CA0339" w:rsidRDefault="7DB28269" w:rsidP="00CA0339">
      <w:pPr>
        <w:pStyle w:val="TypewrittenForm"/>
        <w:tabs>
          <w:tab w:val="left" w:pos="-90"/>
          <w:tab w:val="left" w:pos="90"/>
        </w:tabs>
        <w:spacing w:before="40" w:after="20" w:line="276" w:lineRule="auto"/>
        <w:ind w:left="0" w:right="-72" w:firstLine="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bookmarkStart w:id="1" w:name="_GoBack"/>
      <w:bookmarkEnd w:id="1"/>
      <w:r w:rsidRPr="00A66C0D">
        <w:rPr>
          <w:rFonts w:asciiTheme="majorBidi" w:hAnsiTheme="majorBidi" w:cstheme="majorBidi"/>
          <w:b/>
          <w:bCs/>
          <w:sz w:val="24"/>
          <w:szCs w:val="24"/>
          <w:u w:val="single"/>
        </w:rPr>
        <w:t>Awards and fellowships</w:t>
      </w:r>
    </w:p>
    <w:p w14:paraId="03AB52C1" w14:textId="77777777" w:rsidR="00CA0339" w:rsidRPr="00CA0339" w:rsidRDefault="00F076F9" w:rsidP="00CA0339">
      <w:pPr>
        <w:pStyle w:val="TypewrittenForm"/>
        <w:numPr>
          <w:ilvl w:val="0"/>
          <w:numId w:val="35"/>
        </w:numPr>
        <w:tabs>
          <w:tab w:val="left" w:pos="-90"/>
          <w:tab w:val="left" w:pos="90"/>
        </w:tabs>
        <w:spacing w:before="40" w:after="20" w:line="276" w:lineRule="auto"/>
        <w:ind w:right="-72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A66C0D">
        <w:rPr>
          <w:rFonts w:asciiTheme="majorBidi" w:hAnsiTheme="majorBidi"/>
          <w:sz w:val="24"/>
          <w:szCs w:val="24"/>
        </w:rPr>
        <w:t xml:space="preserve">Yitzhak Shamir Postdoctoral Fellowship for Returning </w:t>
      </w:r>
      <w:proofErr w:type="spellStart"/>
      <w:r w:rsidRPr="00A66C0D">
        <w:rPr>
          <w:rFonts w:asciiTheme="majorBidi" w:hAnsiTheme="majorBidi"/>
          <w:sz w:val="24"/>
          <w:szCs w:val="24"/>
        </w:rPr>
        <w:t>Scientists</w:t>
      </w:r>
      <w:bookmarkStart w:id="2" w:name="OLE_LINK63"/>
      <w:bookmarkStart w:id="3" w:name="OLE_LINK64"/>
      <w:bookmarkStart w:id="4" w:name="OLE_LINK42"/>
      <w:bookmarkStart w:id="5" w:name="OLE_LINK43"/>
      <w:bookmarkStart w:id="6" w:name="OLE_LINK59"/>
      <w:proofErr w:type="spellEnd"/>
    </w:p>
    <w:p w14:paraId="55CB3182" w14:textId="77777777" w:rsidR="00CA0339" w:rsidRPr="00CA0339" w:rsidRDefault="00013D73" w:rsidP="00CA0339">
      <w:pPr>
        <w:pStyle w:val="TypewrittenForm"/>
        <w:numPr>
          <w:ilvl w:val="0"/>
          <w:numId w:val="35"/>
        </w:numPr>
        <w:tabs>
          <w:tab w:val="left" w:pos="-90"/>
          <w:tab w:val="left" w:pos="90"/>
        </w:tabs>
        <w:spacing w:before="40" w:after="20" w:line="276" w:lineRule="auto"/>
        <w:ind w:right="-72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CA0339">
        <w:rPr>
          <w:rFonts w:asciiTheme="majorBidi" w:hAnsiTheme="majorBidi" w:cstheme="majorBidi"/>
        </w:rPr>
        <w:t>BARD-</w:t>
      </w:r>
      <w:proofErr w:type="spellStart"/>
      <w:r w:rsidRPr="00CA0339">
        <w:rPr>
          <w:rFonts w:asciiTheme="majorBidi" w:hAnsiTheme="majorBidi" w:cstheme="majorBidi"/>
        </w:rPr>
        <w:t>Vaadia</w:t>
      </w:r>
      <w:proofErr w:type="spellEnd"/>
      <w:r w:rsidRPr="00CA0339">
        <w:rPr>
          <w:rFonts w:asciiTheme="majorBidi" w:hAnsiTheme="majorBidi" w:cstheme="majorBidi"/>
        </w:rPr>
        <w:t xml:space="preserve"> Postdoctoral Fellowship</w:t>
      </w:r>
      <w:bookmarkEnd w:id="4"/>
      <w:bookmarkEnd w:id="5"/>
      <w:bookmarkEnd w:id="6"/>
      <w:r w:rsidR="00803A8B" w:rsidRPr="00CA0339">
        <w:rPr>
          <w:rFonts w:asciiTheme="majorBidi" w:hAnsiTheme="majorBidi" w:cstheme="majorBidi"/>
        </w:rPr>
        <w:t>.</w:t>
      </w:r>
    </w:p>
    <w:p w14:paraId="6E4A4349" w14:textId="77777777" w:rsidR="00CA0339" w:rsidRPr="00CA0339" w:rsidRDefault="7DB28269" w:rsidP="00CA0339">
      <w:pPr>
        <w:pStyle w:val="TypewrittenForm"/>
        <w:numPr>
          <w:ilvl w:val="0"/>
          <w:numId w:val="35"/>
        </w:numPr>
        <w:tabs>
          <w:tab w:val="left" w:pos="-90"/>
          <w:tab w:val="left" w:pos="90"/>
        </w:tabs>
        <w:spacing w:before="40" w:after="20" w:line="276" w:lineRule="auto"/>
        <w:ind w:right="-72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CA0339">
        <w:rPr>
          <w:rFonts w:asciiTheme="majorBidi" w:hAnsiTheme="majorBidi" w:cstheme="majorBidi"/>
        </w:rPr>
        <w:t>Hoffman Leadership and Responsibility Fellowship for excellent graduate students at The Hebrew University of Jerusalem.</w:t>
      </w:r>
    </w:p>
    <w:p w14:paraId="2226478D" w14:textId="46816D48" w:rsidR="008C7895" w:rsidRPr="00CA0339" w:rsidRDefault="7DB28269" w:rsidP="00CA0339">
      <w:pPr>
        <w:pStyle w:val="TypewrittenForm"/>
        <w:numPr>
          <w:ilvl w:val="0"/>
          <w:numId w:val="35"/>
        </w:numPr>
        <w:tabs>
          <w:tab w:val="left" w:pos="-90"/>
          <w:tab w:val="left" w:pos="90"/>
        </w:tabs>
        <w:spacing w:before="40" w:after="20" w:line="276" w:lineRule="auto"/>
        <w:ind w:right="-72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CA0339">
        <w:rPr>
          <w:rFonts w:asciiTheme="majorBidi" w:hAnsiTheme="majorBidi" w:cstheme="majorBidi"/>
          <w:sz w:val="24"/>
          <w:szCs w:val="24"/>
        </w:rPr>
        <w:t>First prize for best PhD student lecture, the 47</w:t>
      </w:r>
      <w:r w:rsidRPr="00CA0339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Pr="00CA0339">
        <w:rPr>
          <w:rFonts w:asciiTheme="majorBidi" w:hAnsiTheme="majorBidi" w:cstheme="majorBidi"/>
          <w:sz w:val="24"/>
          <w:szCs w:val="24"/>
        </w:rPr>
        <w:t xml:space="preserve"> annual conference of the Zoological Society of Israel.</w:t>
      </w:r>
    </w:p>
    <w:bookmarkEnd w:id="2"/>
    <w:bookmarkEnd w:id="3"/>
    <w:p w14:paraId="5E8DD601" w14:textId="77777777" w:rsidR="00005030" w:rsidRPr="00A66C0D" w:rsidRDefault="00005030" w:rsidP="00005030">
      <w:pPr>
        <w:pStyle w:val="PlainText"/>
        <w:spacing w:line="276" w:lineRule="auto"/>
        <w:ind w:left="567" w:hanging="567"/>
        <w:rPr>
          <w:rFonts w:asciiTheme="majorBidi" w:hAnsiTheme="majorBidi" w:cstheme="majorBidi"/>
          <w:sz w:val="24"/>
          <w:szCs w:val="24"/>
        </w:rPr>
      </w:pPr>
    </w:p>
    <w:p w14:paraId="0257D536" w14:textId="77777777" w:rsidR="00013D73" w:rsidRPr="00A66C0D" w:rsidRDefault="7DB28269" w:rsidP="7DB28269">
      <w:pPr>
        <w:pStyle w:val="PlainText"/>
        <w:spacing w:line="276" w:lineRule="auto"/>
        <w:ind w:left="567" w:hanging="567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A66C0D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Community service and leadership </w:t>
      </w:r>
    </w:p>
    <w:p w14:paraId="7E9B1ADB" w14:textId="2857D76D" w:rsidR="002B3256" w:rsidRPr="00A66C0D" w:rsidRDefault="002B3256" w:rsidP="00F664CB">
      <w:pPr>
        <w:pStyle w:val="Heading1"/>
        <w:numPr>
          <w:ilvl w:val="0"/>
          <w:numId w:val="25"/>
        </w:numPr>
        <w:shd w:val="clear" w:color="auto" w:fill="FFFFFF"/>
        <w:ind w:left="142" w:hanging="142"/>
        <w:rPr>
          <w:rFonts w:asciiTheme="majorBidi" w:hAnsiTheme="majorBidi" w:cstheme="majorBidi"/>
          <w:b w:val="0"/>
          <w:bCs w:val="0"/>
          <w:sz w:val="24"/>
          <w:szCs w:val="24"/>
        </w:rPr>
      </w:pPr>
      <w:r w:rsidRPr="00A66C0D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Mentor in the </w:t>
      </w:r>
      <w:proofErr w:type="spellStart"/>
      <w:r w:rsidRPr="00A66C0D">
        <w:rPr>
          <w:rFonts w:asciiTheme="majorBidi" w:hAnsiTheme="majorBidi" w:cstheme="majorBidi"/>
          <w:b w:val="0"/>
          <w:bCs w:val="0"/>
          <w:sz w:val="24"/>
          <w:szCs w:val="24"/>
        </w:rPr>
        <w:t>Yoel</w:t>
      </w:r>
      <w:proofErr w:type="spellEnd"/>
      <w:r w:rsidRPr="00A66C0D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program for students from the Ethiopian community at the Hebrew University 2018</w:t>
      </w:r>
      <w:r w:rsidR="006C06E5">
        <w:rPr>
          <w:rFonts w:asciiTheme="majorBidi" w:hAnsiTheme="majorBidi" w:cstheme="majorBidi"/>
          <w:b w:val="0"/>
          <w:bCs w:val="0"/>
          <w:sz w:val="24"/>
          <w:szCs w:val="24"/>
        </w:rPr>
        <w:t>-19</w:t>
      </w:r>
    </w:p>
    <w:p w14:paraId="087B735F" w14:textId="3DE451B4" w:rsidR="00F22272" w:rsidRPr="00CA0339" w:rsidRDefault="7DB28269" w:rsidP="00CA0339">
      <w:pPr>
        <w:pStyle w:val="ListParagraph"/>
        <w:numPr>
          <w:ilvl w:val="0"/>
          <w:numId w:val="25"/>
        </w:numPr>
        <w:bidi w:val="0"/>
        <w:spacing w:line="276" w:lineRule="auto"/>
        <w:ind w:left="142" w:hanging="142"/>
        <w:rPr>
          <w:rFonts w:asciiTheme="majorBidi" w:hAnsiTheme="majorBidi" w:cstheme="majorBidi"/>
        </w:rPr>
      </w:pPr>
      <w:r w:rsidRPr="00A66C0D">
        <w:rPr>
          <w:rFonts w:asciiTheme="majorBidi" w:hAnsiTheme="majorBidi" w:cstheme="majorBidi"/>
        </w:rPr>
        <w:t xml:space="preserve">Founder and co-chair of the </w:t>
      </w:r>
      <w:r w:rsidRPr="00A66C0D">
        <w:rPr>
          <w:rFonts w:asciiTheme="majorBidi" w:hAnsiTheme="majorBidi" w:cstheme="majorBidi"/>
          <w:color w:val="1A1A1A"/>
        </w:rPr>
        <w:t xml:space="preserve">Carl R. Woese Institute for Genomic Biology </w:t>
      </w:r>
      <w:r w:rsidRPr="00A66C0D">
        <w:rPr>
          <w:rFonts w:asciiTheme="majorBidi" w:hAnsiTheme="majorBidi" w:cstheme="majorBidi"/>
        </w:rPr>
        <w:t>postdoctoral association at the University of Illinois Urbana-Champaign 2014 -2015.</w:t>
      </w:r>
    </w:p>
    <w:sectPr w:rsidR="00F22272" w:rsidRPr="00CA0339" w:rsidSect="00611897">
      <w:headerReference w:type="even" r:id="rId19"/>
      <w:footerReference w:type="even" r:id="rId20"/>
      <w:footerReference w:type="default" r:id="rId21"/>
      <w:pgSz w:w="11906" w:h="16838"/>
      <w:pgMar w:top="1258" w:right="1213" w:bottom="899" w:left="16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0206CD" w14:textId="77777777" w:rsidR="00EC3BD3" w:rsidRDefault="00EC3BD3" w:rsidP="00544F22">
      <w:r>
        <w:separator/>
      </w:r>
    </w:p>
  </w:endnote>
  <w:endnote w:type="continuationSeparator" w:id="0">
    <w:p w14:paraId="2AC1123E" w14:textId="77777777" w:rsidR="00EC3BD3" w:rsidRDefault="00EC3BD3" w:rsidP="00544F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57B244" w14:textId="77777777" w:rsidR="001C339A" w:rsidRDefault="00836CA3" w:rsidP="001C339A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 w:rsidR="001C339A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265E8F74" w14:textId="77777777" w:rsidR="001C339A" w:rsidRDefault="001C339A" w:rsidP="001C33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092D23" w14:textId="77777777" w:rsidR="00DE19C2" w:rsidRDefault="00836CA3">
    <w:pPr>
      <w:pStyle w:val="Footer"/>
    </w:pPr>
    <w:r>
      <w:fldChar w:fldCharType="begin"/>
    </w:r>
    <w:r w:rsidR="00DE19C2">
      <w:instrText xml:space="preserve"> PAGE   \* MERGEFORMAT </w:instrText>
    </w:r>
    <w:r>
      <w:fldChar w:fldCharType="separate"/>
    </w:r>
    <w:r w:rsidR="00AE0D22">
      <w:rPr>
        <w:noProof/>
        <w:rtl/>
      </w:rPr>
      <w:t>2</w:t>
    </w:r>
    <w:r>
      <w:rPr>
        <w:noProof/>
      </w:rPr>
      <w:fldChar w:fldCharType="end"/>
    </w:r>
  </w:p>
  <w:p w14:paraId="051545F3" w14:textId="77777777" w:rsidR="00DE19C2" w:rsidRPr="00DE19C2" w:rsidRDefault="7DB28269" w:rsidP="7DB28269">
    <w:pPr>
      <w:pStyle w:val="Header"/>
      <w:jc w:val="right"/>
      <w:rPr>
        <w:color w:val="808080" w:themeColor="text1" w:themeTint="7F"/>
        <w:rtl/>
      </w:rPr>
    </w:pPr>
    <w:r w:rsidRPr="7DB28269">
      <w:rPr>
        <w:color w:val="808080" w:themeColor="text1" w:themeTint="7F"/>
      </w:rPr>
      <w:t>Hagai Shpigler – Curriculum vitae</w:t>
    </w:r>
  </w:p>
  <w:p w14:paraId="1C293187" w14:textId="77777777" w:rsidR="001C339A" w:rsidRDefault="001C339A" w:rsidP="00DE19C2">
    <w:pPr>
      <w:pStyle w:val="Footer"/>
      <w:bidi w:val="0"/>
      <w:ind w:right="360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A3C809" w14:textId="77777777" w:rsidR="00EC3BD3" w:rsidRDefault="00EC3BD3" w:rsidP="00544F22">
      <w:r>
        <w:separator/>
      </w:r>
    </w:p>
  </w:footnote>
  <w:footnote w:type="continuationSeparator" w:id="0">
    <w:p w14:paraId="373F5084" w14:textId="77777777" w:rsidR="00EC3BD3" w:rsidRDefault="00EC3BD3" w:rsidP="00544F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73BEA1" w14:textId="77777777" w:rsidR="001C339A" w:rsidRDefault="00836CA3" w:rsidP="001059AD">
    <w:pPr>
      <w:pStyle w:val="Head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 w:rsidR="001C339A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1D64FB3C" w14:textId="77777777" w:rsidR="001C339A" w:rsidRDefault="001C339A" w:rsidP="001C339A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37121"/>
    <w:multiLevelType w:val="hybridMultilevel"/>
    <w:tmpl w:val="B61CC4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E755C5"/>
    <w:multiLevelType w:val="hybridMultilevel"/>
    <w:tmpl w:val="D4D697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BA5924"/>
    <w:multiLevelType w:val="multilevel"/>
    <w:tmpl w:val="04101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157712"/>
    <w:multiLevelType w:val="hybridMultilevel"/>
    <w:tmpl w:val="580C489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C206D"/>
    <w:multiLevelType w:val="hybridMultilevel"/>
    <w:tmpl w:val="44B65C6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0F875933"/>
    <w:multiLevelType w:val="hybridMultilevel"/>
    <w:tmpl w:val="BB0C36E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10B05335"/>
    <w:multiLevelType w:val="hybridMultilevel"/>
    <w:tmpl w:val="CAC47C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F07E7"/>
    <w:multiLevelType w:val="hybridMultilevel"/>
    <w:tmpl w:val="BAEA2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761DC9"/>
    <w:multiLevelType w:val="hybridMultilevel"/>
    <w:tmpl w:val="B18494FE"/>
    <w:lvl w:ilvl="0" w:tplc="CDC2243E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CC5B1E"/>
    <w:multiLevelType w:val="hybridMultilevel"/>
    <w:tmpl w:val="8D1861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68D2402"/>
    <w:multiLevelType w:val="hybridMultilevel"/>
    <w:tmpl w:val="B18494FE"/>
    <w:lvl w:ilvl="0" w:tplc="CDC2243E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2A6C27"/>
    <w:multiLevelType w:val="hybridMultilevel"/>
    <w:tmpl w:val="CEF05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5D1E33"/>
    <w:multiLevelType w:val="hybridMultilevel"/>
    <w:tmpl w:val="051671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B064843"/>
    <w:multiLevelType w:val="hybridMultilevel"/>
    <w:tmpl w:val="0DBAD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852A4E"/>
    <w:multiLevelType w:val="hybridMultilevel"/>
    <w:tmpl w:val="B9A2ED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C8F1578"/>
    <w:multiLevelType w:val="hybridMultilevel"/>
    <w:tmpl w:val="A11644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DFF5409"/>
    <w:multiLevelType w:val="hybridMultilevel"/>
    <w:tmpl w:val="252A34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E041027"/>
    <w:multiLevelType w:val="hybridMultilevel"/>
    <w:tmpl w:val="ADFC0876"/>
    <w:lvl w:ilvl="0" w:tplc="2294E03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5B1000"/>
    <w:multiLevelType w:val="hybridMultilevel"/>
    <w:tmpl w:val="B9A2ED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FE345CB"/>
    <w:multiLevelType w:val="hybridMultilevel"/>
    <w:tmpl w:val="A24CCF16"/>
    <w:lvl w:ilvl="0" w:tplc="3BA6CFCC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3B86429E"/>
    <w:multiLevelType w:val="hybridMultilevel"/>
    <w:tmpl w:val="37DA31C2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 w15:restartNumberingAfterBreak="0">
    <w:nsid w:val="40E13268"/>
    <w:multiLevelType w:val="hybridMultilevel"/>
    <w:tmpl w:val="3080EF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32102B2"/>
    <w:multiLevelType w:val="multilevel"/>
    <w:tmpl w:val="224E7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A782E54"/>
    <w:multiLevelType w:val="hybridMultilevel"/>
    <w:tmpl w:val="BBA07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0C5BEF"/>
    <w:multiLevelType w:val="hybridMultilevel"/>
    <w:tmpl w:val="54022D5E"/>
    <w:lvl w:ilvl="0" w:tplc="DEAAC7E2">
      <w:start w:val="1"/>
      <w:numFmt w:val="decimal"/>
      <w:lvlText w:val="%1."/>
      <w:lvlJc w:val="left"/>
      <w:pPr>
        <w:ind w:left="644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539C5CAA"/>
    <w:multiLevelType w:val="hybridMultilevel"/>
    <w:tmpl w:val="5874DD2E"/>
    <w:lvl w:ilvl="0" w:tplc="EF1CC1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4143E88"/>
    <w:multiLevelType w:val="hybridMultilevel"/>
    <w:tmpl w:val="71EE1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312DF1"/>
    <w:multiLevelType w:val="hybridMultilevel"/>
    <w:tmpl w:val="0F6AA5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8D40815"/>
    <w:multiLevelType w:val="hybridMultilevel"/>
    <w:tmpl w:val="3BA208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8243E5"/>
    <w:multiLevelType w:val="multilevel"/>
    <w:tmpl w:val="B6A0B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C475ED5"/>
    <w:multiLevelType w:val="hybridMultilevel"/>
    <w:tmpl w:val="1B6C45C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5F811FC8"/>
    <w:multiLevelType w:val="hybridMultilevel"/>
    <w:tmpl w:val="E75E9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8C229C"/>
    <w:multiLevelType w:val="hybridMultilevel"/>
    <w:tmpl w:val="3BB4CFEE"/>
    <w:lvl w:ilvl="0" w:tplc="6AB870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5377FEA"/>
    <w:multiLevelType w:val="hybridMultilevel"/>
    <w:tmpl w:val="66DA2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6746D6"/>
    <w:multiLevelType w:val="hybridMultilevel"/>
    <w:tmpl w:val="84C4D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"/>
  </w:num>
  <w:num w:numId="3">
    <w:abstractNumId w:val="4"/>
  </w:num>
  <w:num w:numId="4">
    <w:abstractNumId w:val="30"/>
  </w:num>
  <w:num w:numId="5">
    <w:abstractNumId w:val="19"/>
  </w:num>
  <w:num w:numId="6">
    <w:abstractNumId w:val="20"/>
  </w:num>
  <w:num w:numId="7">
    <w:abstractNumId w:val="5"/>
  </w:num>
  <w:num w:numId="8">
    <w:abstractNumId w:val="27"/>
  </w:num>
  <w:num w:numId="9">
    <w:abstractNumId w:val="12"/>
  </w:num>
  <w:num w:numId="10">
    <w:abstractNumId w:val="14"/>
  </w:num>
  <w:num w:numId="11">
    <w:abstractNumId w:val="16"/>
  </w:num>
  <w:num w:numId="12">
    <w:abstractNumId w:val="25"/>
  </w:num>
  <w:num w:numId="13">
    <w:abstractNumId w:val="15"/>
  </w:num>
  <w:num w:numId="14">
    <w:abstractNumId w:val="34"/>
  </w:num>
  <w:num w:numId="15">
    <w:abstractNumId w:val="26"/>
  </w:num>
  <w:num w:numId="16">
    <w:abstractNumId w:val="32"/>
  </w:num>
  <w:num w:numId="17">
    <w:abstractNumId w:val="28"/>
  </w:num>
  <w:num w:numId="18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0"/>
  </w:num>
  <w:num w:numId="20">
    <w:abstractNumId w:val="10"/>
  </w:num>
  <w:num w:numId="21">
    <w:abstractNumId w:val="23"/>
  </w:num>
  <w:num w:numId="22">
    <w:abstractNumId w:val="22"/>
  </w:num>
  <w:num w:numId="23">
    <w:abstractNumId w:val="2"/>
  </w:num>
  <w:num w:numId="24">
    <w:abstractNumId w:val="18"/>
  </w:num>
  <w:num w:numId="25">
    <w:abstractNumId w:val="1"/>
  </w:num>
  <w:num w:numId="26">
    <w:abstractNumId w:val="17"/>
  </w:num>
  <w:num w:numId="27">
    <w:abstractNumId w:val="8"/>
  </w:num>
  <w:num w:numId="28">
    <w:abstractNumId w:val="11"/>
  </w:num>
  <w:num w:numId="29">
    <w:abstractNumId w:val="24"/>
  </w:num>
  <w:num w:numId="30">
    <w:abstractNumId w:val="6"/>
  </w:num>
  <w:num w:numId="31">
    <w:abstractNumId w:val="33"/>
  </w:num>
  <w:num w:numId="32">
    <w:abstractNumId w:val="13"/>
  </w:num>
  <w:num w:numId="33">
    <w:abstractNumId w:val="29"/>
  </w:num>
  <w:num w:numId="34">
    <w:abstractNumId w:val="9"/>
  </w:num>
  <w:num w:numId="3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1sDCwMDWyMDA3sDBW0lEKTi0uzszPAykwNa0FAIGXi+otAAAA"/>
  </w:docVars>
  <w:rsids>
    <w:rsidRoot w:val="003427D3"/>
    <w:rsid w:val="0000000A"/>
    <w:rsid w:val="00000043"/>
    <w:rsid w:val="0000024E"/>
    <w:rsid w:val="000002B3"/>
    <w:rsid w:val="00000749"/>
    <w:rsid w:val="0000136E"/>
    <w:rsid w:val="000016F5"/>
    <w:rsid w:val="000018A5"/>
    <w:rsid w:val="000026F0"/>
    <w:rsid w:val="00002DB8"/>
    <w:rsid w:val="00003F86"/>
    <w:rsid w:val="00004673"/>
    <w:rsid w:val="00005030"/>
    <w:rsid w:val="000051A4"/>
    <w:rsid w:val="000052B3"/>
    <w:rsid w:val="00007FA7"/>
    <w:rsid w:val="0001034C"/>
    <w:rsid w:val="00010C25"/>
    <w:rsid w:val="00011161"/>
    <w:rsid w:val="0001184C"/>
    <w:rsid w:val="000127E6"/>
    <w:rsid w:val="00012A4F"/>
    <w:rsid w:val="00012EE7"/>
    <w:rsid w:val="00012F3E"/>
    <w:rsid w:val="00013D73"/>
    <w:rsid w:val="000144A5"/>
    <w:rsid w:val="0001517A"/>
    <w:rsid w:val="00015378"/>
    <w:rsid w:val="0001573D"/>
    <w:rsid w:val="00015E87"/>
    <w:rsid w:val="000166A5"/>
    <w:rsid w:val="00016782"/>
    <w:rsid w:val="00020840"/>
    <w:rsid w:val="00020FA9"/>
    <w:rsid w:val="000211D6"/>
    <w:rsid w:val="00021552"/>
    <w:rsid w:val="00021B12"/>
    <w:rsid w:val="000229FE"/>
    <w:rsid w:val="00023329"/>
    <w:rsid w:val="000236E3"/>
    <w:rsid w:val="00023DCB"/>
    <w:rsid w:val="0002424C"/>
    <w:rsid w:val="00024A9E"/>
    <w:rsid w:val="00027C84"/>
    <w:rsid w:val="00027D36"/>
    <w:rsid w:val="0003055F"/>
    <w:rsid w:val="000306D0"/>
    <w:rsid w:val="00030957"/>
    <w:rsid w:val="00030A73"/>
    <w:rsid w:val="00031171"/>
    <w:rsid w:val="0003136D"/>
    <w:rsid w:val="00031AB2"/>
    <w:rsid w:val="000328B8"/>
    <w:rsid w:val="00033EB5"/>
    <w:rsid w:val="00033FE7"/>
    <w:rsid w:val="000347C8"/>
    <w:rsid w:val="00035012"/>
    <w:rsid w:val="00035C8C"/>
    <w:rsid w:val="00035DB8"/>
    <w:rsid w:val="000363B3"/>
    <w:rsid w:val="00037C80"/>
    <w:rsid w:val="00040AC1"/>
    <w:rsid w:val="00040F2E"/>
    <w:rsid w:val="0004100B"/>
    <w:rsid w:val="00041A8D"/>
    <w:rsid w:val="000420EE"/>
    <w:rsid w:val="000434D0"/>
    <w:rsid w:val="000446BD"/>
    <w:rsid w:val="00044A89"/>
    <w:rsid w:val="00045405"/>
    <w:rsid w:val="00045921"/>
    <w:rsid w:val="00045D2F"/>
    <w:rsid w:val="00046085"/>
    <w:rsid w:val="000464C5"/>
    <w:rsid w:val="00046C51"/>
    <w:rsid w:val="000500F1"/>
    <w:rsid w:val="0005091E"/>
    <w:rsid w:val="000514C8"/>
    <w:rsid w:val="0005170E"/>
    <w:rsid w:val="00051E22"/>
    <w:rsid w:val="00053A97"/>
    <w:rsid w:val="00053FF5"/>
    <w:rsid w:val="0005538B"/>
    <w:rsid w:val="0005588C"/>
    <w:rsid w:val="00055A30"/>
    <w:rsid w:val="00056ECC"/>
    <w:rsid w:val="00057640"/>
    <w:rsid w:val="000578A8"/>
    <w:rsid w:val="00057A54"/>
    <w:rsid w:val="000605A9"/>
    <w:rsid w:val="00061396"/>
    <w:rsid w:val="000631C9"/>
    <w:rsid w:val="00063891"/>
    <w:rsid w:val="00064FAE"/>
    <w:rsid w:val="00065A85"/>
    <w:rsid w:val="000673D1"/>
    <w:rsid w:val="00071C31"/>
    <w:rsid w:val="000721DF"/>
    <w:rsid w:val="0007247F"/>
    <w:rsid w:val="00072701"/>
    <w:rsid w:val="00072FF5"/>
    <w:rsid w:val="000749B2"/>
    <w:rsid w:val="000753F4"/>
    <w:rsid w:val="000761ED"/>
    <w:rsid w:val="00077198"/>
    <w:rsid w:val="00081976"/>
    <w:rsid w:val="00081C06"/>
    <w:rsid w:val="00082071"/>
    <w:rsid w:val="000825B5"/>
    <w:rsid w:val="00083054"/>
    <w:rsid w:val="000832DE"/>
    <w:rsid w:val="00083BF0"/>
    <w:rsid w:val="0008499E"/>
    <w:rsid w:val="000850FA"/>
    <w:rsid w:val="00085B25"/>
    <w:rsid w:val="00086F8D"/>
    <w:rsid w:val="00087DA6"/>
    <w:rsid w:val="00090F60"/>
    <w:rsid w:val="000916B4"/>
    <w:rsid w:val="00091E6F"/>
    <w:rsid w:val="00093980"/>
    <w:rsid w:val="00094980"/>
    <w:rsid w:val="000954C7"/>
    <w:rsid w:val="0009722A"/>
    <w:rsid w:val="0009723E"/>
    <w:rsid w:val="00097F9A"/>
    <w:rsid w:val="000A145D"/>
    <w:rsid w:val="000A1590"/>
    <w:rsid w:val="000A2945"/>
    <w:rsid w:val="000A29A1"/>
    <w:rsid w:val="000A2BE2"/>
    <w:rsid w:val="000A3B02"/>
    <w:rsid w:val="000A49DE"/>
    <w:rsid w:val="000A4BDA"/>
    <w:rsid w:val="000A624C"/>
    <w:rsid w:val="000A7791"/>
    <w:rsid w:val="000A7C49"/>
    <w:rsid w:val="000B0829"/>
    <w:rsid w:val="000B0AB5"/>
    <w:rsid w:val="000B1221"/>
    <w:rsid w:val="000B1AC2"/>
    <w:rsid w:val="000B222B"/>
    <w:rsid w:val="000B2F59"/>
    <w:rsid w:val="000B3717"/>
    <w:rsid w:val="000B3EF4"/>
    <w:rsid w:val="000B4141"/>
    <w:rsid w:val="000B597E"/>
    <w:rsid w:val="000B5DD8"/>
    <w:rsid w:val="000B6079"/>
    <w:rsid w:val="000B6949"/>
    <w:rsid w:val="000B72D7"/>
    <w:rsid w:val="000B76BF"/>
    <w:rsid w:val="000B770A"/>
    <w:rsid w:val="000B7C22"/>
    <w:rsid w:val="000B7DAC"/>
    <w:rsid w:val="000C1605"/>
    <w:rsid w:val="000C16BC"/>
    <w:rsid w:val="000C283D"/>
    <w:rsid w:val="000C2DF0"/>
    <w:rsid w:val="000C4170"/>
    <w:rsid w:val="000C4A0B"/>
    <w:rsid w:val="000C7256"/>
    <w:rsid w:val="000D0B9F"/>
    <w:rsid w:val="000D1504"/>
    <w:rsid w:val="000D1B9D"/>
    <w:rsid w:val="000D1E0E"/>
    <w:rsid w:val="000D4727"/>
    <w:rsid w:val="000D4A1E"/>
    <w:rsid w:val="000D4B90"/>
    <w:rsid w:val="000D54BD"/>
    <w:rsid w:val="000D6FCD"/>
    <w:rsid w:val="000D75A6"/>
    <w:rsid w:val="000E02ED"/>
    <w:rsid w:val="000E0481"/>
    <w:rsid w:val="000E0873"/>
    <w:rsid w:val="000E0D45"/>
    <w:rsid w:val="000E25A9"/>
    <w:rsid w:val="000E2967"/>
    <w:rsid w:val="000E2C58"/>
    <w:rsid w:val="000E4E38"/>
    <w:rsid w:val="000E5935"/>
    <w:rsid w:val="000E5A17"/>
    <w:rsid w:val="000E71E9"/>
    <w:rsid w:val="000E7A65"/>
    <w:rsid w:val="000E7C0A"/>
    <w:rsid w:val="000E7F4F"/>
    <w:rsid w:val="000F0B4F"/>
    <w:rsid w:val="000F22D1"/>
    <w:rsid w:val="000F2ACD"/>
    <w:rsid w:val="000F3091"/>
    <w:rsid w:val="000F3A44"/>
    <w:rsid w:val="000F3C0C"/>
    <w:rsid w:val="000F524D"/>
    <w:rsid w:val="000F5546"/>
    <w:rsid w:val="000F59FA"/>
    <w:rsid w:val="000F5D4F"/>
    <w:rsid w:val="000F725D"/>
    <w:rsid w:val="000F77CB"/>
    <w:rsid w:val="001010BC"/>
    <w:rsid w:val="001028AF"/>
    <w:rsid w:val="0010368B"/>
    <w:rsid w:val="0010384B"/>
    <w:rsid w:val="00104E05"/>
    <w:rsid w:val="00104FF9"/>
    <w:rsid w:val="0010500D"/>
    <w:rsid w:val="0010541C"/>
    <w:rsid w:val="00105808"/>
    <w:rsid w:val="001059AD"/>
    <w:rsid w:val="0010759B"/>
    <w:rsid w:val="00110525"/>
    <w:rsid w:val="00110619"/>
    <w:rsid w:val="00111FE9"/>
    <w:rsid w:val="00112122"/>
    <w:rsid w:val="00112F8C"/>
    <w:rsid w:val="0011398B"/>
    <w:rsid w:val="001143C8"/>
    <w:rsid w:val="00114B14"/>
    <w:rsid w:val="001158D1"/>
    <w:rsid w:val="00115BC9"/>
    <w:rsid w:val="001177B9"/>
    <w:rsid w:val="0012047D"/>
    <w:rsid w:val="001209C5"/>
    <w:rsid w:val="00122457"/>
    <w:rsid w:val="00122BB5"/>
    <w:rsid w:val="001231A6"/>
    <w:rsid w:val="001239FC"/>
    <w:rsid w:val="00126513"/>
    <w:rsid w:val="0012659F"/>
    <w:rsid w:val="00126A61"/>
    <w:rsid w:val="001308C8"/>
    <w:rsid w:val="001309C2"/>
    <w:rsid w:val="001309E4"/>
    <w:rsid w:val="00130FB9"/>
    <w:rsid w:val="0013138F"/>
    <w:rsid w:val="00131462"/>
    <w:rsid w:val="00131B9D"/>
    <w:rsid w:val="00132273"/>
    <w:rsid w:val="00132690"/>
    <w:rsid w:val="00135322"/>
    <w:rsid w:val="0013577E"/>
    <w:rsid w:val="001358D0"/>
    <w:rsid w:val="001363B5"/>
    <w:rsid w:val="001372BC"/>
    <w:rsid w:val="00137757"/>
    <w:rsid w:val="001378C2"/>
    <w:rsid w:val="001379E6"/>
    <w:rsid w:val="00137C69"/>
    <w:rsid w:val="00140285"/>
    <w:rsid w:val="00140659"/>
    <w:rsid w:val="00140888"/>
    <w:rsid w:val="00140B73"/>
    <w:rsid w:val="00141032"/>
    <w:rsid w:val="001411AA"/>
    <w:rsid w:val="0014186E"/>
    <w:rsid w:val="00141A4F"/>
    <w:rsid w:val="0014206F"/>
    <w:rsid w:val="00142825"/>
    <w:rsid w:val="001430B3"/>
    <w:rsid w:val="00146590"/>
    <w:rsid w:val="00146A4A"/>
    <w:rsid w:val="00146E3E"/>
    <w:rsid w:val="00147385"/>
    <w:rsid w:val="00147522"/>
    <w:rsid w:val="00150B3F"/>
    <w:rsid w:val="00150F79"/>
    <w:rsid w:val="001532C0"/>
    <w:rsid w:val="001532E2"/>
    <w:rsid w:val="001540B7"/>
    <w:rsid w:val="0015464D"/>
    <w:rsid w:val="00154968"/>
    <w:rsid w:val="001550C2"/>
    <w:rsid w:val="0015788A"/>
    <w:rsid w:val="00157D0D"/>
    <w:rsid w:val="00157E41"/>
    <w:rsid w:val="001616AA"/>
    <w:rsid w:val="00161DE5"/>
    <w:rsid w:val="001625A3"/>
    <w:rsid w:val="001639B9"/>
    <w:rsid w:val="00164243"/>
    <w:rsid w:val="001647EF"/>
    <w:rsid w:val="00164D9F"/>
    <w:rsid w:val="00166080"/>
    <w:rsid w:val="00167181"/>
    <w:rsid w:val="00167A9C"/>
    <w:rsid w:val="001704DD"/>
    <w:rsid w:val="00171097"/>
    <w:rsid w:val="001730A1"/>
    <w:rsid w:val="00173BB4"/>
    <w:rsid w:val="001745DE"/>
    <w:rsid w:val="00175AB8"/>
    <w:rsid w:val="001760D0"/>
    <w:rsid w:val="00176144"/>
    <w:rsid w:val="001771B0"/>
    <w:rsid w:val="001805D1"/>
    <w:rsid w:val="00180DB8"/>
    <w:rsid w:val="00180E85"/>
    <w:rsid w:val="00180F41"/>
    <w:rsid w:val="00181966"/>
    <w:rsid w:val="00181C53"/>
    <w:rsid w:val="00181FBD"/>
    <w:rsid w:val="001842C3"/>
    <w:rsid w:val="001847FF"/>
    <w:rsid w:val="00187450"/>
    <w:rsid w:val="00187B1A"/>
    <w:rsid w:val="00187DED"/>
    <w:rsid w:val="001901AD"/>
    <w:rsid w:val="00190B66"/>
    <w:rsid w:val="00191A56"/>
    <w:rsid w:val="001921F4"/>
    <w:rsid w:val="00192658"/>
    <w:rsid w:val="00192FA7"/>
    <w:rsid w:val="00193753"/>
    <w:rsid w:val="001940A9"/>
    <w:rsid w:val="001946E1"/>
    <w:rsid w:val="00196D3B"/>
    <w:rsid w:val="001A076B"/>
    <w:rsid w:val="001A07A6"/>
    <w:rsid w:val="001A097E"/>
    <w:rsid w:val="001A15BF"/>
    <w:rsid w:val="001A17C5"/>
    <w:rsid w:val="001A3B18"/>
    <w:rsid w:val="001A654C"/>
    <w:rsid w:val="001A68BD"/>
    <w:rsid w:val="001A6BB9"/>
    <w:rsid w:val="001B1EA6"/>
    <w:rsid w:val="001B29A1"/>
    <w:rsid w:val="001B3B02"/>
    <w:rsid w:val="001B4663"/>
    <w:rsid w:val="001B5AE7"/>
    <w:rsid w:val="001B5F94"/>
    <w:rsid w:val="001B6CE0"/>
    <w:rsid w:val="001B75C4"/>
    <w:rsid w:val="001B7AA7"/>
    <w:rsid w:val="001C078B"/>
    <w:rsid w:val="001C11E2"/>
    <w:rsid w:val="001C179E"/>
    <w:rsid w:val="001C1BA5"/>
    <w:rsid w:val="001C2940"/>
    <w:rsid w:val="001C339A"/>
    <w:rsid w:val="001C3584"/>
    <w:rsid w:val="001C3A6F"/>
    <w:rsid w:val="001C3E6F"/>
    <w:rsid w:val="001C42D1"/>
    <w:rsid w:val="001C577A"/>
    <w:rsid w:val="001C6278"/>
    <w:rsid w:val="001C69ED"/>
    <w:rsid w:val="001C7EDB"/>
    <w:rsid w:val="001C7FC0"/>
    <w:rsid w:val="001D1558"/>
    <w:rsid w:val="001D1E64"/>
    <w:rsid w:val="001D23CB"/>
    <w:rsid w:val="001D2455"/>
    <w:rsid w:val="001D2F5C"/>
    <w:rsid w:val="001D3DC1"/>
    <w:rsid w:val="001D48DE"/>
    <w:rsid w:val="001D4F02"/>
    <w:rsid w:val="001D5B6A"/>
    <w:rsid w:val="001D6000"/>
    <w:rsid w:val="001D6723"/>
    <w:rsid w:val="001D7168"/>
    <w:rsid w:val="001E0636"/>
    <w:rsid w:val="001E0C30"/>
    <w:rsid w:val="001E1E30"/>
    <w:rsid w:val="001E1EBD"/>
    <w:rsid w:val="001E2532"/>
    <w:rsid w:val="001E29FA"/>
    <w:rsid w:val="001E36F8"/>
    <w:rsid w:val="001E4435"/>
    <w:rsid w:val="001E6C54"/>
    <w:rsid w:val="001E716A"/>
    <w:rsid w:val="001F101C"/>
    <w:rsid w:val="001F1810"/>
    <w:rsid w:val="001F212B"/>
    <w:rsid w:val="001F3200"/>
    <w:rsid w:val="001F3F64"/>
    <w:rsid w:val="001F432C"/>
    <w:rsid w:val="001F4A95"/>
    <w:rsid w:val="001F4B6A"/>
    <w:rsid w:val="001F6FCB"/>
    <w:rsid w:val="001F7C67"/>
    <w:rsid w:val="00200F89"/>
    <w:rsid w:val="002019BC"/>
    <w:rsid w:val="002030DE"/>
    <w:rsid w:val="00204C98"/>
    <w:rsid w:val="00204CCF"/>
    <w:rsid w:val="00204DF7"/>
    <w:rsid w:val="00205568"/>
    <w:rsid w:val="0020594B"/>
    <w:rsid w:val="0020595F"/>
    <w:rsid w:val="002060E3"/>
    <w:rsid w:val="002063F7"/>
    <w:rsid w:val="002068A7"/>
    <w:rsid w:val="00206BE1"/>
    <w:rsid w:val="00210502"/>
    <w:rsid w:val="00210A56"/>
    <w:rsid w:val="00210F80"/>
    <w:rsid w:val="00211533"/>
    <w:rsid w:val="00212083"/>
    <w:rsid w:val="00212950"/>
    <w:rsid w:val="002130E7"/>
    <w:rsid w:val="00214F2A"/>
    <w:rsid w:val="002156E7"/>
    <w:rsid w:val="002156FA"/>
    <w:rsid w:val="002159B3"/>
    <w:rsid w:val="00217097"/>
    <w:rsid w:val="002176D2"/>
    <w:rsid w:val="00217D3C"/>
    <w:rsid w:val="00220A67"/>
    <w:rsid w:val="00220C2D"/>
    <w:rsid w:val="00220E92"/>
    <w:rsid w:val="00222427"/>
    <w:rsid w:val="00222BD3"/>
    <w:rsid w:val="00222C4E"/>
    <w:rsid w:val="0022375B"/>
    <w:rsid w:val="0022598C"/>
    <w:rsid w:val="00225ACA"/>
    <w:rsid w:val="002266A3"/>
    <w:rsid w:val="0022691F"/>
    <w:rsid w:val="00226E43"/>
    <w:rsid w:val="00230405"/>
    <w:rsid w:val="002315C2"/>
    <w:rsid w:val="00235EA0"/>
    <w:rsid w:val="00236090"/>
    <w:rsid w:val="00236DA9"/>
    <w:rsid w:val="002377D5"/>
    <w:rsid w:val="00237890"/>
    <w:rsid w:val="00241469"/>
    <w:rsid w:val="00241E64"/>
    <w:rsid w:val="002421C8"/>
    <w:rsid w:val="00242B28"/>
    <w:rsid w:val="00244BAE"/>
    <w:rsid w:val="00245EF0"/>
    <w:rsid w:val="00246267"/>
    <w:rsid w:val="00246512"/>
    <w:rsid w:val="00246E7C"/>
    <w:rsid w:val="00247E57"/>
    <w:rsid w:val="002508F4"/>
    <w:rsid w:val="00251715"/>
    <w:rsid w:val="00251A49"/>
    <w:rsid w:val="00252420"/>
    <w:rsid w:val="00252C08"/>
    <w:rsid w:val="00253230"/>
    <w:rsid w:val="00253D64"/>
    <w:rsid w:val="00254031"/>
    <w:rsid w:val="0025694B"/>
    <w:rsid w:val="00256B6E"/>
    <w:rsid w:val="002602C5"/>
    <w:rsid w:val="00261299"/>
    <w:rsid w:val="00261C64"/>
    <w:rsid w:val="002621B0"/>
    <w:rsid w:val="002626BB"/>
    <w:rsid w:val="002626FF"/>
    <w:rsid w:val="00262873"/>
    <w:rsid w:val="00263C24"/>
    <w:rsid w:val="00266299"/>
    <w:rsid w:val="00266B2F"/>
    <w:rsid w:val="002674C1"/>
    <w:rsid w:val="002677FD"/>
    <w:rsid w:val="0027071C"/>
    <w:rsid w:val="00270AA9"/>
    <w:rsid w:val="002710EF"/>
    <w:rsid w:val="00271310"/>
    <w:rsid w:val="0027190D"/>
    <w:rsid w:val="00271A6F"/>
    <w:rsid w:val="0027205B"/>
    <w:rsid w:val="00272214"/>
    <w:rsid w:val="00272BCB"/>
    <w:rsid w:val="00273416"/>
    <w:rsid w:val="0027398E"/>
    <w:rsid w:val="002751DA"/>
    <w:rsid w:val="002762A7"/>
    <w:rsid w:val="002776D9"/>
    <w:rsid w:val="0028009E"/>
    <w:rsid w:val="002800EC"/>
    <w:rsid w:val="00282490"/>
    <w:rsid w:val="00282B4F"/>
    <w:rsid w:val="0028343A"/>
    <w:rsid w:val="00283469"/>
    <w:rsid w:val="00283A67"/>
    <w:rsid w:val="00284C17"/>
    <w:rsid w:val="00285400"/>
    <w:rsid w:val="00285415"/>
    <w:rsid w:val="002855DA"/>
    <w:rsid w:val="00285AD9"/>
    <w:rsid w:val="002871FF"/>
    <w:rsid w:val="00287790"/>
    <w:rsid w:val="00287D5C"/>
    <w:rsid w:val="00290BFF"/>
    <w:rsid w:val="00292463"/>
    <w:rsid w:val="00292B12"/>
    <w:rsid w:val="00292B13"/>
    <w:rsid w:val="00293763"/>
    <w:rsid w:val="00293D60"/>
    <w:rsid w:val="00293EA9"/>
    <w:rsid w:val="00294DD5"/>
    <w:rsid w:val="00295CB6"/>
    <w:rsid w:val="00295F6D"/>
    <w:rsid w:val="00296277"/>
    <w:rsid w:val="00296CEE"/>
    <w:rsid w:val="002A073B"/>
    <w:rsid w:val="002A07B8"/>
    <w:rsid w:val="002A0B6D"/>
    <w:rsid w:val="002A176D"/>
    <w:rsid w:val="002A263E"/>
    <w:rsid w:val="002A2CBE"/>
    <w:rsid w:val="002A3023"/>
    <w:rsid w:val="002A353F"/>
    <w:rsid w:val="002A421A"/>
    <w:rsid w:val="002A67F7"/>
    <w:rsid w:val="002A6F6D"/>
    <w:rsid w:val="002A7DBF"/>
    <w:rsid w:val="002B028D"/>
    <w:rsid w:val="002B0FCE"/>
    <w:rsid w:val="002B2C1B"/>
    <w:rsid w:val="002B3256"/>
    <w:rsid w:val="002B37C7"/>
    <w:rsid w:val="002B3E92"/>
    <w:rsid w:val="002B431E"/>
    <w:rsid w:val="002B4D3A"/>
    <w:rsid w:val="002B4DAB"/>
    <w:rsid w:val="002B4E23"/>
    <w:rsid w:val="002B4F2C"/>
    <w:rsid w:val="002B5BFC"/>
    <w:rsid w:val="002B6026"/>
    <w:rsid w:val="002B6E82"/>
    <w:rsid w:val="002B77F8"/>
    <w:rsid w:val="002C01BD"/>
    <w:rsid w:val="002C0408"/>
    <w:rsid w:val="002C14FF"/>
    <w:rsid w:val="002C17FD"/>
    <w:rsid w:val="002C2376"/>
    <w:rsid w:val="002C23E1"/>
    <w:rsid w:val="002C28E5"/>
    <w:rsid w:val="002C2D4A"/>
    <w:rsid w:val="002C3F56"/>
    <w:rsid w:val="002C497F"/>
    <w:rsid w:val="002C4B3F"/>
    <w:rsid w:val="002C4DD1"/>
    <w:rsid w:val="002C591E"/>
    <w:rsid w:val="002C5BDC"/>
    <w:rsid w:val="002C6207"/>
    <w:rsid w:val="002C6850"/>
    <w:rsid w:val="002C78B3"/>
    <w:rsid w:val="002D0547"/>
    <w:rsid w:val="002D070E"/>
    <w:rsid w:val="002D17F0"/>
    <w:rsid w:val="002D1E0A"/>
    <w:rsid w:val="002D266D"/>
    <w:rsid w:val="002D28FB"/>
    <w:rsid w:val="002D303F"/>
    <w:rsid w:val="002D31D3"/>
    <w:rsid w:val="002D3ECD"/>
    <w:rsid w:val="002D482B"/>
    <w:rsid w:val="002D52A0"/>
    <w:rsid w:val="002D54CD"/>
    <w:rsid w:val="002D639B"/>
    <w:rsid w:val="002D6E73"/>
    <w:rsid w:val="002D729B"/>
    <w:rsid w:val="002D7B9B"/>
    <w:rsid w:val="002D7C97"/>
    <w:rsid w:val="002E061A"/>
    <w:rsid w:val="002E19B3"/>
    <w:rsid w:val="002E249E"/>
    <w:rsid w:val="002E3647"/>
    <w:rsid w:val="002E612E"/>
    <w:rsid w:val="002E677F"/>
    <w:rsid w:val="002E6CC1"/>
    <w:rsid w:val="002E75A1"/>
    <w:rsid w:val="002F05D2"/>
    <w:rsid w:val="002F13FD"/>
    <w:rsid w:val="002F17E0"/>
    <w:rsid w:val="002F33C1"/>
    <w:rsid w:val="002F37F3"/>
    <w:rsid w:val="002F3AC2"/>
    <w:rsid w:val="002F497A"/>
    <w:rsid w:val="002F6005"/>
    <w:rsid w:val="002F65F7"/>
    <w:rsid w:val="002F6604"/>
    <w:rsid w:val="002F6789"/>
    <w:rsid w:val="002F73F7"/>
    <w:rsid w:val="002F7911"/>
    <w:rsid w:val="00300AD8"/>
    <w:rsid w:val="0030116F"/>
    <w:rsid w:val="0030248B"/>
    <w:rsid w:val="0030305E"/>
    <w:rsid w:val="0030529A"/>
    <w:rsid w:val="00305D6C"/>
    <w:rsid w:val="003060E0"/>
    <w:rsid w:val="00307EB1"/>
    <w:rsid w:val="003103BC"/>
    <w:rsid w:val="0031066D"/>
    <w:rsid w:val="00310A75"/>
    <w:rsid w:val="00310B09"/>
    <w:rsid w:val="003118C3"/>
    <w:rsid w:val="00311A37"/>
    <w:rsid w:val="00312A28"/>
    <w:rsid w:val="00315143"/>
    <w:rsid w:val="003159B6"/>
    <w:rsid w:val="003161F0"/>
    <w:rsid w:val="00316A80"/>
    <w:rsid w:val="00316B63"/>
    <w:rsid w:val="00320843"/>
    <w:rsid w:val="00320C13"/>
    <w:rsid w:val="00321C9C"/>
    <w:rsid w:val="003227B5"/>
    <w:rsid w:val="003231A9"/>
    <w:rsid w:val="00323461"/>
    <w:rsid w:val="003237CF"/>
    <w:rsid w:val="0032478D"/>
    <w:rsid w:val="003259F7"/>
    <w:rsid w:val="00325A7D"/>
    <w:rsid w:val="003264AF"/>
    <w:rsid w:val="003268BF"/>
    <w:rsid w:val="00326B08"/>
    <w:rsid w:val="00327395"/>
    <w:rsid w:val="003276D4"/>
    <w:rsid w:val="00330DDA"/>
    <w:rsid w:val="00331391"/>
    <w:rsid w:val="00331BD2"/>
    <w:rsid w:val="00332F19"/>
    <w:rsid w:val="00333127"/>
    <w:rsid w:val="00333713"/>
    <w:rsid w:val="00333936"/>
    <w:rsid w:val="00333E0B"/>
    <w:rsid w:val="003341FC"/>
    <w:rsid w:val="003345BE"/>
    <w:rsid w:val="00335229"/>
    <w:rsid w:val="00335EDE"/>
    <w:rsid w:val="003363B6"/>
    <w:rsid w:val="00340AD0"/>
    <w:rsid w:val="00340F4F"/>
    <w:rsid w:val="0034167A"/>
    <w:rsid w:val="0034171A"/>
    <w:rsid w:val="00341C87"/>
    <w:rsid w:val="00341FC4"/>
    <w:rsid w:val="00342604"/>
    <w:rsid w:val="003427D3"/>
    <w:rsid w:val="00343DCD"/>
    <w:rsid w:val="00344885"/>
    <w:rsid w:val="0034607E"/>
    <w:rsid w:val="00347167"/>
    <w:rsid w:val="00347CF8"/>
    <w:rsid w:val="00350228"/>
    <w:rsid w:val="00351295"/>
    <w:rsid w:val="0035134F"/>
    <w:rsid w:val="003522AB"/>
    <w:rsid w:val="00352A2D"/>
    <w:rsid w:val="00353CA0"/>
    <w:rsid w:val="00354B03"/>
    <w:rsid w:val="0035549C"/>
    <w:rsid w:val="0035560B"/>
    <w:rsid w:val="00355FDC"/>
    <w:rsid w:val="0036079B"/>
    <w:rsid w:val="00360821"/>
    <w:rsid w:val="0036085C"/>
    <w:rsid w:val="00362FA4"/>
    <w:rsid w:val="00363251"/>
    <w:rsid w:val="00363CF6"/>
    <w:rsid w:val="00363EB8"/>
    <w:rsid w:val="00363F7E"/>
    <w:rsid w:val="003646C0"/>
    <w:rsid w:val="00364739"/>
    <w:rsid w:val="00365091"/>
    <w:rsid w:val="003653BE"/>
    <w:rsid w:val="003657F9"/>
    <w:rsid w:val="00365C57"/>
    <w:rsid w:val="00365CB4"/>
    <w:rsid w:val="003668E3"/>
    <w:rsid w:val="00371AF6"/>
    <w:rsid w:val="003734F8"/>
    <w:rsid w:val="00373D46"/>
    <w:rsid w:val="00374858"/>
    <w:rsid w:val="00374D4F"/>
    <w:rsid w:val="00375ACF"/>
    <w:rsid w:val="00375D32"/>
    <w:rsid w:val="00375F3E"/>
    <w:rsid w:val="00376350"/>
    <w:rsid w:val="00376CB6"/>
    <w:rsid w:val="0038069E"/>
    <w:rsid w:val="003815BE"/>
    <w:rsid w:val="003822A3"/>
    <w:rsid w:val="003826D3"/>
    <w:rsid w:val="003827F5"/>
    <w:rsid w:val="00382F86"/>
    <w:rsid w:val="0038338C"/>
    <w:rsid w:val="00383A11"/>
    <w:rsid w:val="003861D2"/>
    <w:rsid w:val="00387DF9"/>
    <w:rsid w:val="00387F46"/>
    <w:rsid w:val="00390192"/>
    <w:rsid w:val="0039140F"/>
    <w:rsid w:val="00391A5B"/>
    <w:rsid w:val="003934C3"/>
    <w:rsid w:val="0039379C"/>
    <w:rsid w:val="00393942"/>
    <w:rsid w:val="00393BD3"/>
    <w:rsid w:val="003940FB"/>
    <w:rsid w:val="00394A11"/>
    <w:rsid w:val="0039571D"/>
    <w:rsid w:val="00395BD0"/>
    <w:rsid w:val="0039660F"/>
    <w:rsid w:val="00396A4F"/>
    <w:rsid w:val="00396B2C"/>
    <w:rsid w:val="00397BEA"/>
    <w:rsid w:val="003A09E4"/>
    <w:rsid w:val="003A2DB6"/>
    <w:rsid w:val="003A3344"/>
    <w:rsid w:val="003A38A2"/>
    <w:rsid w:val="003A38D1"/>
    <w:rsid w:val="003B0098"/>
    <w:rsid w:val="003B07A5"/>
    <w:rsid w:val="003B1374"/>
    <w:rsid w:val="003B13D3"/>
    <w:rsid w:val="003B1B1B"/>
    <w:rsid w:val="003B2741"/>
    <w:rsid w:val="003B35E4"/>
    <w:rsid w:val="003B36C2"/>
    <w:rsid w:val="003B37B3"/>
    <w:rsid w:val="003B435F"/>
    <w:rsid w:val="003B4D12"/>
    <w:rsid w:val="003B4EB7"/>
    <w:rsid w:val="003B659D"/>
    <w:rsid w:val="003B6DB7"/>
    <w:rsid w:val="003B72D9"/>
    <w:rsid w:val="003B782B"/>
    <w:rsid w:val="003C0111"/>
    <w:rsid w:val="003C1117"/>
    <w:rsid w:val="003C15C0"/>
    <w:rsid w:val="003C1F39"/>
    <w:rsid w:val="003C2B93"/>
    <w:rsid w:val="003C3BDC"/>
    <w:rsid w:val="003C4166"/>
    <w:rsid w:val="003C4A03"/>
    <w:rsid w:val="003C5590"/>
    <w:rsid w:val="003C5DCB"/>
    <w:rsid w:val="003C70E2"/>
    <w:rsid w:val="003C7DB8"/>
    <w:rsid w:val="003D0367"/>
    <w:rsid w:val="003D0910"/>
    <w:rsid w:val="003D1040"/>
    <w:rsid w:val="003D1EB4"/>
    <w:rsid w:val="003D3812"/>
    <w:rsid w:val="003D4C58"/>
    <w:rsid w:val="003D5C7F"/>
    <w:rsid w:val="003D6C0F"/>
    <w:rsid w:val="003D7419"/>
    <w:rsid w:val="003D7DF3"/>
    <w:rsid w:val="003E062B"/>
    <w:rsid w:val="003E09D4"/>
    <w:rsid w:val="003E1001"/>
    <w:rsid w:val="003E1294"/>
    <w:rsid w:val="003E1452"/>
    <w:rsid w:val="003E2298"/>
    <w:rsid w:val="003E2D73"/>
    <w:rsid w:val="003E2E20"/>
    <w:rsid w:val="003E39DE"/>
    <w:rsid w:val="003E4316"/>
    <w:rsid w:val="003E4ED0"/>
    <w:rsid w:val="003E53FC"/>
    <w:rsid w:val="003E61CF"/>
    <w:rsid w:val="003E6F86"/>
    <w:rsid w:val="003E7AEC"/>
    <w:rsid w:val="003F120F"/>
    <w:rsid w:val="003F1A56"/>
    <w:rsid w:val="003F2995"/>
    <w:rsid w:val="003F3042"/>
    <w:rsid w:val="003F323F"/>
    <w:rsid w:val="003F408C"/>
    <w:rsid w:val="003F435F"/>
    <w:rsid w:val="003F43F3"/>
    <w:rsid w:val="003F47F3"/>
    <w:rsid w:val="003F4826"/>
    <w:rsid w:val="003F5766"/>
    <w:rsid w:val="003F5C48"/>
    <w:rsid w:val="003F6876"/>
    <w:rsid w:val="003F7B83"/>
    <w:rsid w:val="00400706"/>
    <w:rsid w:val="00401B3C"/>
    <w:rsid w:val="0040246E"/>
    <w:rsid w:val="0040296A"/>
    <w:rsid w:val="00402C78"/>
    <w:rsid w:val="00403DF5"/>
    <w:rsid w:val="004048F0"/>
    <w:rsid w:val="00404B58"/>
    <w:rsid w:val="00405046"/>
    <w:rsid w:val="0040573A"/>
    <w:rsid w:val="0040587E"/>
    <w:rsid w:val="004063C5"/>
    <w:rsid w:val="0040658E"/>
    <w:rsid w:val="00410305"/>
    <w:rsid w:val="004104DD"/>
    <w:rsid w:val="004114BD"/>
    <w:rsid w:val="004131EB"/>
    <w:rsid w:val="00413B16"/>
    <w:rsid w:val="00413CEB"/>
    <w:rsid w:val="00414E88"/>
    <w:rsid w:val="00415448"/>
    <w:rsid w:val="004161AC"/>
    <w:rsid w:val="004167BC"/>
    <w:rsid w:val="00416D6F"/>
    <w:rsid w:val="00417478"/>
    <w:rsid w:val="004203B5"/>
    <w:rsid w:val="00420A7E"/>
    <w:rsid w:val="00420B9D"/>
    <w:rsid w:val="00420C28"/>
    <w:rsid w:val="0042150D"/>
    <w:rsid w:val="004261D2"/>
    <w:rsid w:val="00426A63"/>
    <w:rsid w:val="004275CD"/>
    <w:rsid w:val="0042799E"/>
    <w:rsid w:val="004301D1"/>
    <w:rsid w:val="004306DA"/>
    <w:rsid w:val="00430BAB"/>
    <w:rsid w:val="00431A00"/>
    <w:rsid w:val="00431FE5"/>
    <w:rsid w:val="00432478"/>
    <w:rsid w:val="00433CA3"/>
    <w:rsid w:val="0043484C"/>
    <w:rsid w:val="00434B2D"/>
    <w:rsid w:val="004350AB"/>
    <w:rsid w:val="0043565E"/>
    <w:rsid w:val="00435E1D"/>
    <w:rsid w:val="00435F6C"/>
    <w:rsid w:val="00435FB3"/>
    <w:rsid w:val="004366DB"/>
    <w:rsid w:val="0044048D"/>
    <w:rsid w:val="00440683"/>
    <w:rsid w:val="00441B3C"/>
    <w:rsid w:val="00442612"/>
    <w:rsid w:val="00443140"/>
    <w:rsid w:val="00443EFE"/>
    <w:rsid w:val="004458A5"/>
    <w:rsid w:val="004458E8"/>
    <w:rsid w:val="00446404"/>
    <w:rsid w:val="00446767"/>
    <w:rsid w:val="004471BE"/>
    <w:rsid w:val="004472B2"/>
    <w:rsid w:val="00447447"/>
    <w:rsid w:val="00447C5F"/>
    <w:rsid w:val="00447FC6"/>
    <w:rsid w:val="00447FDD"/>
    <w:rsid w:val="00450C51"/>
    <w:rsid w:val="00451E54"/>
    <w:rsid w:val="004533E4"/>
    <w:rsid w:val="004536BC"/>
    <w:rsid w:val="00455FE8"/>
    <w:rsid w:val="00456560"/>
    <w:rsid w:val="00456988"/>
    <w:rsid w:val="004579E9"/>
    <w:rsid w:val="00461432"/>
    <w:rsid w:val="004616F9"/>
    <w:rsid w:val="0046511D"/>
    <w:rsid w:val="004655FB"/>
    <w:rsid w:val="00466B95"/>
    <w:rsid w:val="00467031"/>
    <w:rsid w:val="004673D9"/>
    <w:rsid w:val="004677A3"/>
    <w:rsid w:val="004677AC"/>
    <w:rsid w:val="00467C1F"/>
    <w:rsid w:val="0047099B"/>
    <w:rsid w:val="00470BFD"/>
    <w:rsid w:val="004723A4"/>
    <w:rsid w:val="00472916"/>
    <w:rsid w:val="0047461A"/>
    <w:rsid w:val="00474A22"/>
    <w:rsid w:val="00475544"/>
    <w:rsid w:val="00475FC5"/>
    <w:rsid w:val="0047750E"/>
    <w:rsid w:val="0048015B"/>
    <w:rsid w:val="00480F3D"/>
    <w:rsid w:val="0048163A"/>
    <w:rsid w:val="00482940"/>
    <w:rsid w:val="0048385E"/>
    <w:rsid w:val="00484D63"/>
    <w:rsid w:val="00484F9F"/>
    <w:rsid w:val="00485D9D"/>
    <w:rsid w:val="0048641E"/>
    <w:rsid w:val="00486BD7"/>
    <w:rsid w:val="0048722E"/>
    <w:rsid w:val="00490AA9"/>
    <w:rsid w:val="00490B5C"/>
    <w:rsid w:val="00491276"/>
    <w:rsid w:val="00492036"/>
    <w:rsid w:val="004927C0"/>
    <w:rsid w:val="00492B60"/>
    <w:rsid w:val="0049437B"/>
    <w:rsid w:val="00494445"/>
    <w:rsid w:val="00494C84"/>
    <w:rsid w:val="00496253"/>
    <w:rsid w:val="00496981"/>
    <w:rsid w:val="004A0666"/>
    <w:rsid w:val="004A1316"/>
    <w:rsid w:val="004A159B"/>
    <w:rsid w:val="004A2F69"/>
    <w:rsid w:val="004A2FEC"/>
    <w:rsid w:val="004A54CE"/>
    <w:rsid w:val="004A6CE6"/>
    <w:rsid w:val="004A7969"/>
    <w:rsid w:val="004A7D78"/>
    <w:rsid w:val="004B0103"/>
    <w:rsid w:val="004B0C43"/>
    <w:rsid w:val="004B0FB9"/>
    <w:rsid w:val="004B12DB"/>
    <w:rsid w:val="004B14AC"/>
    <w:rsid w:val="004B1C48"/>
    <w:rsid w:val="004B31AC"/>
    <w:rsid w:val="004B3EBD"/>
    <w:rsid w:val="004B409F"/>
    <w:rsid w:val="004B5B49"/>
    <w:rsid w:val="004B62CA"/>
    <w:rsid w:val="004B684B"/>
    <w:rsid w:val="004C0DCA"/>
    <w:rsid w:val="004C169D"/>
    <w:rsid w:val="004C1827"/>
    <w:rsid w:val="004C2AAE"/>
    <w:rsid w:val="004C2E15"/>
    <w:rsid w:val="004C349A"/>
    <w:rsid w:val="004C3AA1"/>
    <w:rsid w:val="004C40F5"/>
    <w:rsid w:val="004C5B48"/>
    <w:rsid w:val="004C7959"/>
    <w:rsid w:val="004C79A7"/>
    <w:rsid w:val="004C7D66"/>
    <w:rsid w:val="004D0708"/>
    <w:rsid w:val="004D11F3"/>
    <w:rsid w:val="004D1AE5"/>
    <w:rsid w:val="004D4899"/>
    <w:rsid w:val="004D4D44"/>
    <w:rsid w:val="004D626A"/>
    <w:rsid w:val="004E0477"/>
    <w:rsid w:val="004E071B"/>
    <w:rsid w:val="004E1AB2"/>
    <w:rsid w:val="004E2A56"/>
    <w:rsid w:val="004E3088"/>
    <w:rsid w:val="004E35B5"/>
    <w:rsid w:val="004E376D"/>
    <w:rsid w:val="004E45AF"/>
    <w:rsid w:val="004E4F6B"/>
    <w:rsid w:val="004E5494"/>
    <w:rsid w:val="004E6047"/>
    <w:rsid w:val="004E6850"/>
    <w:rsid w:val="004E714A"/>
    <w:rsid w:val="004E7AE4"/>
    <w:rsid w:val="004F00C6"/>
    <w:rsid w:val="004F0A5A"/>
    <w:rsid w:val="004F1211"/>
    <w:rsid w:val="004F1674"/>
    <w:rsid w:val="004F2C5B"/>
    <w:rsid w:val="004F3BCD"/>
    <w:rsid w:val="004F3C1E"/>
    <w:rsid w:val="004F3FFD"/>
    <w:rsid w:val="004F452A"/>
    <w:rsid w:val="004F5343"/>
    <w:rsid w:val="004F5AE2"/>
    <w:rsid w:val="004F5EE3"/>
    <w:rsid w:val="004F5FFD"/>
    <w:rsid w:val="004F62D8"/>
    <w:rsid w:val="004F68BD"/>
    <w:rsid w:val="004F6D1A"/>
    <w:rsid w:val="004F771F"/>
    <w:rsid w:val="005003AB"/>
    <w:rsid w:val="00500A1E"/>
    <w:rsid w:val="00500AA9"/>
    <w:rsid w:val="00502FFC"/>
    <w:rsid w:val="00503C74"/>
    <w:rsid w:val="00503F93"/>
    <w:rsid w:val="0050403C"/>
    <w:rsid w:val="005040CE"/>
    <w:rsid w:val="0050416C"/>
    <w:rsid w:val="00504838"/>
    <w:rsid w:val="005048F7"/>
    <w:rsid w:val="00504A71"/>
    <w:rsid w:val="00505B60"/>
    <w:rsid w:val="00506DE3"/>
    <w:rsid w:val="00507274"/>
    <w:rsid w:val="00507571"/>
    <w:rsid w:val="00507578"/>
    <w:rsid w:val="00507BBA"/>
    <w:rsid w:val="00510D25"/>
    <w:rsid w:val="0051200E"/>
    <w:rsid w:val="00512195"/>
    <w:rsid w:val="0051252E"/>
    <w:rsid w:val="00513B14"/>
    <w:rsid w:val="005142B3"/>
    <w:rsid w:val="00514812"/>
    <w:rsid w:val="00515551"/>
    <w:rsid w:val="005158E7"/>
    <w:rsid w:val="00517DCE"/>
    <w:rsid w:val="00521AFE"/>
    <w:rsid w:val="00522665"/>
    <w:rsid w:val="00522ABE"/>
    <w:rsid w:val="00522BB1"/>
    <w:rsid w:val="0052358C"/>
    <w:rsid w:val="00523642"/>
    <w:rsid w:val="005239BF"/>
    <w:rsid w:val="0052533A"/>
    <w:rsid w:val="00525B3D"/>
    <w:rsid w:val="00526287"/>
    <w:rsid w:val="005265CE"/>
    <w:rsid w:val="0052671C"/>
    <w:rsid w:val="00526F33"/>
    <w:rsid w:val="005274B7"/>
    <w:rsid w:val="00527CD7"/>
    <w:rsid w:val="00527D35"/>
    <w:rsid w:val="00527D80"/>
    <w:rsid w:val="00527DF4"/>
    <w:rsid w:val="0053051D"/>
    <w:rsid w:val="005309CC"/>
    <w:rsid w:val="00530FE2"/>
    <w:rsid w:val="00532F08"/>
    <w:rsid w:val="00533364"/>
    <w:rsid w:val="00533733"/>
    <w:rsid w:val="0053384D"/>
    <w:rsid w:val="00533C0E"/>
    <w:rsid w:val="0053430A"/>
    <w:rsid w:val="0053503A"/>
    <w:rsid w:val="00535E00"/>
    <w:rsid w:val="00535EF6"/>
    <w:rsid w:val="005367BE"/>
    <w:rsid w:val="005367D6"/>
    <w:rsid w:val="00536A33"/>
    <w:rsid w:val="00536E35"/>
    <w:rsid w:val="00537E2A"/>
    <w:rsid w:val="0054008C"/>
    <w:rsid w:val="00540C77"/>
    <w:rsid w:val="00540DD5"/>
    <w:rsid w:val="00544F22"/>
    <w:rsid w:val="00546657"/>
    <w:rsid w:val="00546826"/>
    <w:rsid w:val="0054769F"/>
    <w:rsid w:val="005476C7"/>
    <w:rsid w:val="005477FC"/>
    <w:rsid w:val="00547CE8"/>
    <w:rsid w:val="00547CF6"/>
    <w:rsid w:val="0055013C"/>
    <w:rsid w:val="005513B6"/>
    <w:rsid w:val="00551AD1"/>
    <w:rsid w:val="00552491"/>
    <w:rsid w:val="00553D3B"/>
    <w:rsid w:val="00553D85"/>
    <w:rsid w:val="005542E8"/>
    <w:rsid w:val="00554BAA"/>
    <w:rsid w:val="005550B3"/>
    <w:rsid w:val="00555DBF"/>
    <w:rsid w:val="00556637"/>
    <w:rsid w:val="005575D7"/>
    <w:rsid w:val="00557B2C"/>
    <w:rsid w:val="00560C79"/>
    <w:rsid w:val="00560F68"/>
    <w:rsid w:val="00561D02"/>
    <w:rsid w:val="00563265"/>
    <w:rsid w:val="00563738"/>
    <w:rsid w:val="00563E70"/>
    <w:rsid w:val="0056470E"/>
    <w:rsid w:val="0056568C"/>
    <w:rsid w:val="0056590D"/>
    <w:rsid w:val="005662B2"/>
    <w:rsid w:val="0056681D"/>
    <w:rsid w:val="00571028"/>
    <w:rsid w:val="00575313"/>
    <w:rsid w:val="005754BF"/>
    <w:rsid w:val="00575B95"/>
    <w:rsid w:val="0057645C"/>
    <w:rsid w:val="00576D3C"/>
    <w:rsid w:val="00577D4B"/>
    <w:rsid w:val="00577FE2"/>
    <w:rsid w:val="005808C4"/>
    <w:rsid w:val="00580CA2"/>
    <w:rsid w:val="00581C2C"/>
    <w:rsid w:val="00581E0D"/>
    <w:rsid w:val="00582246"/>
    <w:rsid w:val="00583234"/>
    <w:rsid w:val="0058331D"/>
    <w:rsid w:val="00584855"/>
    <w:rsid w:val="00584863"/>
    <w:rsid w:val="00584BE4"/>
    <w:rsid w:val="00587B09"/>
    <w:rsid w:val="005902AE"/>
    <w:rsid w:val="005904CA"/>
    <w:rsid w:val="005905BC"/>
    <w:rsid w:val="005909A9"/>
    <w:rsid w:val="0059104C"/>
    <w:rsid w:val="00592326"/>
    <w:rsid w:val="00592B06"/>
    <w:rsid w:val="00592CED"/>
    <w:rsid w:val="005934B0"/>
    <w:rsid w:val="00593B1D"/>
    <w:rsid w:val="0059520D"/>
    <w:rsid w:val="00597129"/>
    <w:rsid w:val="00597F18"/>
    <w:rsid w:val="005A0E34"/>
    <w:rsid w:val="005A1696"/>
    <w:rsid w:val="005A2B26"/>
    <w:rsid w:val="005A2C48"/>
    <w:rsid w:val="005A2DC5"/>
    <w:rsid w:val="005A372D"/>
    <w:rsid w:val="005A3EF1"/>
    <w:rsid w:val="005A4ABF"/>
    <w:rsid w:val="005A4E35"/>
    <w:rsid w:val="005A5371"/>
    <w:rsid w:val="005A5BAB"/>
    <w:rsid w:val="005A60F6"/>
    <w:rsid w:val="005A64A2"/>
    <w:rsid w:val="005A7024"/>
    <w:rsid w:val="005A74DA"/>
    <w:rsid w:val="005B17E2"/>
    <w:rsid w:val="005B4440"/>
    <w:rsid w:val="005B4A96"/>
    <w:rsid w:val="005B4C78"/>
    <w:rsid w:val="005B549A"/>
    <w:rsid w:val="005B57F0"/>
    <w:rsid w:val="005B59F0"/>
    <w:rsid w:val="005B6680"/>
    <w:rsid w:val="005B6B8E"/>
    <w:rsid w:val="005B6ECE"/>
    <w:rsid w:val="005B745D"/>
    <w:rsid w:val="005C07D7"/>
    <w:rsid w:val="005C1B22"/>
    <w:rsid w:val="005C23A7"/>
    <w:rsid w:val="005C2C7F"/>
    <w:rsid w:val="005C3050"/>
    <w:rsid w:val="005C420D"/>
    <w:rsid w:val="005C5C5D"/>
    <w:rsid w:val="005C78EA"/>
    <w:rsid w:val="005D0170"/>
    <w:rsid w:val="005D02D0"/>
    <w:rsid w:val="005D040C"/>
    <w:rsid w:val="005D0483"/>
    <w:rsid w:val="005D08DD"/>
    <w:rsid w:val="005D1EAE"/>
    <w:rsid w:val="005D1FA6"/>
    <w:rsid w:val="005D2F10"/>
    <w:rsid w:val="005D3D3B"/>
    <w:rsid w:val="005D3DEB"/>
    <w:rsid w:val="005D3EFE"/>
    <w:rsid w:val="005D41C7"/>
    <w:rsid w:val="005D441B"/>
    <w:rsid w:val="005D451E"/>
    <w:rsid w:val="005D5DF8"/>
    <w:rsid w:val="005D6372"/>
    <w:rsid w:val="005D659F"/>
    <w:rsid w:val="005D6860"/>
    <w:rsid w:val="005D698B"/>
    <w:rsid w:val="005D7724"/>
    <w:rsid w:val="005D7AF5"/>
    <w:rsid w:val="005D7F23"/>
    <w:rsid w:val="005E01B0"/>
    <w:rsid w:val="005E16A2"/>
    <w:rsid w:val="005E1FFC"/>
    <w:rsid w:val="005E2201"/>
    <w:rsid w:val="005E25D8"/>
    <w:rsid w:val="005E271A"/>
    <w:rsid w:val="005E31AB"/>
    <w:rsid w:val="005E3691"/>
    <w:rsid w:val="005E376B"/>
    <w:rsid w:val="005E4612"/>
    <w:rsid w:val="005E5205"/>
    <w:rsid w:val="005E5219"/>
    <w:rsid w:val="005E5CCE"/>
    <w:rsid w:val="005E7F9E"/>
    <w:rsid w:val="005F1889"/>
    <w:rsid w:val="005F272A"/>
    <w:rsid w:val="005F3616"/>
    <w:rsid w:val="005F379C"/>
    <w:rsid w:val="005F4007"/>
    <w:rsid w:val="005F46EA"/>
    <w:rsid w:val="005F472F"/>
    <w:rsid w:val="005F4F0D"/>
    <w:rsid w:val="005F5AE8"/>
    <w:rsid w:val="005F63F6"/>
    <w:rsid w:val="005F67AB"/>
    <w:rsid w:val="005F6A47"/>
    <w:rsid w:val="005F70E8"/>
    <w:rsid w:val="00601AFC"/>
    <w:rsid w:val="006027A1"/>
    <w:rsid w:val="00602C45"/>
    <w:rsid w:val="006031EE"/>
    <w:rsid w:val="006033B6"/>
    <w:rsid w:val="00603DFD"/>
    <w:rsid w:val="00604966"/>
    <w:rsid w:val="00604CC7"/>
    <w:rsid w:val="00605A4D"/>
    <w:rsid w:val="00605BC4"/>
    <w:rsid w:val="006066C6"/>
    <w:rsid w:val="0060729F"/>
    <w:rsid w:val="006072B3"/>
    <w:rsid w:val="00607A5A"/>
    <w:rsid w:val="00607AE4"/>
    <w:rsid w:val="00607F5C"/>
    <w:rsid w:val="00611897"/>
    <w:rsid w:val="006127B9"/>
    <w:rsid w:val="00613905"/>
    <w:rsid w:val="00613BC0"/>
    <w:rsid w:val="00613C32"/>
    <w:rsid w:val="00613FA1"/>
    <w:rsid w:val="006168EE"/>
    <w:rsid w:val="00617C39"/>
    <w:rsid w:val="00620C13"/>
    <w:rsid w:val="00622417"/>
    <w:rsid w:val="00622520"/>
    <w:rsid w:val="0062287F"/>
    <w:rsid w:val="006234EB"/>
    <w:rsid w:val="00624C4E"/>
    <w:rsid w:val="0062598C"/>
    <w:rsid w:val="00630733"/>
    <w:rsid w:val="00630CC1"/>
    <w:rsid w:val="006313D6"/>
    <w:rsid w:val="00631D24"/>
    <w:rsid w:val="006323ED"/>
    <w:rsid w:val="006333EF"/>
    <w:rsid w:val="006339C7"/>
    <w:rsid w:val="00634126"/>
    <w:rsid w:val="00634578"/>
    <w:rsid w:val="006354E6"/>
    <w:rsid w:val="0063669C"/>
    <w:rsid w:val="006370FB"/>
    <w:rsid w:val="0063751E"/>
    <w:rsid w:val="00637806"/>
    <w:rsid w:val="006378F3"/>
    <w:rsid w:val="006406D4"/>
    <w:rsid w:val="00640A22"/>
    <w:rsid w:val="006412A5"/>
    <w:rsid w:val="006415BF"/>
    <w:rsid w:val="0064177B"/>
    <w:rsid w:val="00641872"/>
    <w:rsid w:val="00641BDA"/>
    <w:rsid w:val="00642D8F"/>
    <w:rsid w:val="00644CC4"/>
    <w:rsid w:val="00644E01"/>
    <w:rsid w:val="006455E7"/>
    <w:rsid w:val="006459C3"/>
    <w:rsid w:val="00645F3A"/>
    <w:rsid w:val="00646C84"/>
    <w:rsid w:val="0064715F"/>
    <w:rsid w:val="0064774F"/>
    <w:rsid w:val="00647949"/>
    <w:rsid w:val="00647C0B"/>
    <w:rsid w:val="006506BA"/>
    <w:rsid w:val="00650F2E"/>
    <w:rsid w:val="006518FA"/>
    <w:rsid w:val="006548AA"/>
    <w:rsid w:val="00655923"/>
    <w:rsid w:val="0065605F"/>
    <w:rsid w:val="00656A52"/>
    <w:rsid w:val="006570DF"/>
    <w:rsid w:val="006601C3"/>
    <w:rsid w:val="006605EC"/>
    <w:rsid w:val="00660A09"/>
    <w:rsid w:val="00661143"/>
    <w:rsid w:val="00662023"/>
    <w:rsid w:val="00662D3A"/>
    <w:rsid w:val="00663081"/>
    <w:rsid w:val="0066347E"/>
    <w:rsid w:val="00664600"/>
    <w:rsid w:val="00664F09"/>
    <w:rsid w:val="0066511F"/>
    <w:rsid w:val="006652AB"/>
    <w:rsid w:val="00665608"/>
    <w:rsid w:val="00666152"/>
    <w:rsid w:val="006664B4"/>
    <w:rsid w:val="00670156"/>
    <w:rsid w:val="00670D2C"/>
    <w:rsid w:val="0067156D"/>
    <w:rsid w:val="00671A57"/>
    <w:rsid w:val="0067252C"/>
    <w:rsid w:val="006733D4"/>
    <w:rsid w:val="00673AD1"/>
    <w:rsid w:val="0067690E"/>
    <w:rsid w:val="00680168"/>
    <w:rsid w:val="00680A5E"/>
    <w:rsid w:val="00681064"/>
    <w:rsid w:val="006821FE"/>
    <w:rsid w:val="00682638"/>
    <w:rsid w:val="00683447"/>
    <w:rsid w:val="00683A1F"/>
    <w:rsid w:val="00683D0D"/>
    <w:rsid w:val="00683FEF"/>
    <w:rsid w:val="006840D9"/>
    <w:rsid w:val="00684AB2"/>
    <w:rsid w:val="006850D4"/>
    <w:rsid w:val="00687CD3"/>
    <w:rsid w:val="00687F2F"/>
    <w:rsid w:val="00690515"/>
    <w:rsid w:val="006912DB"/>
    <w:rsid w:val="00693560"/>
    <w:rsid w:val="00694089"/>
    <w:rsid w:val="0069484C"/>
    <w:rsid w:val="00695158"/>
    <w:rsid w:val="00696E70"/>
    <w:rsid w:val="006A043E"/>
    <w:rsid w:val="006A0DF1"/>
    <w:rsid w:val="006A123B"/>
    <w:rsid w:val="006A1B0C"/>
    <w:rsid w:val="006A2D3C"/>
    <w:rsid w:val="006A3475"/>
    <w:rsid w:val="006A52DD"/>
    <w:rsid w:val="006A5819"/>
    <w:rsid w:val="006A58E5"/>
    <w:rsid w:val="006A5C14"/>
    <w:rsid w:val="006A6A80"/>
    <w:rsid w:val="006A7892"/>
    <w:rsid w:val="006A7B9F"/>
    <w:rsid w:val="006B01A8"/>
    <w:rsid w:val="006B0225"/>
    <w:rsid w:val="006B04DE"/>
    <w:rsid w:val="006B077F"/>
    <w:rsid w:val="006B133D"/>
    <w:rsid w:val="006B1643"/>
    <w:rsid w:val="006B2573"/>
    <w:rsid w:val="006B2711"/>
    <w:rsid w:val="006B2EBA"/>
    <w:rsid w:val="006B3589"/>
    <w:rsid w:val="006B3807"/>
    <w:rsid w:val="006B3A58"/>
    <w:rsid w:val="006B40C4"/>
    <w:rsid w:val="006B42B5"/>
    <w:rsid w:val="006B5585"/>
    <w:rsid w:val="006B64D8"/>
    <w:rsid w:val="006B7CBC"/>
    <w:rsid w:val="006C06E5"/>
    <w:rsid w:val="006C15A8"/>
    <w:rsid w:val="006C17B2"/>
    <w:rsid w:val="006C20BD"/>
    <w:rsid w:val="006C47CB"/>
    <w:rsid w:val="006C4C34"/>
    <w:rsid w:val="006C5888"/>
    <w:rsid w:val="006C687E"/>
    <w:rsid w:val="006C7419"/>
    <w:rsid w:val="006C7536"/>
    <w:rsid w:val="006C7758"/>
    <w:rsid w:val="006C7BEF"/>
    <w:rsid w:val="006C7CD1"/>
    <w:rsid w:val="006C7DD0"/>
    <w:rsid w:val="006D0D40"/>
    <w:rsid w:val="006D100A"/>
    <w:rsid w:val="006D1B5B"/>
    <w:rsid w:val="006D1C24"/>
    <w:rsid w:val="006D2C29"/>
    <w:rsid w:val="006D4302"/>
    <w:rsid w:val="006D45C4"/>
    <w:rsid w:val="006D4932"/>
    <w:rsid w:val="006D4D76"/>
    <w:rsid w:val="006D51BF"/>
    <w:rsid w:val="006D5FFE"/>
    <w:rsid w:val="006D72BE"/>
    <w:rsid w:val="006E10A0"/>
    <w:rsid w:val="006E1945"/>
    <w:rsid w:val="006E1ACE"/>
    <w:rsid w:val="006E1EF1"/>
    <w:rsid w:val="006E370E"/>
    <w:rsid w:val="006E3AB5"/>
    <w:rsid w:val="006E4369"/>
    <w:rsid w:val="006E43DC"/>
    <w:rsid w:val="006E4AB5"/>
    <w:rsid w:val="006E4CBF"/>
    <w:rsid w:val="006E51A0"/>
    <w:rsid w:val="006E6361"/>
    <w:rsid w:val="006E6B87"/>
    <w:rsid w:val="006E78E9"/>
    <w:rsid w:val="006E792B"/>
    <w:rsid w:val="006E7A52"/>
    <w:rsid w:val="006E7C80"/>
    <w:rsid w:val="006E7EA8"/>
    <w:rsid w:val="006F0002"/>
    <w:rsid w:val="006F296E"/>
    <w:rsid w:val="006F3B62"/>
    <w:rsid w:val="006F50F7"/>
    <w:rsid w:val="006F5621"/>
    <w:rsid w:val="006F62EE"/>
    <w:rsid w:val="006F6DC4"/>
    <w:rsid w:val="006F6F53"/>
    <w:rsid w:val="007015BC"/>
    <w:rsid w:val="0070198D"/>
    <w:rsid w:val="00702043"/>
    <w:rsid w:val="00702976"/>
    <w:rsid w:val="00704BA8"/>
    <w:rsid w:val="00705663"/>
    <w:rsid w:val="0070688E"/>
    <w:rsid w:val="0070747E"/>
    <w:rsid w:val="00710953"/>
    <w:rsid w:val="00712219"/>
    <w:rsid w:val="007123DB"/>
    <w:rsid w:val="00712523"/>
    <w:rsid w:val="00712912"/>
    <w:rsid w:val="00713420"/>
    <w:rsid w:val="007135EA"/>
    <w:rsid w:val="00713C8F"/>
    <w:rsid w:val="007142B4"/>
    <w:rsid w:val="007150DA"/>
    <w:rsid w:val="007160CD"/>
    <w:rsid w:val="0071737B"/>
    <w:rsid w:val="007174D0"/>
    <w:rsid w:val="00717AF5"/>
    <w:rsid w:val="00721A51"/>
    <w:rsid w:val="00721AA8"/>
    <w:rsid w:val="00721F65"/>
    <w:rsid w:val="00722314"/>
    <w:rsid w:val="00723C25"/>
    <w:rsid w:val="00723E64"/>
    <w:rsid w:val="007241B9"/>
    <w:rsid w:val="007245B1"/>
    <w:rsid w:val="00724D94"/>
    <w:rsid w:val="0072635A"/>
    <w:rsid w:val="00726DC9"/>
    <w:rsid w:val="00727043"/>
    <w:rsid w:val="0072781E"/>
    <w:rsid w:val="00727C62"/>
    <w:rsid w:val="00730465"/>
    <w:rsid w:val="00730B54"/>
    <w:rsid w:val="007317F5"/>
    <w:rsid w:val="007318CD"/>
    <w:rsid w:val="007325A3"/>
    <w:rsid w:val="007325AE"/>
    <w:rsid w:val="00733148"/>
    <w:rsid w:val="007334E7"/>
    <w:rsid w:val="00733C82"/>
    <w:rsid w:val="0073495E"/>
    <w:rsid w:val="00735138"/>
    <w:rsid w:val="007351F4"/>
    <w:rsid w:val="007353E9"/>
    <w:rsid w:val="007360A6"/>
    <w:rsid w:val="00736242"/>
    <w:rsid w:val="00740BC7"/>
    <w:rsid w:val="007423A1"/>
    <w:rsid w:val="007440D3"/>
    <w:rsid w:val="0074446B"/>
    <w:rsid w:val="00745585"/>
    <w:rsid w:val="007464AF"/>
    <w:rsid w:val="00746681"/>
    <w:rsid w:val="00746966"/>
    <w:rsid w:val="007474E5"/>
    <w:rsid w:val="007475EF"/>
    <w:rsid w:val="00751120"/>
    <w:rsid w:val="00752FED"/>
    <w:rsid w:val="00755568"/>
    <w:rsid w:val="00755A53"/>
    <w:rsid w:val="00760C03"/>
    <w:rsid w:val="00760EA0"/>
    <w:rsid w:val="007613B5"/>
    <w:rsid w:val="00761D0A"/>
    <w:rsid w:val="0076474F"/>
    <w:rsid w:val="00765F31"/>
    <w:rsid w:val="007678AD"/>
    <w:rsid w:val="00770895"/>
    <w:rsid w:val="00770EA3"/>
    <w:rsid w:val="00772C3B"/>
    <w:rsid w:val="00775311"/>
    <w:rsid w:val="00775477"/>
    <w:rsid w:val="007767BC"/>
    <w:rsid w:val="00776922"/>
    <w:rsid w:val="00776C17"/>
    <w:rsid w:val="00776CBD"/>
    <w:rsid w:val="007777D5"/>
    <w:rsid w:val="00780852"/>
    <w:rsid w:val="00780E51"/>
    <w:rsid w:val="00781420"/>
    <w:rsid w:val="00781B90"/>
    <w:rsid w:val="00782933"/>
    <w:rsid w:val="00782BCE"/>
    <w:rsid w:val="00782D67"/>
    <w:rsid w:val="00785243"/>
    <w:rsid w:val="00785869"/>
    <w:rsid w:val="00785A3A"/>
    <w:rsid w:val="007901AC"/>
    <w:rsid w:val="00790736"/>
    <w:rsid w:val="007917A2"/>
    <w:rsid w:val="00791E33"/>
    <w:rsid w:val="00791EB0"/>
    <w:rsid w:val="00792160"/>
    <w:rsid w:val="00792379"/>
    <w:rsid w:val="00792F17"/>
    <w:rsid w:val="00793742"/>
    <w:rsid w:val="00793A3D"/>
    <w:rsid w:val="00794208"/>
    <w:rsid w:val="00794BDF"/>
    <w:rsid w:val="007951BF"/>
    <w:rsid w:val="00796963"/>
    <w:rsid w:val="00796BB4"/>
    <w:rsid w:val="00797CE3"/>
    <w:rsid w:val="00797F97"/>
    <w:rsid w:val="007A083C"/>
    <w:rsid w:val="007A0C41"/>
    <w:rsid w:val="007A111D"/>
    <w:rsid w:val="007A3BE6"/>
    <w:rsid w:val="007A47AD"/>
    <w:rsid w:val="007A5897"/>
    <w:rsid w:val="007A61A6"/>
    <w:rsid w:val="007A6C81"/>
    <w:rsid w:val="007A6D78"/>
    <w:rsid w:val="007A6E81"/>
    <w:rsid w:val="007A71F4"/>
    <w:rsid w:val="007A7292"/>
    <w:rsid w:val="007A7A43"/>
    <w:rsid w:val="007A7E10"/>
    <w:rsid w:val="007A7FC6"/>
    <w:rsid w:val="007B034F"/>
    <w:rsid w:val="007B20F4"/>
    <w:rsid w:val="007B41A3"/>
    <w:rsid w:val="007B5906"/>
    <w:rsid w:val="007B5DFD"/>
    <w:rsid w:val="007B6283"/>
    <w:rsid w:val="007B688D"/>
    <w:rsid w:val="007B69F7"/>
    <w:rsid w:val="007B6B47"/>
    <w:rsid w:val="007B6CFC"/>
    <w:rsid w:val="007B7278"/>
    <w:rsid w:val="007B7DD0"/>
    <w:rsid w:val="007B7EDF"/>
    <w:rsid w:val="007C0C09"/>
    <w:rsid w:val="007C0C26"/>
    <w:rsid w:val="007C10A7"/>
    <w:rsid w:val="007C1559"/>
    <w:rsid w:val="007C33BF"/>
    <w:rsid w:val="007C3C84"/>
    <w:rsid w:val="007C4366"/>
    <w:rsid w:val="007C45AA"/>
    <w:rsid w:val="007C6660"/>
    <w:rsid w:val="007C6B64"/>
    <w:rsid w:val="007C7E78"/>
    <w:rsid w:val="007D1353"/>
    <w:rsid w:val="007D1795"/>
    <w:rsid w:val="007D2008"/>
    <w:rsid w:val="007D2E6A"/>
    <w:rsid w:val="007D44E4"/>
    <w:rsid w:val="007D46FF"/>
    <w:rsid w:val="007D47F2"/>
    <w:rsid w:val="007D4FE4"/>
    <w:rsid w:val="007D637C"/>
    <w:rsid w:val="007D671D"/>
    <w:rsid w:val="007E03BA"/>
    <w:rsid w:val="007E0EEC"/>
    <w:rsid w:val="007E13BA"/>
    <w:rsid w:val="007E1611"/>
    <w:rsid w:val="007E29FD"/>
    <w:rsid w:val="007E37AE"/>
    <w:rsid w:val="007E3E4D"/>
    <w:rsid w:val="007E4EB4"/>
    <w:rsid w:val="007E5714"/>
    <w:rsid w:val="007E5ED5"/>
    <w:rsid w:val="007E641F"/>
    <w:rsid w:val="007E6D1B"/>
    <w:rsid w:val="007E78B3"/>
    <w:rsid w:val="007E7C75"/>
    <w:rsid w:val="007E7E86"/>
    <w:rsid w:val="007F01BD"/>
    <w:rsid w:val="007F2B06"/>
    <w:rsid w:val="007F35A7"/>
    <w:rsid w:val="007F35E4"/>
    <w:rsid w:val="007F4763"/>
    <w:rsid w:val="007F4FC8"/>
    <w:rsid w:val="007F6483"/>
    <w:rsid w:val="007F694C"/>
    <w:rsid w:val="007F70CC"/>
    <w:rsid w:val="00801FCB"/>
    <w:rsid w:val="00802284"/>
    <w:rsid w:val="00803630"/>
    <w:rsid w:val="008038C1"/>
    <w:rsid w:val="00803A8B"/>
    <w:rsid w:val="00804208"/>
    <w:rsid w:val="0080434D"/>
    <w:rsid w:val="00804522"/>
    <w:rsid w:val="00805CAD"/>
    <w:rsid w:val="00805E43"/>
    <w:rsid w:val="00807502"/>
    <w:rsid w:val="00810EF7"/>
    <w:rsid w:val="00811444"/>
    <w:rsid w:val="0081163F"/>
    <w:rsid w:val="00811DE0"/>
    <w:rsid w:val="00813361"/>
    <w:rsid w:val="00815506"/>
    <w:rsid w:val="00815916"/>
    <w:rsid w:val="00815B05"/>
    <w:rsid w:val="00817436"/>
    <w:rsid w:val="00817B97"/>
    <w:rsid w:val="00820A3B"/>
    <w:rsid w:val="00820D89"/>
    <w:rsid w:val="00823B85"/>
    <w:rsid w:val="008247A9"/>
    <w:rsid w:val="0082588B"/>
    <w:rsid w:val="0082660A"/>
    <w:rsid w:val="00830044"/>
    <w:rsid w:val="008300E0"/>
    <w:rsid w:val="0083099E"/>
    <w:rsid w:val="00831059"/>
    <w:rsid w:val="008312D7"/>
    <w:rsid w:val="008321C3"/>
    <w:rsid w:val="0083264E"/>
    <w:rsid w:val="00832A75"/>
    <w:rsid w:val="00832C59"/>
    <w:rsid w:val="00832ED4"/>
    <w:rsid w:val="00833164"/>
    <w:rsid w:val="00833A1E"/>
    <w:rsid w:val="0083542A"/>
    <w:rsid w:val="00835521"/>
    <w:rsid w:val="008358D8"/>
    <w:rsid w:val="00836CA3"/>
    <w:rsid w:val="0083723F"/>
    <w:rsid w:val="00840131"/>
    <w:rsid w:val="008412A8"/>
    <w:rsid w:val="008418C2"/>
    <w:rsid w:val="00841998"/>
    <w:rsid w:val="00841F69"/>
    <w:rsid w:val="0084441A"/>
    <w:rsid w:val="00844A4D"/>
    <w:rsid w:val="00844CC5"/>
    <w:rsid w:val="008454E8"/>
    <w:rsid w:val="00845A36"/>
    <w:rsid w:val="00845CB8"/>
    <w:rsid w:val="00847A65"/>
    <w:rsid w:val="00850857"/>
    <w:rsid w:val="00850CD2"/>
    <w:rsid w:val="00851044"/>
    <w:rsid w:val="0085110A"/>
    <w:rsid w:val="0085181D"/>
    <w:rsid w:val="00851D9C"/>
    <w:rsid w:val="00852D9C"/>
    <w:rsid w:val="0085388A"/>
    <w:rsid w:val="008543F5"/>
    <w:rsid w:val="008556A1"/>
    <w:rsid w:val="00856143"/>
    <w:rsid w:val="00856A88"/>
    <w:rsid w:val="00857B7A"/>
    <w:rsid w:val="00863DAB"/>
    <w:rsid w:val="00863DE3"/>
    <w:rsid w:val="00863EA0"/>
    <w:rsid w:val="00864B6E"/>
    <w:rsid w:val="008650E0"/>
    <w:rsid w:val="00865E4E"/>
    <w:rsid w:val="00866881"/>
    <w:rsid w:val="00867070"/>
    <w:rsid w:val="008675B4"/>
    <w:rsid w:val="0086772C"/>
    <w:rsid w:val="00867BED"/>
    <w:rsid w:val="008707EE"/>
    <w:rsid w:val="0087098E"/>
    <w:rsid w:val="00871404"/>
    <w:rsid w:val="00871962"/>
    <w:rsid w:val="00872028"/>
    <w:rsid w:val="00872341"/>
    <w:rsid w:val="008729BD"/>
    <w:rsid w:val="00872DAB"/>
    <w:rsid w:val="00873249"/>
    <w:rsid w:val="00873B01"/>
    <w:rsid w:val="00874992"/>
    <w:rsid w:val="00875551"/>
    <w:rsid w:val="0087677F"/>
    <w:rsid w:val="00876DD9"/>
    <w:rsid w:val="008806B0"/>
    <w:rsid w:val="00880DA2"/>
    <w:rsid w:val="00881C4B"/>
    <w:rsid w:val="00882314"/>
    <w:rsid w:val="0088462D"/>
    <w:rsid w:val="00884BE8"/>
    <w:rsid w:val="00887121"/>
    <w:rsid w:val="008871DF"/>
    <w:rsid w:val="00887F2B"/>
    <w:rsid w:val="008904CD"/>
    <w:rsid w:val="008909BD"/>
    <w:rsid w:val="00893C16"/>
    <w:rsid w:val="00893F0E"/>
    <w:rsid w:val="0089413E"/>
    <w:rsid w:val="00894B79"/>
    <w:rsid w:val="00894F94"/>
    <w:rsid w:val="0089547E"/>
    <w:rsid w:val="00895B50"/>
    <w:rsid w:val="00895DA2"/>
    <w:rsid w:val="00896166"/>
    <w:rsid w:val="0089709B"/>
    <w:rsid w:val="00897100"/>
    <w:rsid w:val="008975F8"/>
    <w:rsid w:val="008976C2"/>
    <w:rsid w:val="008A0595"/>
    <w:rsid w:val="008A1061"/>
    <w:rsid w:val="008A136F"/>
    <w:rsid w:val="008A16E5"/>
    <w:rsid w:val="008A2E7F"/>
    <w:rsid w:val="008A3E1D"/>
    <w:rsid w:val="008A4296"/>
    <w:rsid w:val="008A4B56"/>
    <w:rsid w:val="008A4CC3"/>
    <w:rsid w:val="008A5309"/>
    <w:rsid w:val="008A58C0"/>
    <w:rsid w:val="008A5993"/>
    <w:rsid w:val="008A5B9A"/>
    <w:rsid w:val="008A64BF"/>
    <w:rsid w:val="008A7367"/>
    <w:rsid w:val="008B1CB0"/>
    <w:rsid w:val="008B35F8"/>
    <w:rsid w:val="008B3F92"/>
    <w:rsid w:val="008B41B4"/>
    <w:rsid w:val="008B4B6F"/>
    <w:rsid w:val="008B4C93"/>
    <w:rsid w:val="008B5C77"/>
    <w:rsid w:val="008B664A"/>
    <w:rsid w:val="008B68A2"/>
    <w:rsid w:val="008B6CA3"/>
    <w:rsid w:val="008C12FF"/>
    <w:rsid w:val="008C15FF"/>
    <w:rsid w:val="008C17C4"/>
    <w:rsid w:val="008C1D79"/>
    <w:rsid w:val="008C21CC"/>
    <w:rsid w:val="008C3CD1"/>
    <w:rsid w:val="008C6434"/>
    <w:rsid w:val="008C6470"/>
    <w:rsid w:val="008C7613"/>
    <w:rsid w:val="008C7895"/>
    <w:rsid w:val="008D0A78"/>
    <w:rsid w:val="008D121B"/>
    <w:rsid w:val="008D1696"/>
    <w:rsid w:val="008D1A56"/>
    <w:rsid w:val="008D1E47"/>
    <w:rsid w:val="008D2E51"/>
    <w:rsid w:val="008D31BA"/>
    <w:rsid w:val="008D41B9"/>
    <w:rsid w:val="008D42AF"/>
    <w:rsid w:val="008D71F4"/>
    <w:rsid w:val="008D7668"/>
    <w:rsid w:val="008D7D88"/>
    <w:rsid w:val="008E00AC"/>
    <w:rsid w:val="008E07EA"/>
    <w:rsid w:val="008E1B0A"/>
    <w:rsid w:val="008E2A65"/>
    <w:rsid w:val="008E3406"/>
    <w:rsid w:val="008E3BFF"/>
    <w:rsid w:val="008E4615"/>
    <w:rsid w:val="008E50D1"/>
    <w:rsid w:val="008E6DF9"/>
    <w:rsid w:val="008E72E2"/>
    <w:rsid w:val="008E7770"/>
    <w:rsid w:val="008E7CDC"/>
    <w:rsid w:val="008F0FE3"/>
    <w:rsid w:val="008F2866"/>
    <w:rsid w:val="008F4805"/>
    <w:rsid w:val="008F5B7C"/>
    <w:rsid w:val="008F61EC"/>
    <w:rsid w:val="008F6F67"/>
    <w:rsid w:val="00900A07"/>
    <w:rsid w:val="00901295"/>
    <w:rsid w:val="00901F49"/>
    <w:rsid w:val="00901FF5"/>
    <w:rsid w:val="00902AB7"/>
    <w:rsid w:val="00904A10"/>
    <w:rsid w:val="00904E85"/>
    <w:rsid w:val="00904FF7"/>
    <w:rsid w:val="00905982"/>
    <w:rsid w:val="00905B3A"/>
    <w:rsid w:val="00905EE5"/>
    <w:rsid w:val="009064CE"/>
    <w:rsid w:val="00906598"/>
    <w:rsid w:val="00906C18"/>
    <w:rsid w:val="0090721E"/>
    <w:rsid w:val="00907491"/>
    <w:rsid w:val="00907BF8"/>
    <w:rsid w:val="00907C11"/>
    <w:rsid w:val="009110BA"/>
    <w:rsid w:val="009114F0"/>
    <w:rsid w:val="009116FA"/>
    <w:rsid w:val="00912316"/>
    <w:rsid w:val="00912635"/>
    <w:rsid w:val="00914438"/>
    <w:rsid w:val="009144CD"/>
    <w:rsid w:val="00914936"/>
    <w:rsid w:val="0091500D"/>
    <w:rsid w:val="009158F7"/>
    <w:rsid w:val="009165F1"/>
    <w:rsid w:val="0091668B"/>
    <w:rsid w:val="00916843"/>
    <w:rsid w:val="00917801"/>
    <w:rsid w:val="009201C7"/>
    <w:rsid w:val="00921411"/>
    <w:rsid w:val="009217D1"/>
    <w:rsid w:val="00922B40"/>
    <w:rsid w:val="00923083"/>
    <w:rsid w:val="0092395E"/>
    <w:rsid w:val="00924E92"/>
    <w:rsid w:val="009252D8"/>
    <w:rsid w:val="00925D12"/>
    <w:rsid w:val="00925D7F"/>
    <w:rsid w:val="00926375"/>
    <w:rsid w:val="00926977"/>
    <w:rsid w:val="009279F7"/>
    <w:rsid w:val="00927B9A"/>
    <w:rsid w:val="00927D5F"/>
    <w:rsid w:val="0093347E"/>
    <w:rsid w:val="009336AC"/>
    <w:rsid w:val="009338DE"/>
    <w:rsid w:val="00933E43"/>
    <w:rsid w:val="009342C6"/>
    <w:rsid w:val="009349B3"/>
    <w:rsid w:val="00934EE6"/>
    <w:rsid w:val="00934FC7"/>
    <w:rsid w:val="0093538C"/>
    <w:rsid w:val="0093788B"/>
    <w:rsid w:val="00941B1C"/>
    <w:rsid w:val="00941FBB"/>
    <w:rsid w:val="009424A9"/>
    <w:rsid w:val="0094266F"/>
    <w:rsid w:val="009426E0"/>
    <w:rsid w:val="00942CA5"/>
    <w:rsid w:val="009435EC"/>
    <w:rsid w:val="00944366"/>
    <w:rsid w:val="00944937"/>
    <w:rsid w:val="009451CF"/>
    <w:rsid w:val="009458AC"/>
    <w:rsid w:val="00945DF1"/>
    <w:rsid w:val="00946980"/>
    <w:rsid w:val="0095050F"/>
    <w:rsid w:val="0095053C"/>
    <w:rsid w:val="00950850"/>
    <w:rsid w:val="00950CCB"/>
    <w:rsid w:val="009515BD"/>
    <w:rsid w:val="0095466A"/>
    <w:rsid w:val="00962B1F"/>
    <w:rsid w:val="00965850"/>
    <w:rsid w:val="00966E44"/>
    <w:rsid w:val="00970EFF"/>
    <w:rsid w:val="0097179F"/>
    <w:rsid w:val="00971C36"/>
    <w:rsid w:val="00972072"/>
    <w:rsid w:val="0097281B"/>
    <w:rsid w:val="00974D1E"/>
    <w:rsid w:val="0097526B"/>
    <w:rsid w:val="00975526"/>
    <w:rsid w:val="00975B24"/>
    <w:rsid w:val="009772CB"/>
    <w:rsid w:val="00980BBB"/>
    <w:rsid w:val="00981BF0"/>
    <w:rsid w:val="009820A3"/>
    <w:rsid w:val="009839D9"/>
    <w:rsid w:val="00983A64"/>
    <w:rsid w:val="00983E5A"/>
    <w:rsid w:val="00984B9F"/>
    <w:rsid w:val="009851E0"/>
    <w:rsid w:val="00985272"/>
    <w:rsid w:val="00987065"/>
    <w:rsid w:val="00987E3D"/>
    <w:rsid w:val="009903F1"/>
    <w:rsid w:val="0099049C"/>
    <w:rsid w:val="00991227"/>
    <w:rsid w:val="00991C23"/>
    <w:rsid w:val="00991CD8"/>
    <w:rsid w:val="00992E9D"/>
    <w:rsid w:val="00992F12"/>
    <w:rsid w:val="00994424"/>
    <w:rsid w:val="00994CF3"/>
    <w:rsid w:val="00995605"/>
    <w:rsid w:val="00995803"/>
    <w:rsid w:val="00997350"/>
    <w:rsid w:val="0099752C"/>
    <w:rsid w:val="00997AFE"/>
    <w:rsid w:val="009A04BC"/>
    <w:rsid w:val="009A04DA"/>
    <w:rsid w:val="009A1DE2"/>
    <w:rsid w:val="009A2D27"/>
    <w:rsid w:val="009A2E39"/>
    <w:rsid w:val="009A34D6"/>
    <w:rsid w:val="009A389E"/>
    <w:rsid w:val="009A4D5C"/>
    <w:rsid w:val="009A6126"/>
    <w:rsid w:val="009A7115"/>
    <w:rsid w:val="009A7B64"/>
    <w:rsid w:val="009A7D18"/>
    <w:rsid w:val="009A7DE8"/>
    <w:rsid w:val="009B020F"/>
    <w:rsid w:val="009B0584"/>
    <w:rsid w:val="009B1A34"/>
    <w:rsid w:val="009B22EB"/>
    <w:rsid w:val="009B2D20"/>
    <w:rsid w:val="009B300E"/>
    <w:rsid w:val="009B35BC"/>
    <w:rsid w:val="009B4A07"/>
    <w:rsid w:val="009C1E8F"/>
    <w:rsid w:val="009C239D"/>
    <w:rsid w:val="009C26C5"/>
    <w:rsid w:val="009C48E9"/>
    <w:rsid w:val="009C4CA1"/>
    <w:rsid w:val="009C55A9"/>
    <w:rsid w:val="009C5958"/>
    <w:rsid w:val="009C676E"/>
    <w:rsid w:val="009C6930"/>
    <w:rsid w:val="009C6A48"/>
    <w:rsid w:val="009C6DDB"/>
    <w:rsid w:val="009C7473"/>
    <w:rsid w:val="009D19E0"/>
    <w:rsid w:val="009D1BEF"/>
    <w:rsid w:val="009D23E0"/>
    <w:rsid w:val="009D44B1"/>
    <w:rsid w:val="009D463E"/>
    <w:rsid w:val="009D4844"/>
    <w:rsid w:val="009D4C1C"/>
    <w:rsid w:val="009D50E7"/>
    <w:rsid w:val="009D6D10"/>
    <w:rsid w:val="009E1F44"/>
    <w:rsid w:val="009E2076"/>
    <w:rsid w:val="009E2C46"/>
    <w:rsid w:val="009E35D9"/>
    <w:rsid w:val="009E3A8E"/>
    <w:rsid w:val="009E4FE4"/>
    <w:rsid w:val="009E5651"/>
    <w:rsid w:val="009E7C22"/>
    <w:rsid w:val="009F00A9"/>
    <w:rsid w:val="009F195F"/>
    <w:rsid w:val="009F1CC5"/>
    <w:rsid w:val="009F1E83"/>
    <w:rsid w:val="009F204B"/>
    <w:rsid w:val="009F3952"/>
    <w:rsid w:val="009F427D"/>
    <w:rsid w:val="009F4E1F"/>
    <w:rsid w:val="009F52DC"/>
    <w:rsid w:val="009F5B23"/>
    <w:rsid w:val="009F5DC3"/>
    <w:rsid w:val="009F69ED"/>
    <w:rsid w:val="009F6CF6"/>
    <w:rsid w:val="009F7CD9"/>
    <w:rsid w:val="00A0044C"/>
    <w:rsid w:val="00A00CC9"/>
    <w:rsid w:val="00A01D55"/>
    <w:rsid w:val="00A0201F"/>
    <w:rsid w:val="00A02C9E"/>
    <w:rsid w:val="00A037C2"/>
    <w:rsid w:val="00A04F11"/>
    <w:rsid w:val="00A05794"/>
    <w:rsid w:val="00A05978"/>
    <w:rsid w:val="00A06488"/>
    <w:rsid w:val="00A06AF6"/>
    <w:rsid w:val="00A07EEE"/>
    <w:rsid w:val="00A10B34"/>
    <w:rsid w:val="00A11049"/>
    <w:rsid w:val="00A115B1"/>
    <w:rsid w:val="00A130D1"/>
    <w:rsid w:val="00A15189"/>
    <w:rsid w:val="00A17FA4"/>
    <w:rsid w:val="00A20741"/>
    <w:rsid w:val="00A20F8B"/>
    <w:rsid w:val="00A21543"/>
    <w:rsid w:val="00A2183C"/>
    <w:rsid w:val="00A2219C"/>
    <w:rsid w:val="00A221E5"/>
    <w:rsid w:val="00A25BA4"/>
    <w:rsid w:val="00A25E3F"/>
    <w:rsid w:val="00A262BE"/>
    <w:rsid w:val="00A26A87"/>
    <w:rsid w:val="00A270EE"/>
    <w:rsid w:val="00A27370"/>
    <w:rsid w:val="00A27725"/>
    <w:rsid w:val="00A277F7"/>
    <w:rsid w:val="00A27FE1"/>
    <w:rsid w:val="00A307A7"/>
    <w:rsid w:val="00A30FCE"/>
    <w:rsid w:val="00A3123C"/>
    <w:rsid w:val="00A3249A"/>
    <w:rsid w:val="00A32B40"/>
    <w:rsid w:val="00A32FBB"/>
    <w:rsid w:val="00A33FF0"/>
    <w:rsid w:val="00A351E9"/>
    <w:rsid w:val="00A35FBD"/>
    <w:rsid w:val="00A37F16"/>
    <w:rsid w:val="00A4099F"/>
    <w:rsid w:val="00A41C35"/>
    <w:rsid w:val="00A421AE"/>
    <w:rsid w:val="00A423A5"/>
    <w:rsid w:val="00A42EC8"/>
    <w:rsid w:val="00A43224"/>
    <w:rsid w:val="00A441C8"/>
    <w:rsid w:val="00A44943"/>
    <w:rsid w:val="00A4551A"/>
    <w:rsid w:val="00A47436"/>
    <w:rsid w:val="00A47EF6"/>
    <w:rsid w:val="00A50203"/>
    <w:rsid w:val="00A50B04"/>
    <w:rsid w:val="00A50BD9"/>
    <w:rsid w:val="00A50D15"/>
    <w:rsid w:val="00A51DCF"/>
    <w:rsid w:val="00A54557"/>
    <w:rsid w:val="00A54D51"/>
    <w:rsid w:val="00A555FC"/>
    <w:rsid w:val="00A55B8F"/>
    <w:rsid w:val="00A57903"/>
    <w:rsid w:val="00A60270"/>
    <w:rsid w:val="00A6044D"/>
    <w:rsid w:val="00A60AC6"/>
    <w:rsid w:val="00A60B2F"/>
    <w:rsid w:val="00A61A69"/>
    <w:rsid w:val="00A61DE6"/>
    <w:rsid w:val="00A630D4"/>
    <w:rsid w:val="00A6345E"/>
    <w:rsid w:val="00A637F4"/>
    <w:rsid w:val="00A6459F"/>
    <w:rsid w:val="00A64990"/>
    <w:rsid w:val="00A64AA0"/>
    <w:rsid w:val="00A657E3"/>
    <w:rsid w:val="00A65B88"/>
    <w:rsid w:val="00A66C0D"/>
    <w:rsid w:val="00A67489"/>
    <w:rsid w:val="00A707B0"/>
    <w:rsid w:val="00A70A00"/>
    <w:rsid w:val="00A72AD1"/>
    <w:rsid w:val="00A730B3"/>
    <w:rsid w:val="00A73BA4"/>
    <w:rsid w:val="00A745D3"/>
    <w:rsid w:val="00A75E29"/>
    <w:rsid w:val="00A76172"/>
    <w:rsid w:val="00A76713"/>
    <w:rsid w:val="00A7741C"/>
    <w:rsid w:val="00A77FB1"/>
    <w:rsid w:val="00A800AE"/>
    <w:rsid w:val="00A80265"/>
    <w:rsid w:val="00A809FA"/>
    <w:rsid w:val="00A81D39"/>
    <w:rsid w:val="00A85B2B"/>
    <w:rsid w:val="00A86E9F"/>
    <w:rsid w:val="00A90488"/>
    <w:rsid w:val="00A9054E"/>
    <w:rsid w:val="00A91031"/>
    <w:rsid w:val="00A910C0"/>
    <w:rsid w:val="00A9249A"/>
    <w:rsid w:val="00A93039"/>
    <w:rsid w:val="00A938DC"/>
    <w:rsid w:val="00A947DB"/>
    <w:rsid w:val="00A94BD2"/>
    <w:rsid w:val="00A9595B"/>
    <w:rsid w:val="00A95CD3"/>
    <w:rsid w:val="00A95FF7"/>
    <w:rsid w:val="00A962DC"/>
    <w:rsid w:val="00A96AD7"/>
    <w:rsid w:val="00A96F3E"/>
    <w:rsid w:val="00A974DF"/>
    <w:rsid w:val="00AA0999"/>
    <w:rsid w:val="00AA161C"/>
    <w:rsid w:val="00AA18D2"/>
    <w:rsid w:val="00AA1BD5"/>
    <w:rsid w:val="00AA2705"/>
    <w:rsid w:val="00AA271E"/>
    <w:rsid w:val="00AA2D34"/>
    <w:rsid w:val="00AA2DE6"/>
    <w:rsid w:val="00AA2EF8"/>
    <w:rsid w:val="00AA32DB"/>
    <w:rsid w:val="00AA32E5"/>
    <w:rsid w:val="00AA4BD6"/>
    <w:rsid w:val="00AA5079"/>
    <w:rsid w:val="00AA533C"/>
    <w:rsid w:val="00AA58DE"/>
    <w:rsid w:val="00AA69D0"/>
    <w:rsid w:val="00AA7CA6"/>
    <w:rsid w:val="00AB03E3"/>
    <w:rsid w:val="00AB081A"/>
    <w:rsid w:val="00AB1551"/>
    <w:rsid w:val="00AB1891"/>
    <w:rsid w:val="00AB1D20"/>
    <w:rsid w:val="00AB27AC"/>
    <w:rsid w:val="00AB3CBD"/>
    <w:rsid w:val="00AB4533"/>
    <w:rsid w:val="00AB48F2"/>
    <w:rsid w:val="00AB4C48"/>
    <w:rsid w:val="00AB4F78"/>
    <w:rsid w:val="00AB51CA"/>
    <w:rsid w:val="00AB5475"/>
    <w:rsid w:val="00AB5CB1"/>
    <w:rsid w:val="00AB6CEA"/>
    <w:rsid w:val="00AB6EA8"/>
    <w:rsid w:val="00AB7BD2"/>
    <w:rsid w:val="00AB7D74"/>
    <w:rsid w:val="00AC1D72"/>
    <w:rsid w:val="00AC2F00"/>
    <w:rsid w:val="00AC3651"/>
    <w:rsid w:val="00AC3A34"/>
    <w:rsid w:val="00AC43D7"/>
    <w:rsid w:val="00AC65A4"/>
    <w:rsid w:val="00AC6702"/>
    <w:rsid w:val="00AD12CF"/>
    <w:rsid w:val="00AD2E6E"/>
    <w:rsid w:val="00AD30B5"/>
    <w:rsid w:val="00AD3DA4"/>
    <w:rsid w:val="00AD4473"/>
    <w:rsid w:val="00AD6DF1"/>
    <w:rsid w:val="00AD7421"/>
    <w:rsid w:val="00AD753A"/>
    <w:rsid w:val="00AD75D0"/>
    <w:rsid w:val="00AE0BAB"/>
    <w:rsid w:val="00AE0D22"/>
    <w:rsid w:val="00AE1118"/>
    <w:rsid w:val="00AE114C"/>
    <w:rsid w:val="00AE131F"/>
    <w:rsid w:val="00AE13E4"/>
    <w:rsid w:val="00AE1800"/>
    <w:rsid w:val="00AE1DD9"/>
    <w:rsid w:val="00AE2DF7"/>
    <w:rsid w:val="00AE3B9C"/>
    <w:rsid w:val="00AE3C97"/>
    <w:rsid w:val="00AE3CB2"/>
    <w:rsid w:val="00AE4B2D"/>
    <w:rsid w:val="00AE4B71"/>
    <w:rsid w:val="00AE4BE6"/>
    <w:rsid w:val="00AE4E5E"/>
    <w:rsid w:val="00AE5139"/>
    <w:rsid w:val="00AE62A5"/>
    <w:rsid w:val="00AE710D"/>
    <w:rsid w:val="00AE7172"/>
    <w:rsid w:val="00AE71A6"/>
    <w:rsid w:val="00AE752F"/>
    <w:rsid w:val="00AF0A73"/>
    <w:rsid w:val="00AF0F1E"/>
    <w:rsid w:val="00AF10E2"/>
    <w:rsid w:val="00AF1B80"/>
    <w:rsid w:val="00AF1DC3"/>
    <w:rsid w:val="00AF266D"/>
    <w:rsid w:val="00AF386E"/>
    <w:rsid w:val="00AF4589"/>
    <w:rsid w:val="00AF7F66"/>
    <w:rsid w:val="00B010BD"/>
    <w:rsid w:val="00B0190A"/>
    <w:rsid w:val="00B01A24"/>
    <w:rsid w:val="00B02356"/>
    <w:rsid w:val="00B02CD9"/>
    <w:rsid w:val="00B0328E"/>
    <w:rsid w:val="00B0371A"/>
    <w:rsid w:val="00B04514"/>
    <w:rsid w:val="00B04C31"/>
    <w:rsid w:val="00B06C07"/>
    <w:rsid w:val="00B06D95"/>
    <w:rsid w:val="00B07638"/>
    <w:rsid w:val="00B07928"/>
    <w:rsid w:val="00B10C37"/>
    <w:rsid w:val="00B10EBB"/>
    <w:rsid w:val="00B10F0C"/>
    <w:rsid w:val="00B11094"/>
    <w:rsid w:val="00B1150A"/>
    <w:rsid w:val="00B1412F"/>
    <w:rsid w:val="00B15254"/>
    <w:rsid w:val="00B16109"/>
    <w:rsid w:val="00B16DEE"/>
    <w:rsid w:val="00B176F8"/>
    <w:rsid w:val="00B17F81"/>
    <w:rsid w:val="00B20C63"/>
    <w:rsid w:val="00B21E56"/>
    <w:rsid w:val="00B2315B"/>
    <w:rsid w:val="00B234FF"/>
    <w:rsid w:val="00B23C22"/>
    <w:rsid w:val="00B24C85"/>
    <w:rsid w:val="00B24D1E"/>
    <w:rsid w:val="00B24DAA"/>
    <w:rsid w:val="00B25FA6"/>
    <w:rsid w:val="00B270EA"/>
    <w:rsid w:val="00B27251"/>
    <w:rsid w:val="00B30B86"/>
    <w:rsid w:val="00B325FE"/>
    <w:rsid w:val="00B352B7"/>
    <w:rsid w:val="00B36391"/>
    <w:rsid w:val="00B37681"/>
    <w:rsid w:val="00B3784A"/>
    <w:rsid w:val="00B40BDF"/>
    <w:rsid w:val="00B410DE"/>
    <w:rsid w:val="00B42A3C"/>
    <w:rsid w:val="00B43E56"/>
    <w:rsid w:val="00B43F1D"/>
    <w:rsid w:val="00B4574B"/>
    <w:rsid w:val="00B45B51"/>
    <w:rsid w:val="00B46128"/>
    <w:rsid w:val="00B4645A"/>
    <w:rsid w:val="00B46B33"/>
    <w:rsid w:val="00B477CC"/>
    <w:rsid w:val="00B51769"/>
    <w:rsid w:val="00B54568"/>
    <w:rsid w:val="00B54AC8"/>
    <w:rsid w:val="00B5566F"/>
    <w:rsid w:val="00B55D72"/>
    <w:rsid w:val="00B56418"/>
    <w:rsid w:val="00B579A5"/>
    <w:rsid w:val="00B57D78"/>
    <w:rsid w:val="00B57F10"/>
    <w:rsid w:val="00B60493"/>
    <w:rsid w:val="00B613CB"/>
    <w:rsid w:val="00B61468"/>
    <w:rsid w:val="00B615F5"/>
    <w:rsid w:val="00B61806"/>
    <w:rsid w:val="00B62A6A"/>
    <w:rsid w:val="00B63331"/>
    <w:rsid w:val="00B639CD"/>
    <w:rsid w:val="00B63ED7"/>
    <w:rsid w:val="00B64C34"/>
    <w:rsid w:val="00B651F7"/>
    <w:rsid w:val="00B660CB"/>
    <w:rsid w:val="00B66DB0"/>
    <w:rsid w:val="00B70677"/>
    <w:rsid w:val="00B70CA4"/>
    <w:rsid w:val="00B71000"/>
    <w:rsid w:val="00B71C8D"/>
    <w:rsid w:val="00B74960"/>
    <w:rsid w:val="00B759C9"/>
    <w:rsid w:val="00B75C1B"/>
    <w:rsid w:val="00B776A5"/>
    <w:rsid w:val="00B77836"/>
    <w:rsid w:val="00B77BD2"/>
    <w:rsid w:val="00B8057C"/>
    <w:rsid w:val="00B80B06"/>
    <w:rsid w:val="00B817E5"/>
    <w:rsid w:val="00B819C2"/>
    <w:rsid w:val="00B82303"/>
    <w:rsid w:val="00B828B0"/>
    <w:rsid w:val="00B82DB6"/>
    <w:rsid w:val="00B83E70"/>
    <w:rsid w:val="00B84531"/>
    <w:rsid w:val="00B848BA"/>
    <w:rsid w:val="00B86AD0"/>
    <w:rsid w:val="00B87A8B"/>
    <w:rsid w:val="00B90305"/>
    <w:rsid w:val="00B92973"/>
    <w:rsid w:val="00B92ABC"/>
    <w:rsid w:val="00B934F6"/>
    <w:rsid w:val="00B95321"/>
    <w:rsid w:val="00B95A29"/>
    <w:rsid w:val="00B95A88"/>
    <w:rsid w:val="00B9789F"/>
    <w:rsid w:val="00BA07A8"/>
    <w:rsid w:val="00BA0B1B"/>
    <w:rsid w:val="00BA28C5"/>
    <w:rsid w:val="00BA3313"/>
    <w:rsid w:val="00BA3486"/>
    <w:rsid w:val="00BA34E4"/>
    <w:rsid w:val="00BA3510"/>
    <w:rsid w:val="00BA3BBE"/>
    <w:rsid w:val="00BA3BF3"/>
    <w:rsid w:val="00BA4184"/>
    <w:rsid w:val="00BA51FD"/>
    <w:rsid w:val="00BA7387"/>
    <w:rsid w:val="00BB00B6"/>
    <w:rsid w:val="00BB086D"/>
    <w:rsid w:val="00BB1DCD"/>
    <w:rsid w:val="00BB293F"/>
    <w:rsid w:val="00BB47B4"/>
    <w:rsid w:val="00BB4A12"/>
    <w:rsid w:val="00BB54CD"/>
    <w:rsid w:val="00BB6994"/>
    <w:rsid w:val="00BB6CA8"/>
    <w:rsid w:val="00BB71A3"/>
    <w:rsid w:val="00BB7337"/>
    <w:rsid w:val="00BB759C"/>
    <w:rsid w:val="00BC0A79"/>
    <w:rsid w:val="00BC1DD0"/>
    <w:rsid w:val="00BC22CF"/>
    <w:rsid w:val="00BC2791"/>
    <w:rsid w:val="00BC323E"/>
    <w:rsid w:val="00BC3323"/>
    <w:rsid w:val="00BC3C51"/>
    <w:rsid w:val="00BC6418"/>
    <w:rsid w:val="00BC6B3E"/>
    <w:rsid w:val="00BC714D"/>
    <w:rsid w:val="00BC74CE"/>
    <w:rsid w:val="00BD12EA"/>
    <w:rsid w:val="00BD1B03"/>
    <w:rsid w:val="00BD2059"/>
    <w:rsid w:val="00BD2F44"/>
    <w:rsid w:val="00BD3282"/>
    <w:rsid w:val="00BD330E"/>
    <w:rsid w:val="00BD3A99"/>
    <w:rsid w:val="00BD3B9A"/>
    <w:rsid w:val="00BD46AD"/>
    <w:rsid w:val="00BD47C3"/>
    <w:rsid w:val="00BD49D9"/>
    <w:rsid w:val="00BD583F"/>
    <w:rsid w:val="00BD5C13"/>
    <w:rsid w:val="00BD6686"/>
    <w:rsid w:val="00BE0E06"/>
    <w:rsid w:val="00BE160C"/>
    <w:rsid w:val="00BE1B8D"/>
    <w:rsid w:val="00BE2C62"/>
    <w:rsid w:val="00BE33B9"/>
    <w:rsid w:val="00BE3C51"/>
    <w:rsid w:val="00BE481F"/>
    <w:rsid w:val="00BE4978"/>
    <w:rsid w:val="00BE4CE2"/>
    <w:rsid w:val="00BE64AF"/>
    <w:rsid w:val="00BF021D"/>
    <w:rsid w:val="00BF3875"/>
    <w:rsid w:val="00BF3EA1"/>
    <w:rsid w:val="00BF3F74"/>
    <w:rsid w:val="00BF5139"/>
    <w:rsid w:val="00BF517D"/>
    <w:rsid w:val="00BF5674"/>
    <w:rsid w:val="00BF609D"/>
    <w:rsid w:val="00BF6B77"/>
    <w:rsid w:val="00BF721C"/>
    <w:rsid w:val="00BF7F5D"/>
    <w:rsid w:val="00C00522"/>
    <w:rsid w:val="00C00D00"/>
    <w:rsid w:val="00C02D33"/>
    <w:rsid w:val="00C03173"/>
    <w:rsid w:val="00C04AD2"/>
    <w:rsid w:val="00C04D0A"/>
    <w:rsid w:val="00C04D79"/>
    <w:rsid w:val="00C0544B"/>
    <w:rsid w:val="00C05CBD"/>
    <w:rsid w:val="00C0632D"/>
    <w:rsid w:val="00C06A98"/>
    <w:rsid w:val="00C07AAF"/>
    <w:rsid w:val="00C07ACD"/>
    <w:rsid w:val="00C10046"/>
    <w:rsid w:val="00C10F12"/>
    <w:rsid w:val="00C11927"/>
    <w:rsid w:val="00C12163"/>
    <w:rsid w:val="00C1279C"/>
    <w:rsid w:val="00C13984"/>
    <w:rsid w:val="00C15817"/>
    <w:rsid w:val="00C15A81"/>
    <w:rsid w:val="00C1648F"/>
    <w:rsid w:val="00C166A8"/>
    <w:rsid w:val="00C1689E"/>
    <w:rsid w:val="00C174DE"/>
    <w:rsid w:val="00C17B58"/>
    <w:rsid w:val="00C20007"/>
    <w:rsid w:val="00C20D87"/>
    <w:rsid w:val="00C217C6"/>
    <w:rsid w:val="00C21822"/>
    <w:rsid w:val="00C220C5"/>
    <w:rsid w:val="00C22924"/>
    <w:rsid w:val="00C2365B"/>
    <w:rsid w:val="00C244A7"/>
    <w:rsid w:val="00C2482A"/>
    <w:rsid w:val="00C24CE2"/>
    <w:rsid w:val="00C2548F"/>
    <w:rsid w:val="00C257DA"/>
    <w:rsid w:val="00C25EB0"/>
    <w:rsid w:val="00C25F6F"/>
    <w:rsid w:val="00C26163"/>
    <w:rsid w:val="00C263E7"/>
    <w:rsid w:val="00C27EAC"/>
    <w:rsid w:val="00C30F93"/>
    <w:rsid w:val="00C310E5"/>
    <w:rsid w:val="00C313BF"/>
    <w:rsid w:val="00C313C1"/>
    <w:rsid w:val="00C31889"/>
    <w:rsid w:val="00C31D10"/>
    <w:rsid w:val="00C32880"/>
    <w:rsid w:val="00C338D1"/>
    <w:rsid w:val="00C33C91"/>
    <w:rsid w:val="00C34136"/>
    <w:rsid w:val="00C34B81"/>
    <w:rsid w:val="00C3521D"/>
    <w:rsid w:val="00C3535E"/>
    <w:rsid w:val="00C354CB"/>
    <w:rsid w:val="00C35A57"/>
    <w:rsid w:val="00C36C94"/>
    <w:rsid w:val="00C40531"/>
    <w:rsid w:val="00C40E21"/>
    <w:rsid w:val="00C416E0"/>
    <w:rsid w:val="00C4174E"/>
    <w:rsid w:val="00C42D6D"/>
    <w:rsid w:val="00C4321E"/>
    <w:rsid w:val="00C43443"/>
    <w:rsid w:val="00C43C14"/>
    <w:rsid w:val="00C45A66"/>
    <w:rsid w:val="00C45D88"/>
    <w:rsid w:val="00C46883"/>
    <w:rsid w:val="00C46922"/>
    <w:rsid w:val="00C51D71"/>
    <w:rsid w:val="00C51EE5"/>
    <w:rsid w:val="00C52102"/>
    <w:rsid w:val="00C53DD8"/>
    <w:rsid w:val="00C54246"/>
    <w:rsid w:val="00C54379"/>
    <w:rsid w:val="00C54471"/>
    <w:rsid w:val="00C55551"/>
    <w:rsid w:val="00C616D8"/>
    <w:rsid w:val="00C61E13"/>
    <w:rsid w:val="00C6364C"/>
    <w:rsid w:val="00C63819"/>
    <w:rsid w:val="00C639A1"/>
    <w:rsid w:val="00C63FA2"/>
    <w:rsid w:val="00C64DB1"/>
    <w:rsid w:val="00C64DD0"/>
    <w:rsid w:val="00C64E36"/>
    <w:rsid w:val="00C6535A"/>
    <w:rsid w:val="00C65726"/>
    <w:rsid w:val="00C65AC0"/>
    <w:rsid w:val="00C66963"/>
    <w:rsid w:val="00C679D5"/>
    <w:rsid w:val="00C718DC"/>
    <w:rsid w:val="00C739DB"/>
    <w:rsid w:val="00C7401E"/>
    <w:rsid w:val="00C74057"/>
    <w:rsid w:val="00C74DD2"/>
    <w:rsid w:val="00C74F8A"/>
    <w:rsid w:val="00C763A1"/>
    <w:rsid w:val="00C769F8"/>
    <w:rsid w:val="00C77923"/>
    <w:rsid w:val="00C77B7C"/>
    <w:rsid w:val="00C77D54"/>
    <w:rsid w:val="00C8073A"/>
    <w:rsid w:val="00C81564"/>
    <w:rsid w:val="00C81FC2"/>
    <w:rsid w:val="00C83CE4"/>
    <w:rsid w:val="00C84E40"/>
    <w:rsid w:val="00C84F03"/>
    <w:rsid w:val="00C85653"/>
    <w:rsid w:val="00C8596E"/>
    <w:rsid w:val="00C85AEC"/>
    <w:rsid w:val="00C85D39"/>
    <w:rsid w:val="00C85E00"/>
    <w:rsid w:val="00C86A67"/>
    <w:rsid w:val="00C87610"/>
    <w:rsid w:val="00C879AB"/>
    <w:rsid w:val="00C90DC0"/>
    <w:rsid w:val="00C90E5F"/>
    <w:rsid w:val="00C91A52"/>
    <w:rsid w:val="00C91D2A"/>
    <w:rsid w:val="00C92CC0"/>
    <w:rsid w:val="00C93592"/>
    <w:rsid w:val="00C9379F"/>
    <w:rsid w:val="00C939B9"/>
    <w:rsid w:val="00C93F83"/>
    <w:rsid w:val="00C94E08"/>
    <w:rsid w:val="00C96C20"/>
    <w:rsid w:val="00C97401"/>
    <w:rsid w:val="00C975EE"/>
    <w:rsid w:val="00C97F9E"/>
    <w:rsid w:val="00CA010E"/>
    <w:rsid w:val="00CA0339"/>
    <w:rsid w:val="00CA148E"/>
    <w:rsid w:val="00CA1ECA"/>
    <w:rsid w:val="00CA2190"/>
    <w:rsid w:val="00CA3D60"/>
    <w:rsid w:val="00CA4E9E"/>
    <w:rsid w:val="00CA54F0"/>
    <w:rsid w:val="00CA5A71"/>
    <w:rsid w:val="00CA7BFB"/>
    <w:rsid w:val="00CB007C"/>
    <w:rsid w:val="00CB10B4"/>
    <w:rsid w:val="00CB13CB"/>
    <w:rsid w:val="00CB150A"/>
    <w:rsid w:val="00CB1C50"/>
    <w:rsid w:val="00CB2E3A"/>
    <w:rsid w:val="00CB382A"/>
    <w:rsid w:val="00CB43BF"/>
    <w:rsid w:val="00CB4BE1"/>
    <w:rsid w:val="00CB60BC"/>
    <w:rsid w:val="00CC07B4"/>
    <w:rsid w:val="00CC0CAF"/>
    <w:rsid w:val="00CC0D5E"/>
    <w:rsid w:val="00CC1CDA"/>
    <w:rsid w:val="00CC3858"/>
    <w:rsid w:val="00CC3C8F"/>
    <w:rsid w:val="00CC4005"/>
    <w:rsid w:val="00CC5A32"/>
    <w:rsid w:val="00CC619A"/>
    <w:rsid w:val="00CC7160"/>
    <w:rsid w:val="00CD0B01"/>
    <w:rsid w:val="00CD1B4F"/>
    <w:rsid w:val="00CD3264"/>
    <w:rsid w:val="00CD35D9"/>
    <w:rsid w:val="00CD3648"/>
    <w:rsid w:val="00CD3F88"/>
    <w:rsid w:val="00CD4AE0"/>
    <w:rsid w:val="00CD56C7"/>
    <w:rsid w:val="00CD5C42"/>
    <w:rsid w:val="00CD66C0"/>
    <w:rsid w:val="00CD7654"/>
    <w:rsid w:val="00CD7C5A"/>
    <w:rsid w:val="00CE1AE8"/>
    <w:rsid w:val="00CE3781"/>
    <w:rsid w:val="00CE5A46"/>
    <w:rsid w:val="00CE71F0"/>
    <w:rsid w:val="00CE7390"/>
    <w:rsid w:val="00CE741B"/>
    <w:rsid w:val="00CE7426"/>
    <w:rsid w:val="00CE7C2F"/>
    <w:rsid w:val="00CF1562"/>
    <w:rsid w:val="00CF2198"/>
    <w:rsid w:val="00CF3877"/>
    <w:rsid w:val="00CF3A09"/>
    <w:rsid w:val="00CF4030"/>
    <w:rsid w:val="00CF466E"/>
    <w:rsid w:val="00CF4D35"/>
    <w:rsid w:val="00CF63B3"/>
    <w:rsid w:val="00CF690F"/>
    <w:rsid w:val="00CF7226"/>
    <w:rsid w:val="00D0023D"/>
    <w:rsid w:val="00D00E75"/>
    <w:rsid w:val="00D00F6D"/>
    <w:rsid w:val="00D01D6C"/>
    <w:rsid w:val="00D02F17"/>
    <w:rsid w:val="00D10527"/>
    <w:rsid w:val="00D10539"/>
    <w:rsid w:val="00D12147"/>
    <w:rsid w:val="00D123B2"/>
    <w:rsid w:val="00D131C2"/>
    <w:rsid w:val="00D14334"/>
    <w:rsid w:val="00D159EC"/>
    <w:rsid w:val="00D16C9C"/>
    <w:rsid w:val="00D16E6E"/>
    <w:rsid w:val="00D17777"/>
    <w:rsid w:val="00D2010C"/>
    <w:rsid w:val="00D20A80"/>
    <w:rsid w:val="00D21F52"/>
    <w:rsid w:val="00D2257F"/>
    <w:rsid w:val="00D2383F"/>
    <w:rsid w:val="00D248CC"/>
    <w:rsid w:val="00D24DC3"/>
    <w:rsid w:val="00D251BA"/>
    <w:rsid w:val="00D251BE"/>
    <w:rsid w:val="00D25F77"/>
    <w:rsid w:val="00D2608F"/>
    <w:rsid w:val="00D26D6A"/>
    <w:rsid w:val="00D26EA6"/>
    <w:rsid w:val="00D2752F"/>
    <w:rsid w:val="00D3016C"/>
    <w:rsid w:val="00D3047C"/>
    <w:rsid w:val="00D31022"/>
    <w:rsid w:val="00D323F5"/>
    <w:rsid w:val="00D32885"/>
    <w:rsid w:val="00D32A9A"/>
    <w:rsid w:val="00D333B0"/>
    <w:rsid w:val="00D3454A"/>
    <w:rsid w:val="00D34D3D"/>
    <w:rsid w:val="00D35587"/>
    <w:rsid w:val="00D35963"/>
    <w:rsid w:val="00D35E15"/>
    <w:rsid w:val="00D4039E"/>
    <w:rsid w:val="00D40C60"/>
    <w:rsid w:val="00D4106E"/>
    <w:rsid w:val="00D422A2"/>
    <w:rsid w:val="00D43ECA"/>
    <w:rsid w:val="00D448BC"/>
    <w:rsid w:val="00D4542A"/>
    <w:rsid w:val="00D4714D"/>
    <w:rsid w:val="00D47AAE"/>
    <w:rsid w:val="00D502C3"/>
    <w:rsid w:val="00D506FC"/>
    <w:rsid w:val="00D52C43"/>
    <w:rsid w:val="00D53965"/>
    <w:rsid w:val="00D548E0"/>
    <w:rsid w:val="00D5535A"/>
    <w:rsid w:val="00D561CC"/>
    <w:rsid w:val="00D57288"/>
    <w:rsid w:val="00D57303"/>
    <w:rsid w:val="00D5774E"/>
    <w:rsid w:val="00D57885"/>
    <w:rsid w:val="00D5793A"/>
    <w:rsid w:val="00D57C2E"/>
    <w:rsid w:val="00D60DBB"/>
    <w:rsid w:val="00D617E4"/>
    <w:rsid w:val="00D629A7"/>
    <w:rsid w:val="00D62F22"/>
    <w:rsid w:val="00D63E62"/>
    <w:rsid w:val="00D660CD"/>
    <w:rsid w:val="00D66B63"/>
    <w:rsid w:val="00D66D49"/>
    <w:rsid w:val="00D66F3D"/>
    <w:rsid w:val="00D704BB"/>
    <w:rsid w:val="00D70A4C"/>
    <w:rsid w:val="00D716B0"/>
    <w:rsid w:val="00D72C40"/>
    <w:rsid w:val="00D73866"/>
    <w:rsid w:val="00D73F4A"/>
    <w:rsid w:val="00D73FF8"/>
    <w:rsid w:val="00D744BA"/>
    <w:rsid w:val="00D74B4D"/>
    <w:rsid w:val="00D74CBD"/>
    <w:rsid w:val="00D75ABF"/>
    <w:rsid w:val="00D76C68"/>
    <w:rsid w:val="00D76EFD"/>
    <w:rsid w:val="00D7743C"/>
    <w:rsid w:val="00D8020B"/>
    <w:rsid w:val="00D80863"/>
    <w:rsid w:val="00D80CBB"/>
    <w:rsid w:val="00D81D3F"/>
    <w:rsid w:val="00D81E49"/>
    <w:rsid w:val="00D81E98"/>
    <w:rsid w:val="00D82076"/>
    <w:rsid w:val="00D82271"/>
    <w:rsid w:val="00D82C96"/>
    <w:rsid w:val="00D82F63"/>
    <w:rsid w:val="00D84E51"/>
    <w:rsid w:val="00D85A28"/>
    <w:rsid w:val="00D86974"/>
    <w:rsid w:val="00D87315"/>
    <w:rsid w:val="00D87945"/>
    <w:rsid w:val="00D87B48"/>
    <w:rsid w:val="00D87C0A"/>
    <w:rsid w:val="00D9001F"/>
    <w:rsid w:val="00D90029"/>
    <w:rsid w:val="00D90945"/>
    <w:rsid w:val="00D90D08"/>
    <w:rsid w:val="00D925F0"/>
    <w:rsid w:val="00D933AC"/>
    <w:rsid w:val="00D93C49"/>
    <w:rsid w:val="00D95AEC"/>
    <w:rsid w:val="00D9607E"/>
    <w:rsid w:val="00D96260"/>
    <w:rsid w:val="00D974E7"/>
    <w:rsid w:val="00D97816"/>
    <w:rsid w:val="00D97E49"/>
    <w:rsid w:val="00DA09C5"/>
    <w:rsid w:val="00DA1618"/>
    <w:rsid w:val="00DA19BC"/>
    <w:rsid w:val="00DA20CD"/>
    <w:rsid w:val="00DA210E"/>
    <w:rsid w:val="00DA2C22"/>
    <w:rsid w:val="00DA35EC"/>
    <w:rsid w:val="00DA4135"/>
    <w:rsid w:val="00DA5115"/>
    <w:rsid w:val="00DA5A00"/>
    <w:rsid w:val="00DB1710"/>
    <w:rsid w:val="00DB252E"/>
    <w:rsid w:val="00DB31C9"/>
    <w:rsid w:val="00DB3294"/>
    <w:rsid w:val="00DB32FD"/>
    <w:rsid w:val="00DB33E9"/>
    <w:rsid w:val="00DB408A"/>
    <w:rsid w:val="00DB5154"/>
    <w:rsid w:val="00DB5F1B"/>
    <w:rsid w:val="00DB6ACD"/>
    <w:rsid w:val="00DB7994"/>
    <w:rsid w:val="00DC0886"/>
    <w:rsid w:val="00DC1796"/>
    <w:rsid w:val="00DC29A5"/>
    <w:rsid w:val="00DC3C19"/>
    <w:rsid w:val="00DC570D"/>
    <w:rsid w:val="00DC5FC1"/>
    <w:rsid w:val="00DC6238"/>
    <w:rsid w:val="00DC6898"/>
    <w:rsid w:val="00DC6FD6"/>
    <w:rsid w:val="00DD0693"/>
    <w:rsid w:val="00DD0B0C"/>
    <w:rsid w:val="00DD0DF7"/>
    <w:rsid w:val="00DD1FDF"/>
    <w:rsid w:val="00DD2700"/>
    <w:rsid w:val="00DD29F9"/>
    <w:rsid w:val="00DD2D7C"/>
    <w:rsid w:val="00DD353E"/>
    <w:rsid w:val="00DD379E"/>
    <w:rsid w:val="00DD41DD"/>
    <w:rsid w:val="00DD466C"/>
    <w:rsid w:val="00DD4671"/>
    <w:rsid w:val="00DD4CCB"/>
    <w:rsid w:val="00DD512C"/>
    <w:rsid w:val="00DD5686"/>
    <w:rsid w:val="00DD59B5"/>
    <w:rsid w:val="00DD78A5"/>
    <w:rsid w:val="00DE19C2"/>
    <w:rsid w:val="00DE1E11"/>
    <w:rsid w:val="00DE21B4"/>
    <w:rsid w:val="00DE3C5D"/>
    <w:rsid w:val="00DE3D7C"/>
    <w:rsid w:val="00DE4A7A"/>
    <w:rsid w:val="00DE4BD7"/>
    <w:rsid w:val="00DE5531"/>
    <w:rsid w:val="00DE5C5A"/>
    <w:rsid w:val="00DE5FF4"/>
    <w:rsid w:val="00DE7706"/>
    <w:rsid w:val="00DF0975"/>
    <w:rsid w:val="00DF0A8F"/>
    <w:rsid w:val="00DF2148"/>
    <w:rsid w:val="00DF2364"/>
    <w:rsid w:val="00DF29C2"/>
    <w:rsid w:val="00DF2F3E"/>
    <w:rsid w:val="00DF38A8"/>
    <w:rsid w:val="00DF53AF"/>
    <w:rsid w:val="00DF582B"/>
    <w:rsid w:val="00DF7A80"/>
    <w:rsid w:val="00DF7B4B"/>
    <w:rsid w:val="00E01B03"/>
    <w:rsid w:val="00E01D7C"/>
    <w:rsid w:val="00E028E8"/>
    <w:rsid w:val="00E0431A"/>
    <w:rsid w:val="00E06054"/>
    <w:rsid w:val="00E07129"/>
    <w:rsid w:val="00E1002F"/>
    <w:rsid w:val="00E101E6"/>
    <w:rsid w:val="00E102B7"/>
    <w:rsid w:val="00E10991"/>
    <w:rsid w:val="00E11B66"/>
    <w:rsid w:val="00E12FFA"/>
    <w:rsid w:val="00E1337F"/>
    <w:rsid w:val="00E14B8C"/>
    <w:rsid w:val="00E156F5"/>
    <w:rsid w:val="00E16960"/>
    <w:rsid w:val="00E17676"/>
    <w:rsid w:val="00E17B0D"/>
    <w:rsid w:val="00E17F10"/>
    <w:rsid w:val="00E20079"/>
    <w:rsid w:val="00E20827"/>
    <w:rsid w:val="00E21048"/>
    <w:rsid w:val="00E21278"/>
    <w:rsid w:val="00E21F15"/>
    <w:rsid w:val="00E2267F"/>
    <w:rsid w:val="00E228D0"/>
    <w:rsid w:val="00E23650"/>
    <w:rsid w:val="00E24182"/>
    <w:rsid w:val="00E2533F"/>
    <w:rsid w:val="00E253D7"/>
    <w:rsid w:val="00E261B8"/>
    <w:rsid w:val="00E26673"/>
    <w:rsid w:val="00E26DBE"/>
    <w:rsid w:val="00E27A0E"/>
    <w:rsid w:val="00E3070E"/>
    <w:rsid w:val="00E30E41"/>
    <w:rsid w:val="00E30EA8"/>
    <w:rsid w:val="00E32C4E"/>
    <w:rsid w:val="00E347B8"/>
    <w:rsid w:val="00E3484D"/>
    <w:rsid w:val="00E34D1B"/>
    <w:rsid w:val="00E35749"/>
    <w:rsid w:val="00E37D0D"/>
    <w:rsid w:val="00E41772"/>
    <w:rsid w:val="00E41E1E"/>
    <w:rsid w:val="00E442B2"/>
    <w:rsid w:val="00E44461"/>
    <w:rsid w:val="00E44A51"/>
    <w:rsid w:val="00E4657B"/>
    <w:rsid w:val="00E471E2"/>
    <w:rsid w:val="00E516E3"/>
    <w:rsid w:val="00E519EC"/>
    <w:rsid w:val="00E51AFD"/>
    <w:rsid w:val="00E524D4"/>
    <w:rsid w:val="00E525C2"/>
    <w:rsid w:val="00E5353B"/>
    <w:rsid w:val="00E541D1"/>
    <w:rsid w:val="00E54274"/>
    <w:rsid w:val="00E54562"/>
    <w:rsid w:val="00E5470F"/>
    <w:rsid w:val="00E55A24"/>
    <w:rsid w:val="00E55ABD"/>
    <w:rsid w:val="00E560BA"/>
    <w:rsid w:val="00E56324"/>
    <w:rsid w:val="00E573FA"/>
    <w:rsid w:val="00E57AE2"/>
    <w:rsid w:val="00E57BDC"/>
    <w:rsid w:val="00E6030C"/>
    <w:rsid w:val="00E6097A"/>
    <w:rsid w:val="00E610D8"/>
    <w:rsid w:val="00E6175C"/>
    <w:rsid w:val="00E61A10"/>
    <w:rsid w:val="00E62129"/>
    <w:rsid w:val="00E629DC"/>
    <w:rsid w:val="00E636DA"/>
    <w:rsid w:val="00E65342"/>
    <w:rsid w:val="00E65FC4"/>
    <w:rsid w:val="00E660DB"/>
    <w:rsid w:val="00E669AA"/>
    <w:rsid w:val="00E67F75"/>
    <w:rsid w:val="00E7002E"/>
    <w:rsid w:val="00E7080F"/>
    <w:rsid w:val="00E7087D"/>
    <w:rsid w:val="00E70EEE"/>
    <w:rsid w:val="00E71166"/>
    <w:rsid w:val="00E71521"/>
    <w:rsid w:val="00E71527"/>
    <w:rsid w:val="00E71929"/>
    <w:rsid w:val="00E73D21"/>
    <w:rsid w:val="00E744EE"/>
    <w:rsid w:val="00E74697"/>
    <w:rsid w:val="00E74D2C"/>
    <w:rsid w:val="00E75067"/>
    <w:rsid w:val="00E75388"/>
    <w:rsid w:val="00E75CE1"/>
    <w:rsid w:val="00E769EF"/>
    <w:rsid w:val="00E76F73"/>
    <w:rsid w:val="00E8118B"/>
    <w:rsid w:val="00E8132E"/>
    <w:rsid w:val="00E813C5"/>
    <w:rsid w:val="00E83C1B"/>
    <w:rsid w:val="00E84B47"/>
    <w:rsid w:val="00E863FF"/>
    <w:rsid w:val="00E868D1"/>
    <w:rsid w:val="00E87646"/>
    <w:rsid w:val="00E879D5"/>
    <w:rsid w:val="00E90519"/>
    <w:rsid w:val="00E9068D"/>
    <w:rsid w:val="00E90C87"/>
    <w:rsid w:val="00E9128E"/>
    <w:rsid w:val="00E91E4F"/>
    <w:rsid w:val="00E93065"/>
    <w:rsid w:val="00E93405"/>
    <w:rsid w:val="00E96870"/>
    <w:rsid w:val="00E96A02"/>
    <w:rsid w:val="00E96F17"/>
    <w:rsid w:val="00E97562"/>
    <w:rsid w:val="00E9799E"/>
    <w:rsid w:val="00EA03F3"/>
    <w:rsid w:val="00EA1FFC"/>
    <w:rsid w:val="00EA280A"/>
    <w:rsid w:val="00EA2B91"/>
    <w:rsid w:val="00EA3392"/>
    <w:rsid w:val="00EA3ACD"/>
    <w:rsid w:val="00EA40AB"/>
    <w:rsid w:val="00EA422E"/>
    <w:rsid w:val="00EA4AE7"/>
    <w:rsid w:val="00EA4D24"/>
    <w:rsid w:val="00EA5C0C"/>
    <w:rsid w:val="00EA7D0E"/>
    <w:rsid w:val="00EB0B81"/>
    <w:rsid w:val="00EB18B1"/>
    <w:rsid w:val="00EB2CA3"/>
    <w:rsid w:val="00EB3320"/>
    <w:rsid w:val="00EB6C79"/>
    <w:rsid w:val="00EB6D7D"/>
    <w:rsid w:val="00EB7048"/>
    <w:rsid w:val="00EB7B7E"/>
    <w:rsid w:val="00EB7E50"/>
    <w:rsid w:val="00EC03D2"/>
    <w:rsid w:val="00EC1EA3"/>
    <w:rsid w:val="00EC1EDB"/>
    <w:rsid w:val="00EC2FC9"/>
    <w:rsid w:val="00EC38EE"/>
    <w:rsid w:val="00EC3BD3"/>
    <w:rsid w:val="00EC47EB"/>
    <w:rsid w:val="00EC4BCB"/>
    <w:rsid w:val="00EC4F00"/>
    <w:rsid w:val="00EC5F7E"/>
    <w:rsid w:val="00EC604F"/>
    <w:rsid w:val="00EC6ACD"/>
    <w:rsid w:val="00EC70F7"/>
    <w:rsid w:val="00EC7444"/>
    <w:rsid w:val="00EC7449"/>
    <w:rsid w:val="00EC7518"/>
    <w:rsid w:val="00EC7556"/>
    <w:rsid w:val="00ED0BD3"/>
    <w:rsid w:val="00ED0CDC"/>
    <w:rsid w:val="00ED0E07"/>
    <w:rsid w:val="00ED1E13"/>
    <w:rsid w:val="00ED334B"/>
    <w:rsid w:val="00ED3EB0"/>
    <w:rsid w:val="00ED4B91"/>
    <w:rsid w:val="00ED67CB"/>
    <w:rsid w:val="00ED6BE7"/>
    <w:rsid w:val="00ED7106"/>
    <w:rsid w:val="00ED7579"/>
    <w:rsid w:val="00ED7E48"/>
    <w:rsid w:val="00EE00A7"/>
    <w:rsid w:val="00EE06D1"/>
    <w:rsid w:val="00EE09F1"/>
    <w:rsid w:val="00EE0E0D"/>
    <w:rsid w:val="00EE0EE0"/>
    <w:rsid w:val="00EE102F"/>
    <w:rsid w:val="00EE1428"/>
    <w:rsid w:val="00EE1D2B"/>
    <w:rsid w:val="00EE24AE"/>
    <w:rsid w:val="00EE2A10"/>
    <w:rsid w:val="00EE35F4"/>
    <w:rsid w:val="00EE40AD"/>
    <w:rsid w:val="00EE414D"/>
    <w:rsid w:val="00EE4B4F"/>
    <w:rsid w:val="00EE5B4A"/>
    <w:rsid w:val="00EE63B2"/>
    <w:rsid w:val="00EE6545"/>
    <w:rsid w:val="00EF0676"/>
    <w:rsid w:val="00EF0A4A"/>
    <w:rsid w:val="00EF1966"/>
    <w:rsid w:val="00EF2FAE"/>
    <w:rsid w:val="00EF5211"/>
    <w:rsid w:val="00EF5A0F"/>
    <w:rsid w:val="00EF65FB"/>
    <w:rsid w:val="00EF6C09"/>
    <w:rsid w:val="00EF7540"/>
    <w:rsid w:val="00F0011F"/>
    <w:rsid w:val="00F010A4"/>
    <w:rsid w:val="00F01B0C"/>
    <w:rsid w:val="00F02482"/>
    <w:rsid w:val="00F02D2E"/>
    <w:rsid w:val="00F02EC3"/>
    <w:rsid w:val="00F03ADD"/>
    <w:rsid w:val="00F03E10"/>
    <w:rsid w:val="00F04462"/>
    <w:rsid w:val="00F04714"/>
    <w:rsid w:val="00F05059"/>
    <w:rsid w:val="00F05526"/>
    <w:rsid w:val="00F0722A"/>
    <w:rsid w:val="00F073D7"/>
    <w:rsid w:val="00F076F9"/>
    <w:rsid w:val="00F07D17"/>
    <w:rsid w:val="00F1025D"/>
    <w:rsid w:val="00F10DF4"/>
    <w:rsid w:val="00F11DE2"/>
    <w:rsid w:val="00F11ECD"/>
    <w:rsid w:val="00F12C29"/>
    <w:rsid w:val="00F13611"/>
    <w:rsid w:val="00F1484B"/>
    <w:rsid w:val="00F148D5"/>
    <w:rsid w:val="00F15266"/>
    <w:rsid w:val="00F16569"/>
    <w:rsid w:val="00F16DC1"/>
    <w:rsid w:val="00F20434"/>
    <w:rsid w:val="00F20651"/>
    <w:rsid w:val="00F21433"/>
    <w:rsid w:val="00F21CAF"/>
    <w:rsid w:val="00F22272"/>
    <w:rsid w:val="00F22E1A"/>
    <w:rsid w:val="00F263FD"/>
    <w:rsid w:val="00F26626"/>
    <w:rsid w:val="00F26855"/>
    <w:rsid w:val="00F26C82"/>
    <w:rsid w:val="00F26F37"/>
    <w:rsid w:val="00F2785F"/>
    <w:rsid w:val="00F27ABE"/>
    <w:rsid w:val="00F30A32"/>
    <w:rsid w:val="00F323FC"/>
    <w:rsid w:val="00F3291D"/>
    <w:rsid w:val="00F32D42"/>
    <w:rsid w:val="00F331FB"/>
    <w:rsid w:val="00F33304"/>
    <w:rsid w:val="00F33597"/>
    <w:rsid w:val="00F3403E"/>
    <w:rsid w:val="00F34A25"/>
    <w:rsid w:val="00F3569E"/>
    <w:rsid w:val="00F35A13"/>
    <w:rsid w:val="00F361EC"/>
    <w:rsid w:val="00F368F2"/>
    <w:rsid w:val="00F378AB"/>
    <w:rsid w:val="00F40181"/>
    <w:rsid w:val="00F40A43"/>
    <w:rsid w:val="00F410CE"/>
    <w:rsid w:val="00F41CE7"/>
    <w:rsid w:val="00F446D0"/>
    <w:rsid w:val="00F47B2A"/>
    <w:rsid w:val="00F50114"/>
    <w:rsid w:val="00F5013C"/>
    <w:rsid w:val="00F502DB"/>
    <w:rsid w:val="00F5094D"/>
    <w:rsid w:val="00F518CB"/>
    <w:rsid w:val="00F51A1F"/>
    <w:rsid w:val="00F51E53"/>
    <w:rsid w:val="00F52073"/>
    <w:rsid w:val="00F521E5"/>
    <w:rsid w:val="00F5269F"/>
    <w:rsid w:val="00F52FA6"/>
    <w:rsid w:val="00F5383F"/>
    <w:rsid w:val="00F540B6"/>
    <w:rsid w:val="00F544DC"/>
    <w:rsid w:val="00F55430"/>
    <w:rsid w:val="00F55920"/>
    <w:rsid w:val="00F57377"/>
    <w:rsid w:val="00F57A26"/>
    <w:rsid w:val="00F57BDF"/>
    <w:rsid w:val="00F57EA9"/>
    <w:rsid w:val="00F600A8"/>
    <w:rsid w:val="00F60673"/>
    <w:rsid w:val="00F61636"/>
    <w:rsid w:val="00F6225C"/>
    <w:rsid w:val="00F62305"/>
    <w:rsid w:val="00F623B4"/>
    <w:rsid w:val="00F62FB4"/>
    <w:rsid w:val="00F644FC"/>
    <w:rsid w:val="00F64E71"/>
    <w:rsid w:val="00F656AC"/>
    <w:rsid w:val="00F65E8D"/>
    <w:rsid w:val="00F664CB"/>
    <w:rsid w:val="00F670BD"/>
    <w:rsid w:val="00F6782F"/>
    <w:rsid w:val="00F67CD6"/>
    <w:rsid w:val="00F70C46"/>
    <w:rsid w:val="00F71F5B"/>
    <w:rsid w:val="00F72E8D"/>
    <w:rsid w:val="00F73E34"/>
    <w:rsid w:val="00F7424C"/>
    <w:rsid w:val="00F75020"/>
    <w:rsid w:val="00F761FB"/>
    <w:rsid w:val="00F77C5D"/>
    <w:rsid w:val="00F77CB1"/>
    <w:rsid w:val="00F77EC8"/>
    <w:rsid w:val="00F800CE"/>
    <w:rsid w:val="00F810FF"/>
    <w:rsid w:val="00F811C0"/>
    <w:rsid w:val="00F81D58"/>
    <w:rsid w:val="00F82550"/>
    <w:rsid w:val="00F83658"/>
    <w:rsid w:val="00F83A00"/>
    <w:rsid w:val="00F83CF8"/>
    <w:rsid w:val="00F8453D"/>
    <w:rsid w:val="00F84C4E"/>
    <w:rsid w:val="00F84D2C"/>
    <w:rsid w:val="00F84DF7"/>
    <w:rsid w:val="00F850CD"/>
    <w:rsid w:val="00F855ED"/>
    <w:rsid w:val="00F8605E"/>
    <w:rsid w:val="00F8758E"/>
    <w:rsid w:val="00F875EB"/>
    <w:rsid w:val="00F87D2A"/>
    <w:rsid w:val="00F905D0"/>
    <w:rsid w:val="00F9239F"/>
    <w:rsid w:val="00F92835"/>
    <w:rsid w:val="00F92F2D"/>
    <w:rsid w:val="00F94234"/>
    <w:rsid w:val="00F949F2"/>
    <w:rsid w:val="00F9633B"/>
    <w:rsid w:val="00F967E4"/>
    <w:rsid w:val="00F97011"/>
    <w:rsid w:val="00F97119"/>
    <w:rsid w:val="00FA019A"/>
    <w:rsid w:val="00FA2232"/>
    <w:rsid w:val="00FA289D"/>
    <w:rsid w:val="00FA2AB5"/>
    <w:rsid w:val="00FA2CD7"/>
    <w:rsid w:val="00FA3880"/>
    <w:rsid w:val="00FA3990"/>
    <w:rsid w:val="00FA483B"/>
    <w:rsid w:val="00FA4AD9"/>
    <w:rsid w:val="00FA4E1D"/>
    <w:rsid w:val="00FA4F05"/>
    <w:rsid w:val="00FA5546"/>
    <w:rsid w:val="00FA563A"/>
    <w:rsid w:val="00FA630F"/>
    <w:rsid w:val="00FA65AB"/>
    <w:rsid w:val="00FA752B"/>
    <w:rsid w:val="00FA7625"/>
    <w:rsid w:val="00FA7CED"/>
    <w:rsid w:val="00FB087B"/>
    <w:rsid w:val="00FB0FC6"/>
    <w:rsid w:val="00FB30E7"/>
    <w:rsid w:val="00FB3C1E"/>
    <w:rsid w:val="00FB42AE"/>
    <w:rsid w:val="00FB448A"/>
    <w:rsid w:val="00FB7A64"/>
    <w:rsid w:val="00FC37D7"/>
    <w:rsid w:val="00FC3EE0"/>
    <w:rsid w:val="00FC3EE5"/>
    <w:rsid w:val="00FC408C"/>
    <w:rsid w:val="00FC42FC"/>
    <w:rsid w:val="00FC4B3C"/>
    <w:rsid w:val="00FC4C61"/>
    <w:rsid w:val="00FC4DE2"/>
    <w:rsid w:val="00FC529E"/>
    <w:rsid w:val="00FC546C"/>
    <w:rsid w:val="00FC6632"/>
    <w:rsid w:val="00FC7396"/>
    <w:rsid w:val="00FC7538"/>
    <w:rsid w:val="00FC7EDB"/>
    <w:rsid w:val="00FD03B2"/>
    <w:rsid w:val="00FD1078"/>
    <w:rsid w:val="00FD19A1"/>
    <w:rsid w:val="00FD2D14"/>
    <w:rsid w:val="00FD3B22"/>
    <w:rsid w:val="00FD3F0F"/>
    <w:rsid w:val="00FD440B"/>
    <w:rsid w:val="00FD4850"/>
    <w:rsid w:val="00FD4DD2"/>
    <w:rsid w:val="00FD512B"/>
    <w:rsid w:val="00FD5523"/>
    <w:rsid w:val="00FD5D7B"/>
    <w:rsid w:val="00FD5E71"/>
    <w:rsid w:val="00FE0649"/>
    <w:rsid w:val="00FE12D9"/>
    <w:rsid w:val="00FE1379"/>
    <w:rsid w:val="00FE1657"/>
    <w:rsid w:val="00FE1912"/>
    <w:rsid w:val="00FE28E9"/>
    <w:rsid w:val="00FE30EA"/>
    <w:rsid w:val="00FE3EE5"/>
    <w:rsid w:val="00FE407F"/>
    <w:rsid w:val="00FE4664"/>
    <w:rsid w:val="00FE525A"/>
    <w:rsid w:val="00FE6EB6"/>
    <w:rsid w:val="00FE7234"/>
    <w:rsid w:val="00FE7AC3"/>
    <w:rsid w:val="00FF1018"/>
    <w:rsid w:val="00FF118C"/>
    <w:rsid w:val="00FF26A9"/>
    <w:rsid w:val="00FF3270"/>
    <w:rsid w:val="00FF5F12"/>
    <w:rsid w:val="00FF63A3"/>
    <w:rsid w:val="00FF6AB7"/>
    <w:rsid w:val="00FF6EB7"/>
    <w:rsid w:val="00FF6ECB"/>
    <w:rsid w:val="00FF7179"/>
    <w:rsid w:val="00FF7188"/>
    <w:rsid w:val="00FF7B00"/>
    <w:rsid w:val="00FF7FD5"/>
    <w:rsid w:val="7DB28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A801BB"/>
  <w15:docId w15:val="{6DFCD9DD-5F9B-418F-83A9-2ACCB727E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6CA3"/>
    <w:pPr>
      <w:bidi/>
    </w:pPr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50B04"/>
    <w:pPr>
      <w:bidi w:val="0"/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nhideWhenUsed/>
    <w:qFormat/>
    <w:rsid w:val="00F076F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next w:val="Normal"/>
    <w:qFormat/>
    <w:rsid w:val="00526F33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427D3"/>
    <w:rPr>
      <w:color w:val="0000FF"/>
      <w:u w:val="single"/>
    </w:rPr>
  </w:style>
  <w:style w:type="character" w:styleId="Strong">
    <w:name w:val="Strong"/>
    <w:uiPriority w:val="22"/>
    <w:qFormat/>
    <w:rsid w:val="0048641E"/>
    <w:rPr>
      <w:b/>
      <w:bCs/>
    </w:rPr>
  </w:style>
  <w:style w:type="paragraph" w:styleId="PlainText">
    <w:name w:val="Plain Text"/>
    <w:basedOn w:val="Normal"/>
    <w:rsid w:val="00BD3B9A"/>
    <w:pPr>
      <w:bidi w:val="0"/>
    </w:pPr>
    <w:rPr>
      <w:rFonts w:ascii="Courier New" w:cs="Courier New"/>
      <w:snapToGrid w:val="0"/>
      <w:sz w:val="20"/>
      <w:szCs w:val="20"/>
      <w:lang w:eastAsia="he-IL" w:bidi="ar-SA"/>
    </w:rPr>
  </w:style>
  <w:style w:type="paragraph" w:styleId="FootnoteText">
    <w:name w:val="footnote text"/>
    <w:basedOn w:val="Normal"/>
    <w:semiHidden/>
    <w:rsid w:val="00BD3B9A"/>
    <w:pPr>
      <w:bidi w:val="0"/>
    </w:pPr>
    <w:rPr>
      <w:snapToGrid w:val="0"/>
      <w:sz w:val="20"/>
      <w:szCs w:val="20"/>
      <w:lang w:eastAsia="he-IL" w:bidi="ar-SA"/>
    </w:rPr>
  </w:style>
  <w:style w:type="paragraph" w:styleId="BalloonText">
    <w:name w:val="Balloon Text"/>
    <w:basedOn w:val="Normal"/>
    <w:link w:val="BalloonTextChar"/>
    <w:rsid w:val="0033371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333713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333713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37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33713"/>
  </w:style>
  <w:style w:type="paragraph" w:styleId="CommentSubject">
    <w:name w:val="annotation subject"/>
    <w:basedOn w:val="CommentText"/>
    <w:next w:val="CommentText"/>
    <w:link w:val="CommentSubjectChar"/>
    <w:rsid w:val="00333713"/>
    <w:rPr>
      <w:b/>
      <w:bCs/>
    </w:rPr>
  </w:style>
  <w:style w:type="character" w:customStyle="1" w:styleId="CommentSubjectChar">
    <w:name w:val="Comment Subject Char"/>
    <w:link w:val="CommentSubject"/>
    <w:rsid w:val="00333713"/>
    <w:rPr>
      <w:b/>
      <w:bCs/>
    </w:rPr>
  </w:style>
  <w:style w:type="paragraph" w:customStyle="1" w:styleId="Title1">
    <w:name w:val="Title1"/>
    <w:basedOn w:val="Normal"/>
    <w:next w:val="Normal"/>
    <w:uiPriority w:val="99"/>
    <w:rsid w:val="0040296A"/>
    <w:pPr>
      <w:overflowPunct w:val="0"/>
      <w:autoSpaceDE w:val="0"/>
      <w:autoSpaceDN w:val="0"/>
      <w:bidi w:val="0"/>
      <w:adjustRightInd w:val="0"/>
      <w:spacing w:line="360" w:lineRule="auto"/>
      <w:textAlignment w:val="baseline"/>
    </w:pPr>
    <w:rPr>
      <w:rFonts w:ascii="Arial" w:hAnsi="Arial"/>
      <w:b/>
      <w:sz w:val="36"/>
      <w:szCs w:val="20"/>
      <w:lang w:eastAsia="de-DE" w:bidi="ar-SA"/>
    </w:rPr>
  </w:style>
  <w:style w:type="paragraph" w:styleId="Header">
    <w:name w:val="header"/>
    <w:basedOn w:val="Normal"/>
    <w:link w:val="HeaderChar"/>
    <w:rsid w:val="00544F22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544F2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44F22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544F22"/>
    <w:rPr>
      <w:sz w:val="24"/>
      <w:szCs w:val="24"/>
    </w:rPr>
  </w:style>
  <w:style w:type="character" w:styleId="PageNumber">
    <w:name w:val="page number"/>
    <w:basedOn w:val="DefaultParagraphFont"/>
    <w:rsid w:val="001C339A"/>
  </w:style>
  <w:style w:type="paragraph" w:customStyle="1" w:styleId="TypewrittenForm">
    <w:name w:val="Typewritten Form"/>
    <w:rsid w:val="00AB48F2"/>
    <w:pPr>
      <w:tabs>
        <w:tab w:val="left" w:pos="360"/>
      </w:tabs>
      <w:overflowPunct w:val="0"/>
      <w:autoSpaceDE w:val="0"/>
      <w:autoSpaceDN w:val="0"/>
      <w:adjustRightInd w:val="0"/>
      <w:spacing w:after="160" w:line="240" w:lineRule="atLeast"/>
      <w:ind w:left="360" w:hanging="360"/>
      <w:textAlignment w:val="baseline"/>
    </w:pPr>
    <w:rPr>
      <w:rFonts w:ascii="Garamond" w:hAnsi="Garamond"/>
      <w:spacing w:val="-15"/>
      <w:lang w:bidi="ar-SA"/>
    </w:rPr>
  </w:style>
  <w:style w:type="character" w:styleId="Emphasis">
    <w:name w:val="Emphasis"/>
    <w:uiPriority w:val="20"/>
    <w:qFormat/>
    <w:rsid w:val="00AB48F2"/>
    <w:rPr>
      <w:b/>
      <w:bCs/>
      <w:i w:val="0"/>
      <w:iCs w:val="0"/>
    </w:rPr>
  </w:style>
  <w:style w:type="paragraph" w:customStyle="1" w:styleId="author">
    <w:name w:val="author"/>
    <w:basedOn w:val="Normal"/>
    <w:next w:val="Normal"/>
    <w:uiPriority w:val="99"/>
    <w:rsid w:val="002266A3"/>
    <w:pPr>
      <w:overflowPunct w:val="0"/>
      <w:autoSpaceDE w:val="0"/>
      <w:autoSpaceDN w:val="0"/>
      <w:bidi w:val="0"/>
      <w:adjustRightInd w:val="0"/>
      <w:spacing w:before="120" w:line="360" w:lineRule="auto"/>
      <w:textAlignment w:val="baseline"/>
    </w:pPr>
    <w:rPr>
      <w:szCs w:val="20"/>
      <w:lang w:eastAsia="de-DE" w:bidi="ar-SA"/>
    </w:rPr>
  </w:style>
  <w:style w:type="character" w:customStyle="1" w:styleId="il">
    <w:name w:val="il"/>
    <w:basedOn w:val="DefaultParagraphFont"/>
    <w:rsid w:val="006850D4"/>
  </w:style>
  <w:style w:type="character" w:customStyle="1" w:styleId="apple-converted-space">
    <w:name w:val="apple-converted-space"/>
    <w:rsid w:val="0086772C"/>
  </w:style>
  <w:style w:type="character" w:customStyle="1" w:styleId="EndNoteBibliographyTitleChar">
    <w:name w:val="EndNote Bibliography Title Char"/>
    <w:link w:val="EndNoteBibliographyTitle"/>
    <w:rsid w:val="00416D6F"/>
    <w:rPr>
      <w:rFonts w:ascii="Calibri" w:hAnsi="Calibri"/>
      <w:color w:val="00000A"/>
      <w:sz w:val="22"/>
    </w:rPr>
  </w:style>
  <w:style w:type="character" w:customStyle="1" w:styleId="EndNoteBibliographyChar">
    <w:name w:val="EndNote Bibliography Char"/>
    <w:link w:val="EndNoteBibliography"/>
    <w:rsid w:val="00416D6F"/>
    <w:rPr>
      <w:rFonts w:ascii="Calibri" w:hAnsi="Calibri"/>
      <w:color w:val="00000A"/>
      <w:sz w:val="22"/>
    </w:rPr>
  </w:style>
  <w:style w:type="paragraph" w:customStyle="1" w:styleId="EndNoteBibliographyTitle">
    <w:name w:val="EndNote Bibliography Title"/>
    <w:basedOn w:val="Normal"/>
    <w:link w:val="EndNoteBibliographyTitleChar"/>
    <w:rsid w:val="00416D6F"/>
    <w:pPr>
      <w:suppressAutoHyphens/>
      <w:bidi w:val="0"/>
      <w:spacing w:line="276" w:lineRule="auto"/>
      <w:jc w:val="center"/>
    </w:pPr>
    <w:rPr>
      <w:rFonts w:ascii="Calibri" w:hAnsi="Calibri"/>
      <w:color w:val="00000A"/>
      <w:sz w:val="22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416D6F"/>
    <w:pPr>
      <w:suppressAutoHyphens/>
      <w:bidi w:val="0"/>
      <w:spacing w:after="200"/>
    </w:pPr>
    <w:rPr>
      <w:rFonts w:ascii="Calibri" w:hAnsi="Calibri"/>
      <w:color w:val="00000A"/>
      <w:sz w:val="22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A3344"/>
    <w:pPr>
      <w:bidi w:val="0"/>
      <w:contextualSpacing/>
    </w:pPr>
    <w:rPr>
      <w:rFonts w:ascii="Helvetica" w:hAnsi="Helvetica"/>
      <w:spacing w:val="-10"/>
      <w:kern w:val="28"/>
      <w:sz w:val="48"/>
      <w:szCs w:val="56"/>
    </w:rPr>
  </w:style>
  <w:style w:type="character" w:customStyle="1" w:styleId="TitleChar">
    <w:name w:val="Title Char"/>
    <w:link w:val="Title"/>
    <w:uiPriority w:val="10"/>
    <w:rsid w:val="003A3344"/>
    <w:rPr>
      <w:rFonts w:ascii="Helvetica" w:hAnsi="Helvetica"/>
      <w:spacing w:val="-10"/>
      <w:kern w:val="28"/>
      <w:sz w:val="48"/>
      <w:szCs w:val="56"/>
    </w:rPr>
  </w:style>
  <w:style w:type="paragraph" w:styleId="ListParagraph">
    <w:name w:val="List Paragraph"/>
    <w:basedOn w:val="Normal"/>
    <w:uiPriority w:val="34"/>
    <w:qFormat/>
    <w:rsid w:val="00157E4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B953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95321"/>
    <w:rPr>
      <w:rFonts w:ascii="Courier New" w:hAnsi="Courier New" w:cs="Courier New"/>
    </w:rPr>
  </w:style>
  <w:style w:type="character" w:customStyle="1" w:styleId="Heading2Char">
    <w:name w:val="Heading 2 Char"/>
    <w:basedOn w:val="DefaultParagraphFont"/>
    <w:link w:val="Heading2"/>
    <w:rsid w:val="00F076F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44CC5"/>
    <w:rPr>
      <w:b/>
      <w:bCs/>
      <w:kern w:val="36"/>
      <w:sz w:val="48"/>
      <w:szCs w:val="48"/>
    </w:rPr>
  </w:style>
  <w:style w:type="paragraph" w:customStyle="1" w:styleId="nova-e-listitem">
    <w:name w:val="nova-e-list__item"/>
    <w:basedOn w:val="Normal"/>
    <w:rsid w:val="003827F5"/>
    <w:pPr>
      <w:bidi w:val="0"/>
      <w:spacing w:before="100" w:beforeAutospacing="1" w:after="100" w:afterAutospacing="1"/>
    </w:pPr>
  </w:style>
  <w:style w:type="paragraph" w:customStyle="1" w:styleId="nova-legacy-e-listitem">
    <w:name w:val="nova-legacy-e-list__item"/>
    <w:basedOn w:val="Normal"/>
    <w:rsid w:val="00CB007C"/>
    <w:pPr>
      <w:bidi w:val="0"/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869">
          <w:marLeft w:val="0"/>
          <w:marRight w:val="0"/>
          <w:marTop w:val="0"/>
          <w:marBottom w:val="360"/>
          <w:divBdr>
            <w:top w:val="single" w:sz="18" w:space="0" w:color="FF330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65350">
                  <w:marLeft w:val="0"/>
                  <w:marRight w:val="-50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619349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5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4425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74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8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1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22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43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7889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213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4038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803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12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9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?term=Yang%20W%5BAuthor%5D&amp;cauthor=true&amp;cauthor_uid=29968347" TargetMode="External"/><Relationship Id="rId13" Type="http://schemas.openxmlformats.org/officeDocument/2006/relationships/hyperlink" Target="https://www.ncbi.nlm.nih.gov/pubmed/?term=Chandrasekaran%20S%5BAuthor%5D&amp;cauthor=true&amp;cauthor_uid=29968347" TargetMode="External"/><Relationship Id="rId18" Type="http://schemas.openxmlformats.org/officeDocument/2006/relationships/hyperlink" Target="https://www.ncbi.nlm.nih.gov/pubmed/?term=Sinha%20S%5BAuthor%5D&amp;cauthor=true&amp;cauthor_uid=29968347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www.ncbi.nlm.nih.gov/pubmed/?term=Saul%20MC%5BAuthor%5D&amp;cauthor=true&amp;cauthor_uid=29968347" TargetMode="External"/><Relationship Id="rId12" Type="http://schemas.openxmlformats.org/officeDocument/2006/relationships/hyperlink" Target="https://www.ncbi.nlm.nih.gov/pubmed/?term=Seward%20CH%5BAuthor%5D&amp;cauthor=true&amp;cauthor_uid=29968347" TargetMode="External"/><Relationship Id="rId17" Type="http://schemas.openxmlformats.org/officeDocument/2006/relationships/hyperlink" Target="https://www.ncbi.nlm.nih.gov/pubmed/?term=Zhao%20SD%5BAuthor%5D&amp;cauthor=true&amp;cauthor_uid=29968347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ncbi.nlm.nih.gov/pubmed/?term=Robinson%20GE%5BAuthor%5D&amp;cauthor=true&amp;cauthor_uid=29968347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cbi.nlm.nih.gov/pubmed/?term=Troy%20JM%5BAuthor%5D&amp;cauthor=true&amp;cauthor_uid=2996834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ncbi.nlm.nih.gov/pubmed/?term=Stubbs%20L%5BAuthor%5D&amp;cauthor=true&amp;cauthor_uid=29968347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ncbi.nlm.nih.gov/pubmed/?term=Shpigler%20HY%5BAuthor%5D&amp;cauthor=true&amp;cauthor_uid=29968347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ubmed/?term=Bukhari%20SA%5BAuthor%5D&amp;cauthor=true&amp;cauthor_uid=29968347" TargetMode="External"/><Relationship Id="rId14" Type="http://schemas.openxmlformats.org/officeDocument/2006/relationships/hyperlink" Target="https://www.ncbi.nlm.nih.gov/pubmed/?term=Bell%20AM%5BAuthor%5D&amp;cauthor=true&amp;cauthor_uid=29968347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7</Words>
  <Characters>6826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 – Hagai Shpigler</vt:lpstr>
    </vt:vector>
  </TitlesOfParts>
  <Company>ESE</Company>
  <LinksUpToDate>false</LinksUpToDate>
  <CharactersWithSpaces>8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– Hagai Shpigler</dc:title>
  <dc:creator>guy bloch</dc:creator>
  <cp:lastModifiedBy>user</cp:lastModifiedBy>
  <cp:revision>3</cp:revision>
  <cp:lastPrinted>2019-11-12T09:57:00Z</cp:lastPrinted>
  <dcterms:created xsi:type="dcterms:W3CDTF">2021-12-15T12:45:00Z</dcterms:created>
  <dcterms:modified xsi:type="dcterms:W3CDTF">2021-12-15T12:52:00Z</dcterms:modified>
</cp:coreProperties>
</file>